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E938D6" w14:textId="77777777" w:rsidR="00B3528C" w:rsidRDefault="00B3528C" w:rsidP="00A90939">
      <w:pPr>
        <w:spacing w:before="200"/>
        <w:jc w:val="center"/>
        <w:rPr>
          <w:rFonts w:eastAsiaTheme="minorEastAsia" w:cs="Arial"/>
          <w:b/>
          <w:sz w:val="32"/>
          <w:highlight w:val="yellow"/>
          <w:lang w:val="en-US" w:eastAsia="ja-JP"/>
        </w:rPr>
      </w:pPr>
      <w:bookmarkStart w:id="0" w:name="_Hlk517269128"/>
    </w:p>
    <w:p w14:paraId="6F71B2C4" w14:textId="77777777" w:rsidR="00B3528C" w:rsidRPr="002A1911" w:rsidRDefault="00B3528C" w:rsidP="00A90939">
      <w:pPr>
        <w:spacing w:before="200"/>
        <w:jc w:val="center"/>
        <w:rPr>
          <w:rFonts w:ascii="Sassoon Primary Std" w:eastAsiaTheme="minorEastAsia" w:hAnsi="Sassoon Primary Std" w:cs="Arial"/>
          <w:b/>
          <w:sz w:val="32"/>
          <w:highlight w:val="yellow"/>
          <w:lang w:val="en-US" w:eastAsia="ja-JP"/>
        </w:rPr>
      </w:pPr>
    </w:p>
    <w:p w14:paraId="21EC22F7" w14:textId="38239B18" w:rsidR="00415BA3" w:rsidRPr="002A1911" w:rsidRDefault="006C670E" w:rsidP="00A90939">
      <w:pPr>
        <w:spacing w:before="200"/>
        <w:jc w:val="center"/>
        <w:rPr>
          <w:rFonts w:ascii="Sassoon Primary Std" w:eastAsiaTheme="minorEastAsia" w:hAnsi="Sassoon Primary Std" w:cs="Arial"/>
          <w:b/>
          <w:bCs/>
          <w:sz w:val="32"/>
          <w:szCs w:val="32"/>
          <w:lang w:val="en-US" w:eastAsia="ja-JP"/>
        </w:rPr>
      </w:pPr>
      <w:r w:rsidRPr="002A1911">
        <w:rPr>
          <w:rFonts w:ascii="Sassoon Primary Std" w:eastAsiaTheme="minorEastAsia" w:hAnsi="Sassoon Primary Std" w:cs="Arial"/>
          <w:b/>
          <w:bCs/>
          <w:sz w:val="32"/>
          <w:szCs w:val="32"/>
          <w:lang w:val="en-US" w:eastAsia="ja-JP"/>
        </w:rPr>
        <w:t>School music development plan</w:t>
      </w:r>
    </w:p>
    <w:bookmarkEnd w:id="0"/>
    <w:p w14:paraId="4FC390F5" w14:textId="77777777" w:rsidR="005957D3" w:rsidRPr="002A1911" w:rsidRDefault="005957D3" w:rsidP="00A90939">
      <w:pPr>
        <w:jc w:val="center"/>
        <w:rPr>
          <w:rFonts w:ascii="Sassoon Primary Std" w:eastAsiaTheme="majorEastAsia" w:hAnsi="Sassoon Primary Std" w:cs="Arial"/>
          <w:sz w:val="72"/>
          <w:szCs w:val="72"/>
          <w:lang w:eastAsia="ja-JP"/>
        </w:rPr>
      </w:pPr>
    </w:p>
    <w:p w14:paraId="1C9CE33E" w14:textId="77777777" w:rsidR="005957D3" w:rsidRPr="002A1911" w:rsidRDefault="005957D3" w:rsidP="00A90939">
      <w:pPr>
        <w:pStyle w:val="Header"/>
        <w:jc w:val="center"/>
        <w:rPr>
          <w:rFonts w:ascii="Sassoon Primary Std" w:hAnsi="Sassoon Primary Std"/>
        </w:rPr>
      </w:pPr>
      <w:r w:rsidRPr="002A1911">
        <w:rPr>
          <w:rFonts w:ascii="Sassoon Primary Std" w:hAnsi="Sassoon Primary Std"/>
          <w:noProof/>
        </w:rPr>
        <w:drawing>
          <wp:inline distT="0" distB="0" distL="0" distR="0" wp14:anchorId="35F9B2DA" wp14:editId="474F19FB">
            <wp:extent cx="1243965" cy="1030605"/>
            <wp:effectExtent l="0" t="0" r="0" b="0"/>
            <wp:docPr id="2070382426" name="Picture 1" descr="A blue and black letter 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382426" name="Picture 1" descr="A blue and black letter 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3965" cy="1030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C68C00" w14:textId="77029D4B" w:rsidR="005957D3" w:rsidRPr="002A1911" w:rsidRDefault="005957D3" w:rsidP="00A90939">
      <w:pPr>
        <w:pStyle w:val="Header"/>
        <w:tabs>
          <w:tab w:val="clear" w:pos="4513"/>
          <w:tab w:val="clear" w:pos="9026"/>
          <w:tab w:val="left" w:pos="5123"/>
        </w:tabs>
        <w:jc w:val="center"/>
        <w:rPr>
          <w:rFonts w:ascii="Sassoon Primary Std" w:hAnsi="Sassoon Primary Std"/>
          <w:sz w:val="6"/>
          <w:szCs w:val="6"/>
        </w:rPr>
      </w:pPr>
    </w:p>
    <w:p w14:paraId="60F5CAF8" w14:textId="77777777" w:rsidR="005957D3" w:rsidRPr="002A1911" w:rsidRDefault="005957D3" w:rsidP="00A90939">
      <w:pPr>
        <w:pStyle w:val="Header"/>
        <w:tabs>
          <w:tab w:val="clear" w:pos="4513"/>
          <w:tab w:val="clear" w:pos="9026"/>
          <w:tab w:val="left" w:pos="5123"/>
        </w:tabs>
        <w:jc w:val="center"/>
        <w:rPr>
          <w:rFonts w:ascii="Sassoon Primary Std" w:hAnsi="Sassoon Primary Std"/>
          <w:b/>
          <w:bCs/>
          <w:color w:val="FF0000"/>
        </w:rPr>
      </w:pPr>
      <w:r w:rsidRPr="002A1911">
        <w:rPr>
          <w:rFonts w:ascii="Sassoon Primary Std" w:hAnsi="Sassoon Primary Std"/>
          <w:b/>
          <w:bCs/>
          <w:color w:val="FF0000"/>
        </w:rPr>
        <w:t>Reaching our Potential Together in Christ</w:t>
      </w:r>
    </w:p>
    <w:p w14:paraId="5078664F" w14:textId="77777777" w:rsidR="005957D3" w:rsidRPr="002A1911" w:rsidRDefault="005957D3" w:rsidP="00A90939">
      <w:pPr>
        <w:jc w:val="center"/>
        <w:rPr>
          <w:rFonts w:ascii="Sassoon Primary Std" w:eastAsiaTheme="majorEastAsia" w:hAnsi="Sassoon Primary Std" w:cs="Arial"/>
          <w:b/>
          <w:bCs/>
          <w:sz w:val="72"/>
          <w:szCs w:val="80"/>
          <w:u w:val="single"/>
          <w:lang w:val="en-US" w:eastAsia="ja-JP"/>
        </w:rPr>
      </w:pPr>
    </w:p>
    <w:p w14:paraId="2072A17B" w14:textId="77777777" w:rsidR="005957D3" w:rsidRPr="002A1911" w:rsidRDefault="005957D3" w:rsidP="00A90939">
      <w:pPr>
        <w:jc w:val="center"/>
        <w:rPr>
          <w:rFonts w:ascii="Sassoon Primary Std" w:hAnsi="Sassoon Primary Std" w:cs="Arial"/>
          <w:color w:val="111111"/>
          <w:lang w:val="en-US"/>
        </w:rPr>
      </w:pPr>
      <w:r w:rsidRPr="002A1911">
        <w:rPr>
          <w:rFonts w:ascii="Sassoon Primary Std" w:hAnsi="Sassoon Primary Std" w:cs="Arial"/>
          <w:color w:val="111111"/>
          <w:lang w:val="en-US"/>
        </w:rPr>
        <w:br w:type="page"/>
      </w:r>
    </w:p>
    <w:p w14:paraId="534DA2FA" w14:textId="77777777" w:rsidR="005957D3" w:rsidRPr="002A1911" w:rsidRDefault="005957D3" w:rsidP="00A90939">
      <w:pPr>
        <w:jc w:val="center"/>
        <w:rPr>
          <w:rFonts w:ascii="Sassoon Primary Std" w:hAnsi="Sassoon Primary Std" w:cs="Arial"/>
          <w:color w:val="111111"/>
          <w:lang w:val="en-US"/>
        </w:rPr>
      </w:pPr>
    </w:p>
    <w:p w14:paraId="3D5939EF" w14:textId="77777777" w:rsidR="005957D3" w:rsidRPr="002A1911" w:rsidRDefault="005957D3" w:rsidP="00A90939">
      <w:pPr>
        <w:spacing w:after="0" w:line="240" w:lineRule="auto"/>
        <w:ind w:left="-622"/>
        <w:jc w:val="center"/>
        <w:rPr>
          <w:rFonts w:ascii="Sassoon Primary Std" w:hAnsi="Sassoon Primary Std" w:cstheme="majorHAnsi"/>
          <w:b/>
          <w:bCs/>
          <w:sz w:val="24"/>
          <w:szCs w:val="24"/>
          <w:u w:val="thick"/>
        </w:rPr>
      </w:pPr>
      <w:r w:rsidRPr="002A1911">
        <w:rPr>
          <w:rFonts w:ascii="Sassoon Primary Std" w:hAnsi="Sassoon Primary Std" w:cstheme="majorHAnsi"/>
          <w:b/>
          <w:bCs/>
          <w:sz w:val="24"/>
          <w:szCs w:val="24"/>
          <w:u w:val="thick"/>
        </w:rPr>
        <w:t>ST MARY MAGDALEN’S CHURCH OF ENGLAND PRIMARY SCHOOL’S</w:t>
      </w:r>
    </w:p>
    <w:p w14:paraId="23106A28" w14:textId="77777777" w:rsidR="005957D3" w:rsidRPr="002A1911" w:rsidRDefault="005957D3" w:rsidP="00A90939">
      <w:pPr>
        <w:spacing w:after="0" w:line="240" w:lineRule="auto"/>
        <w:ind w:left="-622"/>
        <w:jc w:val="center"/>
        <w:rPr>
          <w:rFonts w:ascii="Sassoon Primary Std" w:hAnsi="Sassoon Primary Std" w:cstheme="majorHAnsi"/>
          <w:b/>
          <w:bCs/>
          <w:sz w:val="24"/>
          <w:szCs w:val="24"/>
          <w:u w:val="thick"/>
        </w:rPr>
      </w:pPr>
      <w:r w:rsidRPr="002A1911">
        <w:rPr>
          <w:rFonts w:ascii="Sassoon Primary Std" w:hAnsi="Sassoon Primary Std" w:cstheme="majorHAnsi"/>
          <w:b/>
          <w:bCs/>
          <w:sz w:val="24"/>
          <w:szCs w:val="24"/>
          <w:u w:val="thick"/>
        </w:rPr>
        <w:t>VISION STATEMENT</w:t>
      </w:r>
    </w:p>
    <w:p w14:paraId="47C53C53" w14:textId="77777777" w:rsidR="005957D3" w:rsidRPr="002A1911" w:rsidRDefault="005957D3" w:rsidP="00A90939">
      <w:pPr>
        <w:spacing w:after="0" w:line="240" w:lineRule="auto"/>
        <w:ind w:left="-622"/>
        <w:jc w:val="center"/>
        <w:rPr>
          <w:rFonts w:ascii="Sassoon Primary Std" w:hAnsi="Sassoon Primary Std" w:cstheme="majorHAnsi"/>
          <w:b/>
          <w:bCs/>
          <w:color w:val="002060"/>
          <w:sz w:val="28"/>
          <w:szCs w:val="28"/>
          <w:shd w:val="clear" w:color="auto" w:fill="FFFFFF" w:themeFill="background1"/>
        </w:rPr>
      </w:pPr>
    </w:p>
    <w:p w14:paraId="74A8140A" w14:textId="77777777" w:rsidR="005957D3" w:rsidRPr="002A1911" w:rsidRDefault="005957D3" w:rsidP="00A90939">
      <w:pPr>
        <w:spacing w:after="0"/>
        <w:ind w:left="-622"/>
        <w:jc w:val="center"/>
        <w:rPr>
          <w:rFonts w:ascii="Sassoon Primary Std" w:hAnsi="Sassoon Primary Std" w:cstheme="majorHAnsi"/>
          <w:color w:val="002060"/>
          <w:sz w:val="28"/>
          <w:szCs w:val="28"/>
          <w:shd w:val="clear" w:color="auto" w:fill="FFFFFF" w:themeFill="background1"/>
        </w:rPr>
      </w:pPr>
      <w:r w:rsidRPr="002A1911">
        <w:rPr>
          <w:rFonts w:ascii="Sassoon Primary Std" w:hAnsi="Sassoon Primary Std" w:cstheme="majorHAnsi"/>
          <w:b/>
          <w:bCs/>
          <w:color w:val="002060"/>
          <w:sz w:val="28"/>
          <w:szCs w:val="28"/>
          <w:shd w:val="clear" w:color="auto" w:fill="FFFFFF" w:themeFill="background1"/>
        </w:rPr>
        <w:t>‘To live and live splendidly’</w:t>
      </w:r>
      <w:r w:rsidRPr="002A1911">
        <w:rPr>
          <w:rFonts w:ascii="Sassoon Primary Std" w:hAnsi="Sassoon Primary Std" w:cstheme="majorHAnsi"/>
          <w:color w:val="002060"/>
          <w:sz w:val="28"/>
          <w:szCs w:val="28"/>
          <w:shd w:val="clear" w:color="auto" w:fill="FFFFFF" w:themeFill="background1"/>
        </w:rPr>
        <w:t xml:space="preserve"> </w:t>
      </w:r>
      <w:r w:rsidRPr="002A1911">
        <w:rPr>
          <w:rFonts w:ascii="Sassoon Primary Std" w:hAnsi="Sassoon Primary Std" w:cstheme="majorHAnsi"/>
          <w:b/>
          <w:bCs/>
          <w:color w:val="002060"/>
          <w:sz w:val="28"/>
          <w:szCs w:val="28"/>
          <w:shd w:val="clear" w:color="auto" w:fill="FFFFFF" w:themeFill="background1"/>
        </w:rPr>
        <w:t>John 10:10</w:t>
      </w:r>
    </w:p>
    <w:p w14:paraId="6F15C64E" w14:textId="77777777" w:rsidR="005957D3" w:rsidRPr="002A1911" w:rsidRDefault="005957D3" w:rsidP="00A90939">
      <w:pPr>
        <w:spacing w:after="0" w:line="480" w:lineRule="auto"/>
        <w:ind w:left="-622"/>
        <w:jc w:val="center"/>
        <w:rPr>
          <w:rFonts w:ascii="Sassoon Primary Std" w:hAnsi="Sassoon Primary Std" w:cstheme="majorHAnsi"/>
          <w:sz w:val="32"/>
          <w:szCs w:val="32"/>
        </w:rPr>
      </w:pPr>
      <w:r w:rsidRPr="002A1911">
        <w:rPr>
          <w:rFonts w:ascii="Sassoon Primary Std" w:hAnsi="Sassoon Primary Std" w:cstheme="majorHAnsi"/>
          <w:b/>
          <w:bCs/>
          <w:color w:val="002060"/>
          <w:sz w:val="28"/>
          <w:szCs w:val="28"/>
          <w:shd w:val="clear" w:color="auto" w:fill="FFFFFF" w:themeFill="background1"/>
        </w:rPr>
        <w:t>By reaching our potential together in Christ.</w:t>
      </w:r>
    </w:p>
    <w:p w14:paraId="31659626" w14:textId="77777777" w:rsidR="005957D3" w:rsidRPr="002A1911" w:rsidRDefault="005957D3" w:rsidP="00A90939">
      <w:pPr>
        <w:shd w:val="clear" w:color="auto" w:fill="FFFFFF" w:themeFill="background1"/>
        <w:spacing w:line="360" w:lineRule="auto"/>
        <w:ind w:left="-622"/>
        <w:jc w:val="center"/>
        <w:rPr>
          <w:rFonts w:ascii="Sassoon Primary Std" w:hAnsi="Sassoon Primary Std" w:cstheme="majorHAnsi"/>
          <w:b/>
          <w:bCs/>
          <w:i/>
          <w:iCs/>
          <w:color w:val="002060"/>
          <w:sz w:val="24"/>
          <w:szCs w:val="24"/>
          <w:shd w:val="clear" w:color="auto" w:fill="FFFFFF"/>
        </w:rPr>
      </w:pPr>
      <w:r w:rsidRPr="002A1911">
        <w:rPr>
          <w:rFonts w:ascii="Sassoon Primary Std" w:hAnsi="Sassoon Primary Std" w:cstheme="majorHAnsi"/>
          <w:sz w:val="24"/>
          <w:szCs w:val="24"/>
        </w:rPr>
        <w:t xml:space="preserve">We believe that </w:t>
      </w:r>
      <w:r w:rsidRPr="002A1911">
        <w:rPr>
          <w:rFonts w:ascii="Sassoon Primary Std" w:hAnsi="Sassoon Primary Std" w:cstheme="majorHAnsi"/>
          <w:sz w:val="24"/>
          <w:szCs w:val="24"/>
          <w:shd w:val="clear" w:color="auto" w:fill="FFFFFF" w:themeFill="background1"/>
        </w:rPr>
        <w:t>through the teaching of God’s word at</w:t>
      </w:r>
      <w:r w:rsidRPr="002A1911">
        <w:rPr>
          <w:rFonts w:ascii="Sassoon Primary Std" w:hAnsi="Sassoon Primary Std" w:cstheme="majorHAnsi"/>
          <w:sz w:val="24"/>
          <w:szCs w:val="24"/>
        </w:rPr>
        <w:t xml:space="preserve"> St Mary Magdalen's Church of England Primary School,</w:t>
      </w:r>
      <w:r w:rsidRPr="002A1911">
        <w:rPr>
          <w:rFonts w:ascii="Sassoon Primary Std" w:hAnsi="Sassoon Primary Std" w:cstheme="majorHAnsi"/>
          <w:sz w:val="24"/>
          <w:szCs w:val="24"/>
          <w:shd w:val="clear" w:color="auto" w:fill="FFFFFF" w:themeFill="background1"/>
        </w:rPr>
        <w:t xml:space="preserve"> we prepare our children for all challenges that lie before them, enabling all our school family to, </w:t>
      </w:r>
      <w:r w:rsidRPr="002A1911">
        <w:rPr>
          <w:rFonts w:ascii="Sassoon Primary Std" w:hAnsi="Sassoon Primary Std" w:cstheme="majorHAnsi"/>
          <w:b/>
          <w:bCs/>
          <w:color w:val="002060"/>
          <w:sz w:val="24"/>
          <w:szCs w:val="24"/>
          <w:shd w:val="clear" w:color="auto" w:fill="FFFFFF" w:themeFill="background1"/>
        </w:rPr>
        <w:t>‘live and live splendidly’</w:t>
      </w:r>
      <w:r w:rsidRPr="002A1911">
        <w:rPr>
          <w:rFonts w:ascii="Sassoon Primary Std" w:hAnsi="Sassoon Primary Std" w:cstheme="majorHAnsi"/>
          <w:color w:val="002060"/>
          <w:sz w:val="24"/>
          <w:szCs w:val="24"/>
          <w:shd w:val="clear" w:color="auto" w:fill="FFFFFF" w:themeFill="background1"/>
        </w:rPr>
        <w:t xml:space="preserve"> </w:t>
      </w:r>
      <w:r w:rsidRPr="002A1911">
        <w:rPr>
          <w:rFonts w:ascii="Sassoon Primary Std" w:hAnsi="Sassoon Primary Std" w:cstheme="majorHAnsi"/>
          <w:b/>
          <w:bCs/>
          <w:i/>
          <w:iCs/>
          <w:color w:val="002060"/>
          <w:sz w:val="24"/>
          <w:szCs w:val="24"/>
          <w:shd w:val="clear" w:color="auto" w:fill="FFFFFF" w:themeFill="background1"/>
        </w:rPr>
        <w:t>John 10:10</w:t>
      </w:r>
      <w:r w:rsidRPr="002A1911">
        <w:rPr>
          <w:rFonts w:ascii="Sassoon Primary Std" w:hAnsi="Sassoon Primary Std" w:cstheme="majorHAnsi"/>
          <w:color w:val="002060"/>
          <w:sz w:val="24"/>
          <w:szCs w:val="24"/>
          <w:shd w:val="clear" w:color="auto" w:fill="FFFFFF" w:themeFill="background1"/>
        </w:rPr>
        <w:t xml:space="preserve"> </w:t>
      </w:r>
      <w:r w:rsidRPr="002A1911">
        <w:rPr>
          <w:rFonts w:ascii="Sassoon Primary Std" w:hAnsi="Sassoon Primary Std" w:cstheme="majorHAnsi"/>
          <w:b/>
          <w:bCs/>
          <w:color w:val="002060"/>
          <w:sz w:val="24"/>
          <w:szCs w:val="24"/>
          <w:shd w:val="clear" w:color="auto" w:fill="FFFFFF" w:themeFill="background1"/>
        </w:rPr>
        <w:t xml:space="preserve">‘By reaching our potential together in Christ.’ </w:t>
      </w:r>
      <w:r w:rsidRPr="002A1911">
        <w:rPr>
          <w:rFonts w:ascii="Sassoon Primary Std" w:hAnsi="Sassoon Primary Std" w:cstheme="majorHAnsi"/>
          <w:sz w:val="24"/>
          <w:szCs w:val="24"/>
        </w:rPr>
        <w:t>We endeavour to provide a rich soil, enabling our children to flourish socially, morally, and spiritually in a safe environment. We do this by being prayerful and accepting of God's word, following our Christian values where love is central to all we do</w:t>
      </w:r>
      <w:r w:rsidRPr="002A1911">
        <w:rPr>
          <w:rStyle w:val="Emphasis"/>
          <w:rFonts w:ascii="Sassoon Primary Std" w:hAnsi="Sassoon Primary Std" w:cstheme="majorHAnsi"/>
          <w:b/>
          <w:bCs/>
          <w:color w:val="2C2C2C"/>
          <w:sz w:val="24"/>
          <w:szCs w:val="24"/>
          <w:bdr w:val="none" w:sz="0" w:space="0" w:color="auto" w:frame="1"/>
        </w:rPr>
        <w:t xml:space="preserve"> </w:t>
      </w:r>
      <w:r w:rsidRPr="002A1911">
        <w:rPr>
          <w:rStyle w:val="Emphasis"/>
          <w:rFonts w:ascii="Sassoon Primary Std" w:hAnsi="Sassoon Primary Std" w:cstheme="majorHAnsi"/>
          <w:b/>
          <w:bCs/>
          <w:color w:val="002060"/>
          <w:sz w:val="24"/>
          <w:szCs w:val="24"/>
          <w:bdr w:val="none" w:sz="0" w:space="0" w:color="auto" w:frame="1"/>
        </w:rPr>
        <w:t xml:space="preserve">Galatians 5:22-23. </w:t>
      </w:r>
      <w:r w:rsidRPr="002A1911">
        <w:rPr>
          <w:rStyle w:val="Emphasis"/>
          <w:rFonts w:ascii="Sassoon Primary Std" w:hAnsi="Sassoon Primary Std" w:cstheme="majorHAnsi"/>
          <w:sz w:val="24"/>
          <w:szCs w:val="24"/>
          <w:bdr w:val="none" w:sz="0" w:space="0" w:color="auto" w:frame="1"/>
        </w:rPr>
        <w:t>It is our vision to i</w:t>
      </w:r>
      <w:r w:rsidRPr="002A1911">
        <w:rPr>
          <w:rFonts w:ascii="Sassoon Primary Std" w:hAnsi="Sassoon Primary Std" w:cstheme="majorHAnsi"/>
          <w:sz w:val="24"/>
          <w:szCs w:val="24"/>
        </w:rPr>
        <w:t xml:space="preserve">nspire our children by creating a love of learning throughout our unique curriculum. We worship by celebrating our uniqueness in the acceptance and respect all our differences whilst remembering our faith’s diversities and spirituality. </w:t>
      </w:r>
      <w:r w:rsidRPr="002A1911">
        <w:rPr>
          <w:rFonts w:ascii="Sassoon Primary Std" w:hAnsi="Sassoon Primary Std" w:cstheme="majorHAnsi"/>
          <w:b/>
          <w:bCs/>
          <w:i/>
          <w:iCs/>
          <w:color w:val="002060"/>
          <w:sz w:val="24"/>
          <w:szCs w:val="24"/>
          <w:shd w:val="clear" w:color="auto" w:fill="FFFFFF"/>
        </w:rPr>
        <w:t>John 13:34.</w:t>
      </w:r>
    </w:p>
    <w:p w14:paraId="7215F777" w14:textId="77777777" w:rsidR="005957D3" w:rsidRPr="002A1911" w:rsidRDefault="005957D3" w:rsidP="00A90939">
      <w:pPr>
        <w:jc w:val="center"/>
        <w:rPr>
          <w:rFonts w:ascii="Sassoon Primary Std" w:hAnsi="Sassoon Primary Std" w:cs="Arial"/>
          <w:color w:val="111111"/>
          <w:lang w:val="en-US"/>
        </w:rPr>
      </w:pPr>
    </w:p>
    <w:p w14:paraId="2E585FC1" w14:textId="2549EF6B" w:rsidR="00993B5E" w:rsidRPr="002A1911" w:rsidRDefault="007533C2" w:rsidP="00A90939">
      <w:pPr>
        <w:spacing w:before="200"/>
        <w:jc w:val="center"/>
        <w:rPr>
          <w:rFonts w:ascii="Sassoon Primary Std" w:hAnsi="Sassoon Primary Std" w:cs="Arial"/>
          <w:color w:val="111111"/>
          <w:lang w:val="en-US"/>
        </w:rPr>
      </w:pPr>
      <w:r w:rsidRPr="002A1911">
        <w:rPr>
          <w:rFonts w:ascii="Sassoon Primary Std" w:hAnsi="Sassoon Primary Std" w:cs="Arial"/>
          <w:color w:val="111111"/>
          <w:lang w:val="en-US"/>
        </w:rPr>
        <w:t>This development plan has been created in line with the DfE’s ‘</w:t>
      </w:r>
      <w:hyperlink r:id="rId12" w:history="1">
        <w:r w:rsidRPr="002A1911">
          <w:rPr>
            <w:rStyle w:val="Hyperlink"/>
            <w:rFonts w:ascii="Sassoon Primary Std" w:hAnsi="Sassoon Primary Std" w:cs="Arial"/>
            <w:lang w:val="en-US"/>
          </w:rPr>
          <w:t>School music development plan: summary template</w:t>
        </w:r>
      </w:hyperlink>
      <w:r w:rsidRPr="002A1911">
        <w:rPr>
          <w:rFonts w:ascii="Sassoon Primary Std" w:hAnsi="Sassoon Primary Std" w:cs="Arial"/>
          <w:color w:val="111111"/>
          <w:lang w:val="en-US"/>
        </w:rPr>
        <w:t xml:space="preserve">’. </w:t>
      </w:r>
      <w:r w:rsidR="005D1755" w:rsidRPr="002A1911">
        <w:rPr>
          <w:rFonts w:ascii="Sassoon Primary Std" w:hAnsi="Sassoon Primary Std" w:cs="Arial"/>
          <w:color w:val="111111"/>
          <w:lang w:val="en-US"/>
        </w:rPr>
        <w:t xml:space="preserve">Schools can use this template to ensure that integral features of </w:t>
      </w:r>
      <w:proofErr w:type="gramStart"/>
      <w:r w:rsidR="005D1755" w:rsidRPr="002A1911">
        <w:rPr>
          <w:rFonts w:ascii="Sassoon Primary Std" w:hAnsi="Sassoon Primary Std" w:cs="Arial"/>
          <w:color w:val="111111"/>
          <w:lang w:val="en-US"/>
        </w:rPr>
        <w:t>its</w:t>
      </w:r>
      <w:proofErr w:type="gramEnd"/>
      <w:r w:rsidR="005D1755" w:rsidRPr="002A1911">
        <w:rPr>
          <w:rFonts w:ascii="Sassoon Primary Std" w:hAnsi="Sassoon Primary Std" w:cs="Arial"/>
          <w:color w:val="111111"/>
          <w:lang w:val="en-US"/>
        </w:rPr>
        <w:t xml:space="preserve"> music curriculum are met to </w:t>
      </w:r>
      <w:r w:rsidR="00993B5E" w:rsidRPr="002A1911">
        <w:rPr>
          <w:rFonts w:ascii="Sassoon Primary Std" w:hAnsi="Sassoon Primary Std" w:cs="Arial"/>
          <w:color w:val="111111"/>
          <w:lang w:val="en-US"/>
        </w:rPr>
        <w:t>help pupils receive a varied and enriching musical education, both inside and outside of the classroom.</w:t>
      </w:r>
      <w:r w:rsidR="00550E4F" w:rsidRPr="002A1911">
        <w:rPr>
          <w:rFonts w:ascii="Sassoon Primary Std" w:hAnsi="Sassoon Primary Std" w:cs="Arial"/>
          <w:color w:val="111111"/>
          <w:lang w:val="en-US"/>
        </w:rPr>
        <w:t xml:space="preserve"> Schools are expected to publish </w:t>
      </w:r>
      <w:r w:rsidR="00434A1C" w:rsidRPr="002A1911">
        <w:rPr>
          <w:rFonts w:ascii="Sassoon Primary Std" w:hAnsi="Sassoon Primary Std" w:cs="Arial"/>
          <w:color w:val="111111"/>
          <w:lang w:val="en-US"/>
        </w:rPr>
        <w:t xml:space="preserve">a </w:t>
      </w:r>
      <w:r w:rsidR="00550E4F" w:rsidRPr="002A1911">
        <w:rPr>
          <w:rFonts w:ascii="Sassoon Primary Std" w:hAnsi="Sassoon Primary Std" w:cs="Arial"/>
          <w:color w:val="111111"/>
          <w:lang w:val="en-US"/>
        </w:rPr>
        <w:t xml:space="preserve">summary </w:t>
      </w:r>
      <w:r w:rsidR="00434A1C" w:rsidRPr="002A1911">
        <w:rPr>
          <w:rFonts w:ascii="Sassoon Primary Std" w:hAnsi="Sassoon Primary Std" w:cs="Arial"/>
          <w:color w:val="111111"/>
          <w:lang w:val="en-US"/>
        </w:rPr>
        <w:t xml:space="preserve">of the music development plan </w:t>
      </w:r>
      <w:r w:rsidR="00550E4F" w:rsidRPr="002A1911">
        <w:rPr>
          <w:rFonts w:ascii="Sassoon Primary Std" w:hAnsi="Sassoon Primary Std" w:cs="Arial"/>
          <w:color w:val="111111"/>
          <w:lang w:val="en-US"/>
        </w:rPr>
        <w:t xml:space="preserve">on their website </w:t>
      </w:r>
      <w:r w:rsidR="00086FD6" w:rsidRPr="002A1911">
        <w:rPr>
          <w:rFonts w:ascii="Sassoon Primary Std" w:hAnsi="Sassoon Primary Std" w:cs="Arial"/>
          <w:color w:val="111111"/>
          <w:lang w:val="en-US"/>
        </w:rPr>
        <w:t>for staff and pupils to read and understand.</w:t>
      </w:r>
    </w:p>
    <w:p w14:paraId="1E95CE09" w14:textId="693402FE" w:rsidR="002E434C" w:rsidRPr="002A1911" w:rsidRDefault="002E434C" w:rsidP="00A90939">
      <w:pPr>
        <w:spacing w:before="200"/>
        <w:jc w:val="center"/>
        <w:rPr>
          <w:rFonts w:ascii="Sassoon Primary Std" w:hAnsi="Sassoon Primary Std" w:cs="Arial"/>
          <w:color w:val="111111"/>
          <w:lang w:val="en-US"/>
        </w:rPr>
      </w:pPr>
      <w:r w:rsidRPr="002A1911">
        <w:rPr>
          <w:rFonts w:ascii="Sassoon Primary Std" w:hAnsi="Sassoon Primary Std" w:cs="Arial"/>
          <w:color w:val="111111"/>
          <w:lang w:val="en-US"/>
        </w:rPr>
        <w:t xml:space="preserve">This development plan </w:t>
      </w:r>
      <w:r w:rsidR="00B37060" w:rsidRPr="002A1911">
        <w:rPr>
          <w:rFonts w:ascii="Sassoon Primary Std" w:hAnsi="Sassoon Primary Std" w:cs="Arial"/>
          <w:color w:val="111111"/>
          <w:lang w:val="en-US"/>
        </w:rPr>
        <w:t>considers</w:t>
      </w:r>
      <w:r w:rsidRPr="002A1911">
        <w:rPr>
          <w:rFonts w:ascii="Sassoon Primary Std" w:hAnsi="Sassoon Primary Std" w:cs="Arial"/>
          <w:color w:val="111111"/>
          <w:lang w:val="en-US"/>
        </w:rPr>
        <w:t xml:space="preserve"> the </w:t>
      </w:r>
      <w:r w:rsidR="00D72103" w:rsidRPr="002A1911">
        <w:rPr>
          <w:rFonts w:ascii="Sassoon Primary Std" w:hAnsi="Sassoon Primary Std" w:cs="Arial"/>
          <w:color w:val="111111"/>
          <w:lang w:val="en-US"/>
        </w:rPr>
        <w:t xml:space="preserve">seven key features </w:t>
      </w:r>
      <w:r w:rsidR="003A62FE" w:rsidRPr="002A1911">
        <w:rPr>
          <w:rFonts w:ascii="Sassoon Primary Std" w:hAnsi="Sassoon Primary Std" w:cs="Arial"/>
          <w:color w:val="111111"/>
          <w:lang w:val="en-US"/>
        </w:rPr>
        <w:t xml:space="preserve">of high-quality music provision, </w:t>
      </w:r>
      <w:r w:rsidR="00D72103" w:rsidRPr="002A1911">
        <w:rPr>
          <w:rFonts w:ascii="Sassoon Primary Std" w:hAnsi="Sassoon Primary Std" w:cs="Arial"/>
          <w:color w:val="111111"/>
          <w:lang w:val="en-US"/>
        </w:rPr>
        <w:t>as laid out in the national plan for music education:</w:t>
      </w:r>
    </w:p>
    <w:p w14:paraId="7B0389A6" w14:textId="491A78BD" w:rsidR="00D72103" w:rsidRPr="002A1911" w:rsidRDefault="00D72103" w:rsidP="00A90939">
      <w:pPr>
        <w:pStyle w:val="ListParagraph"/>
        <w:numPr>
          <w:ilvl w:val="0"/>
          <w:numId w:val="17"/>
        </w:numPr>
        <w:spacing w:after="0"/>
        <w:jc w:val="left"/>
        <w:rPr>
          <w:rFonts w:ascii="Sassoon Primary Std" w:hAnsi="Sassoon Primary Std" w:cs="Arial"/>
          <w:color w:val="111111"/>
          <w:lang w:val="en-US"/>
        </w:rPr>
      </w:pPr>
      <w:r w:rsidRPr="002A1911">
        <w:rPr>
          <w:rFonts w:ascii="Sassoon Primary Std" w:hAnsi="Sassoon Primary Std" w:cs="Arial"/>
          <w:color w:val="111111"/>
          <w:lang w:val="en-US"/>
        </w:rPr>
        <w:t xml:space="preserve">Timetabled curriculum music of at least </w:t>
      </w:r>
      <w:r w:rsidR="005A7CE6">
        <w:rPr>
          <w:rFonts w:ascii="Sassoon Primary Std" w:hAnsi="Sassoon Primary Std" w:cs="Arial"/>
          <w:color w:val="111111"/>
          <w:lang w:val="en-US"/>
        </w:rPr>
        <w:t>30 minutes</w:t>
      </w:r>
      <w:r w:rsidRPr="002A1911">
        <w:rPr>
          <w:rFonts w:ascii="Sassoon Primary Std" w:hAnsi="Sassoon Primary Std" w:cs="Arial"/>
          <w:color w:val="111111"/>
          <w:lang w:val="en-US"/>
        </w:rPr>
        <w:t xml:space="preserve"> each week of the school year for </w:t>
      </w:r>
      <w:r w:rsidR="008905B8" w:rsidRPr="002A1911">
        <w:rPr>
          <w:rFonts w:ascii="Sassoon Primary Std" w:hAnsi="Sassoon Primary Std" w:cs="Arial"/>
          <w:color w:val="111111"/>
          <w:lang w:val="en-US"/>
        </w:rPr>
        <w:t>KS</w:t>
      </w:r>
      <w:r w:rsidRPr="002A1911">
        <w:rPr>
          <w:rFonts w:ascii="Sassoon Primary Std" w:hAnsi="Sassoon Primary Std" w:cs="Arial"/>
          <w:color w:val="111111"/>
          <w:lang w:val="en-US"/>
        </w:rPr>
        <w:t xml:space="preserve">1 to </w:t>
      </w:r>
      <w:r w:rsidR="008905B8" w:rsidRPr="002A1911">
        <w:rPr>
          <w:rFonts w:ascii="Sassoon Primary Std" w:hAnsi="Sassoon Primary Std" w:cs="Arial"/>
          <w:color w:val="111111"/>
          <w:lang w:val="en-US"/>
        </w:rPr>
        <w:t>KS</w:t>
      </w:r>
      <w:r w:rsidRPr="002A1911">
        <w:rPr>
          <w:rFonts w:ascii="Sassoon Primary Std" w:hAnsi="Sassoon Primary Std" w:cs="Arial"/>
          <w:color w:val="111111"/>
          <w:lang w:val="en-US"/>
        </w:rPr>
        <w:t>3.</w:t>
      </w:r>
    </w:p>
    <w:p w14:paraId="6A399A09" w14:textId="4D1A763E" w:rsidR="00D72103" w:rsidRPr="002A1911" w:rsidRDefault="00D72103" w:rsidP="00A90939">
      <w:pPr>
        <w:pStyle w:val="ListParagraph"/>
        <w:numPr>
          <w:ilvl w:val="0"/>
          <w:numId w:val="17"/>
        </w:numPr>
        <w:spacing w:after="0"/>
        <w:jc w:val="left"/>
        <w:rPr>
          <w:rFonts w:ascii="Sassoon Primary Std" w:hAnsi="Sassoon Primary Std" w:cs="Arial"/>
          <w:color w:val="111111"/>
          <w:lang w:val="en-US"/>
        </w:rPr>
      </w:pPr>
      <w:r w:rsidRPr="002A1911">
        <w:rPr>
          <w:rFonts w:ascii="Sassoon Primary Std" w:hAnsi="Sassoon Primary Std" w:cs="Arial"/>
          <w:color w:val="111111"/>
          <w:lang w:val="en-US"/>
        </w:rPr>
        <w:t>Access to lessons across a range of instruments, including singing.</w:t>
      </w:r>
    </w:p>
    <w:p w14:paraId="58BE7751" w14:textId="203642BC" w:rsidR="00D72103" w:rsidRPr="002A1911" w:rsidRDefault="00D72103" w:rsidP="00A90939">
      <w:pPr>
        <w:pStyle w:val="ListParagraph"/>
        <w:numPr>
          <w:ilvl w:val="0"/>
          <w:numId w:val="17"/>
        </w:numPr>
        <w:spacing w:after="0"/>
        <w:jc w:val="left"/>
        <w:rPr>
          <w:rFonts w:ascii="Sassoon Primary Std" w:hAnsi="Sassoon Primary Std" w:cs="Arial"/>
          <w:color w:val="111111"/>
          <w:lang w:val="en-US"/>
        </w:rPr>
      </w:pPr>
      <w:r w:rsidRPr="002A1911">
        <w:rPr>
          <w:rFonts w:ascii="Sassoon Primary Std" w:hAnsi="Sassoon Primary Std" w:cs="Arial"/>
          <w:color w:val="111111"/>
          <w:lang w:val="en-US"/>
        </w:rPr>
        <w:t>A school choir or vocal ensemble.</w:t>
      </w:r>
    </w:p>
    <w:p w14:paraId="21D8CDF3" w14:textId="432D238A" w:rsidR="00D72103" w:rsidRPr="002A1911" w:rsidRDefault="003A62FE" w:rsidP="00A90939">
      <w:pPr>
        <w:pStyle w:val="ListParagraph"/>
        <w:numPr>
          <w:ilvl w:val="0"/>
          <w:numId w:val="17"/>
        </w:numPr>
        <w:spacing w:after="0"/>
        <w:jc w:val="left"/>
        <w:rPr>
          <w:rFonts w:ascii="Sassoon Primary Std" w:hAnsi="Sassoon Primary Std" w:cs="Arial"/>
          <w:color w:val="111111"/>
          <w:lang w:val="en-US"/>
        </w:rPr>
      </w:pPr>
      <w:r w:rsidRPr="002A1911">
        <w:rPr>
          <w:rFonts w:ascii="Sassoon Primary Std" w:hAnsi="Sassoon Primary Std" w:cs="Arial"/>
          <w:color w:val="111111"/>
          <w:lang w:val="en-US"/>
        </w:rPr>
        <w:t>A school ensemble, band or group.</w:t>
      </w:r>
    </w:p>
    <w:p w14:paraId="76BDF14A" w14:textId="668A079D" w:rsidR="003A62FE" w:rsidRPr="002A1911" w:rsidRDefault="003A62FE" w:rsidP="00A90939">
      <w:pPr>
        <w:pStyle w:val="ListParagraph"/>
        <w:numPr>
          <w:ilvl w:val="0"/>
          <w:numId w:val="17"/>
        </w:numPr>
        <w:spacing w:after="0"/>
        <w:jc w:val="left"/>
        <w:rPr>
          <w:rFonts w:ascii="Sassoon Primary Std" w:hAnsi="Sassoon Primary Std" w:cs="Arial"/>
          <w:color w:val="111111"/>
          <w:lang w:val="en-US"/>
        </w:rPr>
      </w:pPr>
      <w:r w:rsidRPr="002A1911">
        <w:rPr>
          <w:rFonts w:ascii="Sassoon Primary Std" w:hAnsi="Sassoon Primary Std" w:cs="Arial"/>
          <w:color w:val="111111"/>
          <w:lang w:val="en-US"/>
        </w:rPr>
        <w:t>Space for rehearsals and individual practice.</w:t>
      </w:r>
    </w:p>
    <w:p w14:paraId="39652F3F" w14:textId="77777777" w:rsidR="005A7CE6" w:rsidRDefault="003A62FE" w:rsidP="005A7CE6">
      <w:pPr>
        <w:pStyle w:val="ListParagraph"/>
        <w:numPr>
          <w:ilvl w:val="0"/>
          <w:numId w:val="17"/>
        </w:numPr>
        <w:spacing w:after="0"/>
        <w:jc w:val="left"/>
        <w:rPr>
          <w:rFonts w:ascii="Sassoon Primary Std" w:hAnsi="Sassoon Primary Std" w:cs="Arial"/>
          <w:color w:val="111111"/>
          <w:lang w:val="en-US"/>
        </w:rPr>
      </w:pPr>
      <w:r w:rsidRPr="002A1911">
        <w:rPr>
          <w:rFonts w:ascii="Sassoon Primary Std" w:hAnsi="Sassoon Primary Std" w:cs="Arial"/>
          <w:color w:val="111111"/>
          <w:lang w:val="en-US"/>
        </w:rPr>
        <w:t>A termly school performance.</w:t>
      </w:r>
    </w:p>
    <w:p w14:paraId="0571E073" w14:textId="2CB86771" w:rsidR="007C6CDC" w:rsidRPr="005A7CE6" w:rsidRDefault="00B37060" w:rsidP="005A7CE6">
      <w:pPr>
        <w:pStyle w:val="ListParagraph"/>
        <w:numPr>
          <w:ilvl w:val="0"/>
          <w:numId w:val="17"/>
        </w:numPr>
        <w:spacing w:after="0"/>
        <w:jc w:val="left"/>
        <w:rPr>
          <w:rFonts w:ascii="Sassoon Primary Std" w:hAnsi="Sassoon Primary Std" w:cs="Arial"/>
          <w:color w:val="111111"/>
          <w:lang w:val="en-US"/>
        </w:rPr>
      </w:pPr>
      <w:r w:rsidRPr="005A7CE6">
        <w:rPr>
          <w:rFonts w:ascii="Sassoon Primary Std" w:hAnsi="Sassoon Primary Std" w:cs="Arial"/>
          <w:color w:val="111111"/>
          <w:lang w:val="en-US"/>
        </w:rPr>
        <w:t>Opportunities to enjoy live music performances, at least once a year.</w:t>
      </w:r>
      <w:r w:rsidR="00C63F99" w:rsidRPr="005A7CE6">
        <w:rPr>
          <w:rFonts w:ascii="Sassoon Primary Std" w:hAnsi="Sassoon Primary Std" w:cs="Arial"/>
        </w:rPr>
        <w:br w:type="page"/>
      </w:r>
    </w:p>
    <w:p w14:paraId="4D095587" w14:textId="0E184084" w:rsidR="00F42A1A" w:rsidRPr="002A1911" w:rsidRDefault="005957D3" w:rsidP="00A90939">
      <w:pPr>
        <w:spacing w:before="200"/>
        <w:jc w:val="center"/>
        <w:rPr>
          <w:rFonts w:ascii="Sassoon Primary Std" w:hAnsi="Sassoon Primary Std" w:cs="Arial"/>
          <w:b/>
          <w:bCs/>
          <w:sz w:val="32"/>
          <w:szCs w:val="32"/>
        </w:rPr>
      </w:pPr>
      <w:r w:rsidRPr="002A1911">
        <w:rPr>
          <w:rFonts w:ascii="Sassoon Primary Std" w:hAnsi="Sassoon Primary Std" w:cs="Arial"/>
          <w:b/>
          <w:bCs/>
          <w:sz w:val="32"/>
          <w:szCs w:val="32"/>
          <w:u w:val="single"/>
        </w:rPr>
        <w:lastRenderedPageBreak/>
        <w:t xml:space="preserve">ST MARY MAGDALEN’S CE PRIMARY SCHOOL </w:t>
      </w:r>
      <w:r w:rsidRPr="002A1911">
        <w:rPr>
          <w:rFonts w:ascii="Sassoon Primary Std" w:hAnsi="Sassoon Primary Std" w:cs="Arial"/>
          <w:b/>
          <w:bCs/>
          <w:sz w:val="32"/>
          <w:szCs w:val="32"/>
        </w:rPr>
        <w:t>MUSIC DEVELOPMENT PLAN</w:t>
      </w:r>
    </w:p>
    <w:tbl>
      <w:tblPr>
        <w:tblStyle w:val="LightGrid"/>
        <w:tblW w:w="5208" w:type="pct"/>
        <w:jc w:val="center"/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3679"/>
        <w:gridCol w:w="2709"/>
        <w:gridCol w:w="671"/>
        <w:gridCol w:w="2038"/>
        <w:gridCol w:w="2709"/>
        <w:gridCol w:w="2712"/>
      </w:tblGrid>
      <w:tr w:rsidR="00A42657" w:rsidRPr="002A1911" w14:paraId="470F5910" w14:textId="77777777" w:rsidTr="004C39C9">
        <w:trPr>
          <w:cantSplit/>
          <w:trHeight w:val="567"/>
          <w:jc w:val="center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041E42"/>
            <w:vAlign w:val="center"/>
          </w:tcPr>
          <w:p w14:paraId="585EC744" w14:textId="4F2DE9C1" w:rsidR="00A42657" w:rsidRPr="002A1911" w:rsidRDefault="00A42657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  <w:color w:val="FFFFFF" w:themeColor="background1"/>
              </w:rPr>
            </w:pPr>
            <w:r w:rsidRPr="002A1911">
              <w:rPr>
                <w:rFonts w:ascii="Sassoon Primary Std" w:hAnsi="Sassoon Primary Std" w:cs="Arial"/>
                <w:b/>
                <w:bCs/>
                <w:color w:val="FFFFFF" w:themeColor="background1"/>
                <w:sz w:val="24"/>
                <w:szCs w:val="24"/>
              </w:rPr>
              <w:t>General overview</w:t>
            </w:r>
          </w:p>
        </w:tc>
      </w:tr>
      <w:tr w:rsidR="00756B70" w:rsidRPr="002A1911" w14:paraId="6749C9E9" w14:textId="77777777" w:rsidTr="004C39C9">
        <w:trPr>
          <w:cantSplit/>
          <w:trHeight w:val="20"/>
          <w:tblHeader/>
          <w:jc w:val="center"/>
        </w:trPr>
        <w:tc>
          <w:tcPr>
            <w:tcW w:w="2431" w:type="pct"/>
            <w:gridSpan w:val="3"/>
            <w:tcBorders>
              <w:bottom w:val="single" w:sz="4" w:space="0" w:color="auto"/>
            </w:tcBorders>
            <w:shd w:val="clear" w:color="auto" w:fill="B1B1B1" w:themeFill="accent1"/>
            <w:vAlign w:val="center"/>
          </w:tcPr>
          <w:p w14:paraId="3538AD80" w14:textId="55F52F1E" w:rsidR="00756B70" w:rsidRPr="002A1911" w:rsidRDefault="00443C3D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 xml:space="preserve">Details of </w:t>
            </w:r>
            <w:r w:rsidR="00BE7D80" w:rsidRPr="002A1911">
              <w:rPr>
                <w:rFonts w:ascii="Sassoon Primary Std" w:hAnsi="Sassoon Primary Std" w:cs="Arial"/>
                <w:b/>
                <w:bCs/>
              </w:rPr>
              <w:t>music development plan</w:t>
            </w:r>
          </w:p>
        </w:tc>
        <w:tc>
          <w:tcPr>
            <w:tcW w:w="2569" w:type="pct"/>
            <w:gridSpan w:val="3"/>
            <w:tcBorders>
              <w:bottom w:val="single" w:sz="4" w:space="0" w:color="auto"/>
            </w:tcBorders>
            <w:shd w:val="clear" w:color="auto" w:fill="B1B1B1" w:themeFill="accent1"/>
            <w:vAlign w:val="center"/>
          </w:tcPr>
          <w:p w14:paraId="5A64DF64" w14:textId="325B9B57" w:rsidR="00756B70" w:rsidRPr="002A1911" w:rsidRDefault="00443C3D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Information</w:t>
            </w:r>
          </w:p>
        </w:tc>
      </w:tr>
      <w:tr w:rsidR="00756B70" w:rsidRPr="002A1911" w14:paraId="365BC0C9" w14:textId="77777777" w:rsidTr="00E74247">
        <w:trPr>
          <w:trHeight w:val="632"/>
          <w:jc w:val="center"/>
        </w:trPr>
        <w:tc>
          <w:tcPr>
            <w:tcW w:w="2431" w:type="pct"/>
            <w:gridSpan w:val="3"/>
            <w:shd w:val="clear" w:color="auto" w:fill="ECECEC"/>
            <w:vAlign w:val="center"/>
          </w:tcPr>
          <w:p w14:paraId="14D3D04E" w14:textId="27B4932D" w:rsidR="00756B70" w:rsidRPr="002A1911" w:rsidRDefault="00443C3D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 xml:space="preserve">Academic year that this </w:t>
            </w:r>
            <w:r w:rsidR="00BE7D80" w:rsidRPr="002A1911">
              <w:rPr>
                <w:rFonts w:ascii="Sassoon Primary Std" w:hAnsi="Sassoon Primary Std" w:cs="Arial"/>
                <w:b/>
                <w:bCs/>
              </w:rPr>
              <w:t>development plan</w:t>
            </w:r>
            <w:r w:rsidRPr="002A1911">
              <w:rPr>
                <w:rFonts w:ascii="Sassoon Primary Std" w:hAnsi="Sassoon Primary Std" w:cs="Arial"/>
                <w:b/>
                <w:bCs/>
              </w:rPr>
              <w:t xml:space="preserve"> cover</w:t>
            </w:r>
            <w:r w:rsidR="00EC08D3" w:rsidRPr="002A1911">
              <w:rPr>
                <w:rFonts w:ascii="Sassoon Primary Std" w:hAnsi="Sassoon Primary Std" w:cs="Arial"/>
                <w:b/>
                <w:bCs/>
              </w:rPr>
              <w:t>s</w:t>
            </w:r>
          </w:p>
        </w:tc>
        <w:tc>
          <w:tcPr>
            <w:tcW w:w="2569" w:type="pct"/>
            <w:gridSpan w:val="3"/>
            <w:vAlign w:val="center"/>
          </w:tcPr>
          <w:p w14:paraId="1CEAFFF4" w14:textId="3851C042" w:rsidR="00756B70" w:rsidRPr="002A1911" w:rsidRDefault="00A90939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202</w:t>
            </w:r>
            <w:r w:rsidR="005A7CE6">
              <w:rPr>
                <w:rFonts w:ascii="Sassoon Primary Std" w:hAnsi="Sassoon Primary Std" w:cs="Arial"/>
                <w:bCs/>
              </w:rPr>
              <w:t>5</w:t>
            </w:r>
            <w:r w:rsidRPr="002A1911">
              <w:rPr>
                <w:rFonts w:ascii="Sassoon Primary Std" w:hAnsi="Sassoon Primary Std" w:cs="Arial"/>
                <w:bCs/>
              </w:rPr>
              <w:t xml:space="preserve"> - 202</w:t>
            </w:r>
            <w:r w:rsidR="005A7CE6">
              <w:rPr>
                <w:rFonts w:ascii="Sassoon Primary Std" w:hAnsi="Sassoon Primary Std" w:cs="Arial"/>
                <w:bCs/>
              </w:rPr>
              <w:t>6</w:t>
            </w:r>
          </w:p>
        </w:tc>
      </w:tr>
      <w:tr w:rsidR="00EC08D3" w:rsidRPr="002A1911" w14:paraId="53A253B5" w14:textId="77777777" w:rsidTr="00E74247">
        <w:trPr>
          <w:trHeight w:val="632"/>
          <w:jc w:val="center"/>
        </w:trPr>
        <w:tc>
          <w:tcPr>
            <w:tcW w:w="2431" w:type="pct"/>
            <w:gridSpan w:val="3"/>
            <w:shd w:val="clear" w:color="auto" w:fill="ECECEC"/>
            <w:vAlign w:val="center"/>
          </w:tcPr>
          <w:p w14:paraId="6AA22A78" w14:textId="2F30C2C9" w:rsidR="00EC08D3" w:rsidRPr="002A1911" w:rsidRDefault="00FF6E31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 xml:space="preserve">Date this </w:t>
            </w:r>
            <w:r w:rsidR="00BE7D80" w:rsidRPr="002A1911">
              <w:rPr>
                <w:rFonts w:ascii="Sassoon Primary Std" w:hAnsi="Sassoon Primary Std" w:cs="Arial"/>
                <w:b/>
                <w:bCs/>
              </w:rPr>
              <w:t>development plan</w:t>
            </w:r>
            <w:r w:rsidRPr="002A1911">
              <w:rPr>
                <w:rFonts w:ascii="Sassoon Primary Std" w:hAnsi="Sassoon Primary Std" w:cs="Arial"/>
                <w:b/>
                <w:bCs/>
              </w:rPr>
              <w:t xml:space="preserve"> was published</w:t>
            </w:r>
          </w:p>
        </w:tc>
        <w:tc>
          <w:tcPr>
            <w:tcW w:w="2569" w:type="pct"/>
            <w:gridSpan w:val="3"/>
            <w:vAlign w:val="center"/>
          </w:tcPr>
          <w:p w14:paraId="6A44273E" w14:textId="515BD36C" w:rsidR="00EC08D3" w:rsidRPr="002A1911" w:rsidRDefault="00A90939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 xml:space="preserve"> M</w:t>
            </w:r>
            <w:r w:rsidR="005A7CE6">
              <w:rPr>
                <w:rFonts w:ascii="Sassoon Primary Std" w:hAnsi="Sassoon Primary Std" w:cs="Arial"/>
                <w:bCs/>
              </w:rPr>
              <w:t>arch</w:t>
            </w:r>
            <w:r w:rsidRPr="002A1911">
              <w:rPr>
                <w:rFonts w:ascii="Sassoon Primary Std" w:hAnsi="Sassoon Primary Std" w:cs="Arial"/>
                <w:bCs/>
              </w:rPr>
              <w:t xml:space="preserve"> 202</w:t>
            </w:r>
            <w:r w:rsidR="005A7CE6">
              <w:rPr>
                <w:rFonts w:ascii="Sassoon Primary Std" w:hAnsi="Sassoon Primary Std" w:cs="Arial"/>
                <w:bCs/>
              </w:rPr>
              <w:t>6</w:t>
            </w:r>
          </w:p>
        </w:tc>
      </w:tr>
      <w:tr w:rsidR="00EC08D3" w:rsidRPr="002A1911" w14:paraId="7248E2AC" w14:textId="77777777" w:rsidTr="00E74247">
        <w:trPr>
          <w:trHeight w:val="632"/>
          <w:jc w:val="center"/>
        </w:trPr>
        <w:tc>
          <w:tcPr>
            <w:tcW w:w="2431" w:type="pct"/>
            <w:gridSpan w:val="3"/>
            <w:shd w:val="clear" w:color="auto" w:fill="ECECEC"/>
            <w:vAlign w:val="center"/>
          </w:tcPr>
          <w:p w14:paraId="4B4A9C2D" w14:textId="18CE8D4F" w:rsidR="00EC08D3" w:rsidRPr="002A1911" w:rsidRDefault="00B614A7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Date this</w:t>
            </w:r>
            <w:r w:rsidR="00BE7D80" w:rsidRPr="002A1911">
              <w:rPr>
                <w:rFonts w:ascii="Sassoon Primary Std" w:hAnsi="Sassoon Primary Std" w:cs="Arial"/>
                <w:b/>
                <w:bCs/>
              </w:rPr>
              <w:t xml:space="preserve"> development plan</w:t>
            </w:r>
            <w:r w:rsidRPr="002A1911">
              <w:rPr>
                <w:rFonts w:ascii="Sassoon Primary Std" w:hAnsi="Sassoon Primary Std" w:cs="Arial"/>
                <w:b/>
                <w:bCs/>
              </w:rPr>
              <w:t xml:space="preserve"> will be reviewed</w:t>
            </w:r>
          </w:p>
        </w:tc>
        <w:tc>
          <w:tcPr>
            <w:tcW w:w="2569" w:type="pct"/>
            <w:gridSpan w:val="3"/>
            <w:vAlign w:val="center"/>
          </w:tcPr>
          <w:p w14:paraId="08565007" w14:textId="5E66E856" w:rsidR="00EC08D3" w:rsidRPr="002A1911" w:rsidRDefault="00A90939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SEPTEMBER 202</w:t>
            </w:r>
            <w:r w:rsidR="005A7CE6">
              <w:rPr>
                <w:rFonts w:ascii="Sassoon Primary Std" w:hAnsi="Sassoon Primary Std" w:cs="Arial"/>
                <w:bCs/>
              </w:rPr>
              <w:t>6</w:t>
            </w:r>
          </w:p>
        </w:tc>
      </w:tr>
      <w:tr w:rsidR="00EC08D3" w:rsidRPr="002A1911" w14:paraId="28F8036F" w14:textId="77777777" w:rsidTr="00E74247">
        <w:trPr>
          <w:trHeight w:val="632"/>
          <w:jc w:val="center"/>
        </w:trPr>
        <w:tc>
          <w:tcPr>
            <w:tcW w:w="2431" w:type="pct"/>
            <w:gridSpan w:val="3"/>
            <w:shd w:val="clear" w:color="auto" w:fill="ECECEC"/>
            <w:vAlign w:val="center"/>
          </w:tcPr>
          <w:p w14:paraId="59791622" w14:textId="5D790AA2" w:rsidR="00EC08D3" w:rsidRPr="002A1911" w:rsidRDefault="00B614A7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Name of the school music lead</w:t>
            </w:r>
          </w:p>
        </w:tc>
        <w:tc>
          <w:tcPr>
            <w:tcW w:w="2569" w:type="pct"/>
            <w:gridSpan w:val="3"/>
            <w:vAlign w:val="center"/>
          </w:tcPr>
          <w:p w14:paraId="1552EA6D" w14:textId="1B23C11B" w:rsidR="00EC08D3" w:rsidRPr="002A1911" w:rsidRDefault="005A7CE6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>
              <w:rPr>
                <w:rFonts w:ascii="Sassoon Primary Std" w:hAnsi="Sassoon Primary Std" w:cs="Arial"/>
                <w:bCs/>
              </w:rPr>
              <w:t>DONNA GREENWOOD</w:t>
            </w:r>
          </w:p>
        </w:tc>
      </w:tr>
      <w:tr w:rsidR="00EC08D3" w:rsidRPr="002A1911" w14:paraId="744B8122" w14:textId="77777777" w:rsidTr="00E74247">
        <w:trPr>
          <w:trHeight w:val="632"/>
          <w:jc w:val="center"/>
        </w:trPr>
        <w:tc>
          <w:tcPr>
            <w:tcW w:w="2431" w:type="pct"/>
            <w:gridSpan w:val="3"/>
            <w:shd w:val="clear" w:color="auto" w:fill="ECECEC"/>
            <w:vAlign w:val="center"/>
          </w:tcPr>
          <w:p w14:paraId="1FED564B" w14:textId="4E920C9D" w:rsidR="00EC08D3" w:rsidRPr="002A1911" w:rsidRDefault="00B614A7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Name of school leadership team member with responsibility for music</w:t>
            </w:r>
          </w:p>
        </w:tc>
        <w:tc>
          <w:tcPr>
            <w:tcW w:w="2569" w:type="pct"/>
            <w:gridSpan w:val="3"/>
            <w:vAlign w:val="center"/>
          </w:tcPr>
          <w:p w14:paraId="6F142E92" w14:textId="06A1C67B" w:rsidR="00EC08D3" w:rsidRPr="002A1911" w:rsidRDefault="00A90939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HELEN BIRD</w:t>
            </w:r>
          </w:p>
        </w:tc>
      </w:tr>
      <w:tr w:rsidR="00EA62CF" w:rsidRPr="002A1911" w14:paraId="03CE372B" w14:textId="77777777" w:rsidTr="00E74247">
        <w:trPr>
          <w:trHeight w:val="632"/>
          <w:jc w:val="center"/>
        </w:trPr>
        <w:tc>
          <w:tcPr>
            <w:tcW w:w="2431" w:type="pct"/>
            <w:gridSpan w:val="3"/>
            <w:shd w:val="clear" w:color="auto" w:fill="ECECEC"/>
            <w:vAlign w:val="center"/>
          </w:tcPr>
          <w:p w14:paraId="170FEAD3" w14:textId="775DAC8D" w:rsidR="00EA62CF" w:rsidRPr="002A1911" w:rsidRDefault="00EA62CF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Name of local music hub</w:t>
            </w:r>
          </w:p>
        </w:tc>
        <w:tc>
          <w:tcPr>
            <w:tcW w:w="2569" w:type="pct"/>
            <w:gridSpan w:val="3"/>
            <w:vAlign w:val="center"/>
          </w:tcPr>
          <w:p w14:paraId="58B0703A" w14:textId="37F4AA40" w:rsidR="00EA62CF" w:rsidRPr="002A1911" w:rsidRDefault="00A90939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LANCASHIRE SCHOOL’S HUB</w:t>
            </w:r>
          </w:p>
        </w:tc>
      </w:tr>
      <w:tr w:rsidR="00EA62CF" w:rsidRPr="002A1911" w14:paraId="65F08963" w14:textId="77777777" w:rsidTr="00E74247">
        <w:trPr>
          <w:trHeight w:val="632"/>
          <w:jc w:val="center"/>
        </w:trPr>
        <w:tc>
          <w:tcPr>
            <w:tcW w:w="2431" w:type="pct"/>
            <w:gridSpan w:val="3"/>
            <w:shd w:val="clear" w:color="auto" w:fill="ECECEC"/>
            <w:vAlign w:val="center"/>
          </w:tcPr>
          <w:p w14:paraId="5C5DC003" w14:textId="65C8E764" w:rsidR="00EA62CF" w:rsidRPr="002A1911" w:rsidRDefault="00EA62CF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Name of other music education organisations</w:t>
            </w:r>
          </w:p>
        </w:tc>
        <w:tc>
          <w:tcPr>
            <w:tcW w:w="2569" w:type="pct"/>
            <w:gridSpan w:val="3"/>
            <w:vAlign w:val="center"/>
          </w:tcPr>
          <w:p w14:paraId="139C1579" w14:textId="15F68C4E" w:rsidR="00EA62CF" w:rsidRPr="002A1911" w:rsidRDefault="00A90939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BLACKBURN DIOSCES – CHOIR CHURCH</w:t>
            </w:r>
          </w:p>
        </w:tc>
      </w:tr>
      <w:tr w:rsidR="00A42657" w:rsidRPr="002A1911" w14:paraId="6B0BFDE9" w14:textId="77777777" w:rsidTr="004C39C9">
        <w:trPr>
          <w:cantSplit/>
          <w:trHeight w:val="20"/>
          <w:tblHeader/>
          <w:jc w:val="center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041E42"/>
            <w:vAlign w:val="center"/>
          </w:tcPr>
          <w:p w14:paraId="2DD8A3AD" w14:textId="1AE57033" w:rsidR="00A42657" w:rsidRPr="002A1911" w:rsidRDefault="00A42657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  <w:color w:val="FFFFFF" w:themeColor="background1"/>
              </w:rPr>
            </w:pPr>
            <w:r w:rsidRPr="002A1911">
              <w:rPr>
                <w:rFonts w:ascii="Sassoon Primary Std" w:hAnsi="Sassoon Primary Std" w:cs="Arial"/>
                <w:b/>
                <w:bCs/>
                <w:color w:val="FFFFFF" w:themeColor="background1"/>
                <w:sz w:val="24"/>
                <w:szCs w:val="24"/>
              </w:rPr>
              <w:t>Part A: Curriculum music</w:t>
            </w:r>
          </w:p>
        </w:tc>
      </w:tr>
      <w:tr w:rsidR="00A25910" w:rsidRPr="002A1911" w14:paraId="6712A8B6" w14:textId="57A40280" w:rsidTr="00E74247">
        <w:trPr>
          <w:cantSplit/>
          <w:trHeight w:val="20"/>
          <w:tblHeader/>
          <w:jc w:val="center"/>
        </w:trPr>
        <w:tc>
          <w:tcPr>
            <w:tcW w:w="1267" w:type="pct"/>
            <w:tcBorders>
              <w:bottom w:val="single" w:sz="4" w:space="0" w:color="auto"/>
            </w:tcBorders>
            <w:shd w:val="clear" w:color="auto" w:fill="B1B1B1" w:themeFill="accent1"/>
            <w:vAlign w:val="center"/>
          </w:tcPr>
          <w:p w14:paraId="2F63C0EA" w14:textId="67E88895" w:rsidR="00A25910" w:rsidRPr="002A1911" w:rsidRDefault="00A25910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Development area</w:t>
            </w:r>
          </w:p>
        </w:tc>
        <w:tc>
          <w:tcPr>
            <w:tcW w:w="933" w:type="pct"/>
            <w:tcBorders>
              <w:bottom w:val="single" w:sz="4" w:space="0" w:color="auto"/>
            </w:tcBorders>
            <w:shd w:val="clear" w:color="auto" w:fill="B1B1B1" w:themeFill="accent1"/>
            <w:vAlign w:val="center"/>
          </w:tcPr>
          <w:p w14:paraId="3CA478F7" w14:textId="38260328" w:rsidR="00A25910" w:rsidRPr="002A1911" w:rsidRDefault="00A25910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Action required</w:t>
            </w:r>
          </w:p>
        </w:tc>
        <w:tc>
          <w:tcPr>
            <w:tcW w:w="933" w:type="pct"/>
            <w:gridSpan w:val="2"/>
            <w:tcBorders>
              <w:bottom w:val="single" w:sz="4" w:space="0" w:color="auto"/>
            </w:tcBorders>
            <w:shd w:val="clear" w:color="auto" w:fill="B1B1B1" w:themeFill="accent1"/>
            <w:vAlign w:val="center"/>
          </w:tcPr>
          <w:p w14:paraId="31A2982C" w14:textId="66414483" w:rsidR="00A25910" w:rsidRPr="002A1911" w:rsidRDefault="00983439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Resources require</w:t>
            </w:r>
            <w:r w:rsidR="003171A6" w:rsidRPr="002A1911">
              <w:rPr>
                <w:rFonts w:ascii="Sassoon Primary Std" w:hAnsi="Sassoon Primary Std" w:cs="Arial"/>
                <w:b/>
                <w:bCs/>
              </w:rPr>
              <w:t>d</w:t>
            </w:r>
            <w:r w:rsidR="004E7796" w:rsidRPr="002A1911">
              <w:rPr>
                <w:rFonts w:ascii="Sassoon Primary Std" w:hAnsi="Sassoon Primary Std" w:cs="Arial"/>
                <w:b/>
                <w:bCs/>
              </w:rPr>
              <w:t xml:space="preserve"> and </w:t>
            </w:r>
            <w:r w:rsidRPr="002A1911">
              <w:rPr>
                <w:rFonts w:ascii="Sassoon Primary Std" w:hAnsi="Sassoon Primary Std" w:cs="Arial"/>
                <w:b/>
                <w:bCs/>
              </w:rPr>
              <w:t xml:space="preserve">cost of </w:t>
            </w:r>
            <w:r w:rsidR="00FE0203" w:rsidRPr="002A1911">
              <w:rPr>
                <w:rFonts w:ascii="Sassoon Primary Std" w:hAnsi="Sassoon Primary Std" w:cs="Arial"/>
                <w:b/>
                <w:bCs/>
              </w:rPr>
              <w:t>action</w:t>
            </w:r>
          </w:p>
        </w:tc>
        <w:tc>
          <w:tcPr>
            <w:tcW w:w="933" w:type="pct"/>
            <w:tcBorders>
              <w:bottom w:val="single" w:sz="8" w:space="0" w:color="000000" w:themeColor="text1"/>
            </w:tcBorders>
            <w:shd w:val="clear" w:color="auto" w:fill="B1B1B1" w:themeFill="accent1"/>
            <w:vAlign w:val="center"/>
          </w:tcPr>
          <w:p w14:paraId="45B4A7E0" w14:textId="2CE355CA" w:rsidR="00A25910" w:rsidRPr="002A1911" w:rsidRDefault="00A25910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Personnel responsible to initiate action</w:t>
            </w:r>
          </w:p>
        </w:tc>
        <w:tc>
          <w:tcPr>
            <w:tcW w:w="934" w:type="pct"/>
            <w:tcBorders>
              <w:bottom w:val="single" w:sz="8" w:space="0" w:color="000000" w:themeColor="text1"/>
            </w:tcBorders>
            <w:shd w:val="clear" w:color="auto" w:fill="B1B1B1" w:themeFill="accent1"/>
            <w:vAlign w:val="center"/>
          </w:tcPr>
          <w:p w14:paraId="08CD40DF" w14:textId="02893EB2" w:rsidR="00A25910" w:rsidRPr="002A1911" w:rsidRDefault="00A25910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Date/timescale</w:t>
            </w:r>
          </w:p>
        </w:tc>
      </w:tr>
      <w:tr w:rsidR="005957D3" w:rsidRPr="002A1911" w14:paraId="4B9DEE49" w14:textId="190CE236" w:rsidTr="00E74247">
        <w:trPr>
          <w:trHeight w:val="1205"/>
          <w:jc w:val="center"/>
        </w:trPr>
        <w:tc>
          <w:tcPr>
            <w:tcW w:w="1267" w:type="pct"/>
            <w:vAlign w:val="center"/>
          </w:tcPr>
          <w:p w14:paraId="7D28C457" w14:textId="622C6FEF" w:rsidR="005957D3" w:rsidRPr="002A1911" w:rsidRDefault="005957D3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Has the music curriculum been published online?</w:t>
            </w:r>
          </w:p>
        </w:tc>
        <w:tc>
          <w:tcPr>
            <w:tcW w:w="933" w:type="pct"/>
            <w:vAlign w:val="center"/>
          </w:tcPr>
          <w:p w14:paraId="7138FCB4" w14:textId="26A600EB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highlight w:val="yellow"/>
              </w:rPr>
            </w:pPr>
            <w:r w:rsidRPr="002A1911">
              <w:rPr>
                <w:rFonts w:ascii="Sassoon Primary Std" w:hAnsi="Sassoon Primary Std" w:cs="Arial"/>
                <w:b/>
                <w:highlight w:val="yellow"/>
                <w:shd w:val="clear" w:color="auto" w:fill="ECECEC" w:themeFill="background2"/>
              </w:rPr>
              <w:t>[If so, include a link to this information here.]</w:t>
            </w:r>
          </w:p>
        </w:tc>
        <w:tc>
          <w:tcPr>
            <w:tcW w:w="933" w:type="pct"/>
            <w:gridSpan w:val="2"/>
            <w:vAlign w:val="center"/>
          </w:tcPr>
          <w:p w14:paraId="20013139" w14:textId="026CDF80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u w:val="single"/>
              </w:rPr>
            </w:pPr>
          </w:p>
        </w:tc>
        <w:tc>
          <w:tcPr>
            <w:tcW w:w="933" w:type="pct"/>
            <w:vAlign w:val="center"/>
          </w:tcPr>
          <w:p w14:paraId="2742DAC6" w14:textId="57087DCF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HVB/GMC</w:t>
            </w:r>
          </w:p>
        </w:tc>
        <w:tc>
          <w:tcPr>
            <w:tcW w:w="934" w:type="pct"/>
            <w:vAlign w:val="center"/>
          </w:tcPr>
          <w:p w14:paraId="066ADFB0" w14:textId="76DD340E" w:rsidR="005957D3" w:rsidRPr="002A1911" w:rsidRDefault="005A7CE6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8" w:right="86"/>
              <w:jc w:val="center"/>
              <w:rPr>
                <w:rFonts w:ascii="Sassoon Primary Std" w:hAnsi="Sassoon Primary Std"/>
                <w:b/>
                <w:bCs/>
              </w:rPr>
            </w:pPr>
            <w:r>
              <w:rPr>
                <w:rFonts w:ascii="Sassoon Primary Std" w:hAnsi="Sassoon Primary Std"/>
                <w:b/>
                <w:bCs/>
              </w:rPr>
              <w:t>MARCH</w:t>
            </w:r>
            <w:r w:rsidR="005957D3" w:rsidRPr="002A1911">
              <w:rPr>
                <w:rFonts w:ascii="Sassoon Primary Std" w:hAnsi="Sassoon Primary Std"/>
                <w:b/>
                <w:bCs/>
              </w:rPr>
              <w:t xml:space="preserve"> /</w:t>
            </w:r>
            <w:r>
              <w:rPr>
                <w:rFonts w:ascii="Sassoon Primary Std" w:hAnsi="Sassoon Primary Std"/>
                <w:b/>
                <w:bCs/>
              </w:rPr>
              <w:t>APRIL</w:t>
            </w:r>
            <w:r w:rsidR="005957D3" w:rsidRPr="002A1911">
              <w:rPr>
                <w:rFonts w:ascii="Sassoon Primary Std" w:hAnsi="Sassoon Primary Std"/>
                <w:b/>
                <w:bCs/>
              </w:rPr>
              <w:t xml:space="preserve"> 202</w:t>
            </w:r>
            <w:r>
              <w:rPr>
                <w:rFonts w:ascii="Sassoon Primary Std" w:hAnsi="Sassoon Primary Std"/>
                <w:b/>
                <w:bCs/>
              </w:rPr>
              <w:t>6</w:t>
            </w:r>
          </w:p>
        </w:tc>
      </w:tr>
      <w:tr w:rsidR="005957D3" w:rsidRPr="002A1911" w14:paraId="3195B8EB" w14:textId="77777777" w:rsidTr="00E74247">
        <w:trPr>
          <w:trHeight w:val="264"/>
          <w:jc w:val="center"/>
        </w:trPr>
        <w:tc>
          <w:tcPr>
            <w:tcW w:w="1267" w:type="pct"/>
            <w:vAlign w:val="center"/>
          </w:tcPr>
          <w:p w14:paraId="71B3DCCA" w14:textId="028EBB02" w:rsidR="005957D3" w:rsidRPr="002A1911" w:rsidRDefault="005957D3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Has the music curriculum been adjusted to make it more accessible for pupils with specific needs, e.g. SEND?</w:t>
            </w:r>
          </w:p>
        </w:tc>
        <w:tc>
          <w:tcPr>
            <w:tcW w:w="933" w:type="pct"/>
            <w:vAlign w:val="center"/>
          </w:tcPr>
          <w:p w14:paraId="1C2A278C" w14:textId="0E32785E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YES – ALL CURRICULUM HAS BEEN AMENDED ON A NEEDS BASIS</w:t>
            </w:r>
          </w:p>
        </w:tc>
        <w:tc>
          <w:tcPr>
            <w:tcW w:w="933" w:type="pct"/>
            <w:gridSpan w:val="2"/>
            <w:vAlign w:val="center"/>
          </w:tcPr>
          <w:p w14:paraId="183BEA92" w14:textId="17264486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N/A</w:t>
            </w:r>
          </w:p>
        </w:tc>
        <w:tc>
          <w:tcPr>
            <w:tcW w:w="933" w:type="pct"/>
            <w:vAlign w:val="center"/>
          </w:tcPr>
          <w:p w14:paraId="4DA2AC2B" w14:textId="6080DEB7" w:rsidR="005957D3" w:rsidRPr="002A1911" w:rsidRDefault="005A7CE6" w:rsidP="00A90939">
            <w:pPr>
              <w:spacing w:before="100" w:after="100" w:line="276" w:lineRule="auto"/>
              <w:ind w:right="85"/>
              <w:jc w:val="center"/>
              <w:rPr>
                <w:rFonts w:ascii="Sassoon Primary Std" w:hAnsi="Sassoon Primary Std" w:cs="Arial"/>
              </w:rPr>
            </w:pPr>
            <w:r>
              <w:rPr>
                <w:rFonts w:ascii="Sassoon Primary Std" w:hAnsi="Sassoon Primary Std" w:cs="Arial"/>
              </w:rPr>
              <w:t>DG</w:t>
            </w:r>
          </w:p>
        </w:tc>
        <w:tc>
          <w:tcPr>
            <w:tcW w:w="934" w:type="pct"/>
            <w:vAlign w:val="center"/>
          </w:tcPr>
          <w:p w14:paraId="74B3D23F" w14:textId="4AECF11D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8" w:right="86"/>
              <w:jc w:val="center"/>
              <w:rPr>
                <w:rFonts w:ascii="Sassoon Primary Std" w:hAnsi="Sassoon Primary Std"/>
                <w:b/>
                <w:bCs/>
              </w:rPr>
            </w:pPr>
            <w:r w:rsidRPr="002A1911">
              <w:rPr>
                <w:rFonts w:ascii="Sassoon Primary Std" w:hAnsi="Sassoon Primary Std"/>
                <w:b/>
                <w:bCs/>
              </w:rPr>
              <w:t>ONGOING</w:t>
            </w:r>
          </w:p>
        </w:tc>
      </w:tr>
      <w:tr w:rsidR="005957D3" w:rsidRPr="002A1911" w14:paraId="242FAB65" w14:textId="77777777" w:rsidTr="00E74247">
        <w:trPr>
          <w:trHeight w:val="1205"/>
          <w:jc w:val="center"/>
        </w:trPr>
        <w:tc>
          <w:tcPr>
            <w:tcW w:w="1267" w:type="pct"/>
            <w:vAlign w:val="center"/>
          </w:tcPr>
          <w:p w14:paraId="5E2A7F78" w14:textId="61935D88" w:rsidR="005957D3" w:rsidRPr="002A1911" w:rsidRDefault="005957D3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lastRenderedPageBreak/>
              <w:t>Does the curriculum clarify how much time is allocated per week for music teaching across all key stages?</w:t>
            </w:r>
          </w:p>
        </w:tc>
        <w:tc>
          <w:tcPr>
            <w:tcW w:w="933" w:type="pct"/>
            <w:vAlign w:val="center"/>
          </w:tcPr>
          <w:p w14:paraId="03CB3B48" w14:textId="77777777" w:rsidR="005957D3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 xml:space="preserve">CURRENTLY ½ HOUR EVERY WEEK </w:t>
            </w:r>
            <w:r w:rsidR="005A7CE6">
              <w:rPr>
                <w:rFonts w:ascii="Sassoon Primary Std" w:hAnsi="Sassoon Primary Std" w:cs="Arial"/>
                <w:bCs/>
              </w:rPr>
              <w:t>FOR KS1.</w:t>
            </w:r>
            <w:r w:rsidRPr="002A1911">
              <w:rPr>
                <w:rFonts w:ascii="Sassoon Primary Std" w:hAnsi="Sassoon Primary Std" w:cs="Arial"/>
                <w:bCs/>
              </w:rPr>
              <w:t>– TO BE EXTENDED TO 1 HR TO MEET DFE REQUIREMENTS</w:t>
            </w:r>
          </w:p>
          <w:p w14:paraId="1F6916B5" w14:textId="26ADE0F2" w:rsidR="005A7CE6" w:rsidRPr="002A1911" w:rsidRDefault="005A7CE6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>
              <w:rPr>
                <w:rFonts w:ascii="Sassoon Primary Std" w:hAnsi="Sassoon Primary Std" w:cs="Arial"/>
                <w:bCs/>
              </w:rPr>
              <w:t>1 HOUR PER WEEK FOR KS2</w:t>
            </w:r>
          </w:p>
        </w:tc>
        <w:tc>
          <w:tcPr>
            <w:tcW w:w="933" w:type="pct"/>
            <w:gridSpan w:val="2"/>
            <w:vAlign w:val="center"/>
          </w:tcPr>
          <w:p w14:paraId="1D98D7C0" w14:textId="01434A28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u w:val="single"/>
              </w:rPr>
            </w:pPr>
            <w:r w:rsidRPr="002A1911">
              <w:rPr>
                <w:rFonts w:ascii="Sassoon Primary Std" w:hAnsi="Sassoon Primary Std" w:cs="Arial"/>
                <w:bCs/>
              </w:rPr>
              <w:t>N/A</w:t>
            </w:r>
          </w:p>
        </w:tc>
        <w:tc>
          <w:tcPr>
            <w:tcW w:w="933" w:type="pct"/>
            <w:vAlign w:val="center"/>
          </w:tcPr>
          <w:p w14:paraId="0B99AADC" w14:textId="7D318BEB" w:rsidR="005957D3" w:rsidRPr="002A1911" w:rsidRDefault="005A7CE6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>
              <w:rPr>
                <w:rFonts w:ascii="Sassoon Primary Std" w:hAnsi="Sassoon Primary Std" w:cs="Arial"/>
              </w:rPr>
              <w:t>DG</w:t>
            </w:r>
          </w:p>
        </w:tc>
        <w:tc>
          <w:tcPr>
            <w:tcW w:w="934" w:type="pct"/>
            <w:vAlign w:val="center"/>
          </w:tcPr>
          <w:p w14:paraId="213C5FB0" w14:textId="47610ED9" w:rsidR="005957D3" w:rsidRPr="002A1911" w:rsidRDefault="005A7CE6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8" w:right="86"/>
              <w:jc w:val="center"/>
              <w:rPr>
                <w:rFonts w:ascii="Sassoon Primary Std" w:hAnsi="Sassoon Primary Std"/>
                <w:b/>
                <w:bCs/>
              </w:rPr>
            </w:pPr>
            <w:r>
              <w:rPr>
                <w:rFonts w:ascii="Sassoon Primary Std" w:hAnsi="Sassoon Primary Std"/>
                <w:b/>
                <w:bCs/>
              </w:rPr>
              <w:t>SEPT</w:t>
            </w:r>
            <w:r w:rsidR="005957D3" w:rsidRPr="002A1911">
              <w:rPr>
                <w:rFonts w:ascii="Sassoon Primary Std" w:hAnsi="Sassoon Primary Std"/>
                <w:b/>
                <w:bCs/>
              </w:rPr>
              <w:t xml:space="preserve"> 202</w:t>
            </w:r>
            <w:r>
              <w:rPr>
                <w:rFonts w:ascii="Sassoon Primary Std" w:hAnsi="Sassoon Primary Std"/>
                <w:b/>
                <w:bCs/>
              </w:rPr>
              <w:t>6</w:t>
            </w:r>
          </w:p>
        </w:tc>
      </w:tr>
      <w:tr w:rsidR="005957D3" w:rsidRPr="002A1911" w14:paraId="13ED1C29" w14:textId="77777777" w:rsidTr="00E74247">
        <w:trPr>
          <w:trHeight w:val="1205"/>
          <w:jc w:val="center"/>
        </w:trPr>
        <w:tc>
          <w:tcPr>
            <w:tcW w:w="1267" w:type="pct"/>
            <w:vAlign w:val="center"/>
          </w:tcPr>
          <w:p w14:paraId="27613459" w14:textId="1D813CA2" w:rsidR="005957D3" w:rsidRPr="002A1911" w:rsidRDefault="005957D3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Is the music curriculum informed by the model music curriculum or any other non-statutory guidance for teaching music?</w:t>
            </w:r>
          </w:p>
        </w:tc>
        <w:tc>
          <w:tcPr>
            <w:tcW w:w="933" w:type="pct"/>
            <w:vAlign w:val="center"/>
          </w:tcPr>
          <w:p w14:paraId="7D66099E" w14:textId="021430D4" w:rsidR="005957D3" w:rsidRPr="002A1911" w:rsidRDefault="005957D3" w:rsidP="00A90939">
            <w:pPr>
              <w:contextualSpacing/>
              <w:jc w:val="center"/>
              <w:rPr>
                <w:rFonts w:ascii="Sassoon Primary Std" w:eastAsia="Arial" w:hAnsi="Sassoon Primary Std" w:cs="Times New Roman"/>
                <w:bCs/>
              </w:rPr>
            </w:pPr>
            <w:r w:rsidRPr="002A1911">
              <w:rPr>
                <w:rFonts w:ascii="Sassoon Primary Std" w:eastAsia="Arial" w:hAnsi="Sassoon Primary Std" w:cs="Times New Roman"/>
                <w:bCs/>
              </w:rPr>
              <w:t>EDUCATION ACT 2002</w:t>
            </w:r>
          </w:p>
          <w:p w14:paraId="4E8BDF0B" w14:textId="6CFC5FF9" w:rsidR="005957D3" w:rsidRPr="002A1911" w:rsidRDefault="005957D3" w:rsidP="00A90939">
            <w:pPr>
              <w:contextualSpacing/>
              <w:jc w:val="center"/>
              <w:rPr>
                <w:rFonts w:ascii="Sassoon Primary Std" w:eastAsia="Arial" w:hAnsi="Sassoon Primary Std" w:cs="Times New Roman"/>
                <w:bCs/>
              </w:rPr>
            </w:pPr>
            <w:r w:rsidRPr="002A1911">
              <w:rPr>
                <w:rFonts w:ascii="Sassoon Primary Std" w:eastAsia="Arial" w:hAnsi="Sassoon Primary Std" w:cs="Times New Roman"/>
                <w:bCs/>
              </w:rPr>
              <w:t>CHILDREN ACT 2004</w:t>
            </w:r>
          </w:p>
          <w:p w14:paraId="66F89185" w14:textId="35D6B756" w:rsidR="005957D3" w:rsidRPr="002A1911" w:rsidRDefault="005957D3" w:rsidP="00A90939">
            <w:pPr>
              <w:contextualSpacing/>
              <w:jc w:val="center"/>
              <w:rPr>
                <w:rFonts w:ascii="Sassoon Primary Std" w:eastAsia="Arial" w:hAnsi="Sassoon Primary Std" w:cs="Times New Roman"/>
                <w:bCs/>
              </w:rPr>
            </w:pPr>
            <w:r w:rsidRPr="002A1911">
              <w:rPr>
                <w:rFonts w:ascii="Sassoon Primary Std" w:eastAsia="Arial" w:hAnsi="Sassoon Primary Std" w:cs="Times New Roman"/>
                <w:bCs/>
              </w:rPr>
              <w:t>THE EQUALITY ACT 2010</w:t>
            </w:r>
          </w:p>
          <w:p w14:paraId="68F38410" w14:textId="19702C12" w:rsidR="005957D3" w:rsidRPr="002A1911" w:rsidRDefault="005957D3" w:rsidP="00A90939">
            <w:pPr>
              <w:contextualSpacing/>
              <w:jc w:val="center"/>
              <w:rPr>
                <w:rFonts w:ascii="Sassoon Primary Std" w:eastAsia="Arial" w:hAnsi="Sassoon Primary Std" w:cs="Times New Roman"/>
                <w:bCs/>
              </w:rPr>
            </w:pPr>
            <w:r w:rsidRPr="002A1911">
              <w:rPr>
                <w:rFonts w:ascii="Sassoon Primary Std" w:eastAsia="Arial" w:hAnsi="Sassoon Primary Std" w:cs="Times New Roman"/>
                <w:bCs/>
              </w:rPr>
              <w:t>DFE (2013) ‘MUSIC PROGRAMMES OF STUDY: KEY STAGES 1 AND 2’</w:t>
            </w:r>
          </w:p>
          <w:p w14:paraId="611E5777" w14:textId="58159114" w:rsidR="005957D3" w:rsidRPr="002A1911" w:rsidRDefault="005957D3" w:rsidP="00A90939">
            <w:pPr>
              <w:contextualSpacing/>
              <w:jc w:val="center"/>
              <w:rPr>
                <w:rFonts w:ascii="Sassoon Primary Std" w:eastAsia="Arial" w:hAnsi="Sassoon Primary Std" w:cs="Times New Roman"/>
                <w:bCs/>
              </w:rPr>
            </w:pPr>
            <w:r w:rsidRPr="002A1911">
              <w:rPr>
                <w:rFonts w:ascii="Sassoon Primary Std" w:eastAsia="Arial" w:hAnsi="Sassoon Primary Std" w:cs="Times New Roman"/>
                <w:bCs/>
              </w:rPr>
              <w:t>DFE (2013) ‘THE NATIONAL CURRICULUM IN ENGLAND’</w:t>
            </w:r>
          </w:p>
          <w:p w14:paraId="640E6185" w14:textId="5A280159" w:rsidR="005957D3" w:rsidRPr="002A1911" w:rsidRDefault="005957D3" w:rsidP="00A90939">
            <w:pPr>
              <w:contextualSpacing/>
              <w:jc w:val="center"/>
              <w:rPr>
                <w:rFonts w:ascii="Sassoon Primary Std" w:eastAsia="Arial" w:hAnsi="Sassoon Primary Std" w:cs="Times New Roman"/>
                <w:bCs/>
              </w:rPr>
            </w:pPr>
            <w:r w:rsidRPr="002A1911">
              <w:rPr>
                <w:rFonts w:ascii="Sassoon Primary Std" w:eastAsia="Arial" w:hAnsi="Sassoon Primary Std" w:cs="Times New Roman"/>
                <w:bCs/>
              </w:rPr>
              <w:t>DFE (2015) ‘SPECIAL EDUCATIONAL NEEDS AND DISABILITY CODE OF PRACTICE: 0 TO 25 YEARS’</w:t>
            </w:r>
          </w:p>
          <w:p w14:paraId="16C01DBC" w14:textId="5C4C0B3D" w:rsidR="005957D3" w:rsidRPr="002A1911" w:rsidRDefault="005957D3" w:rsidP="00A90939">
            <w:pPr>
              <w:contextualSpacing/>
              <w:jc w:val="center"/>
              <w:rPr>
                <w:rFonts w:ascii="Sassoon Primary Std" w:eastAsia="Arial" w:hAnsi="Sassoon Primary Std" w:cs="Times New Roman"/>
                <w:bCs/>
              </w:rPr>
            </w:pPr>
            <w:r w:rsidRPr="002A1911">
              <w:rPr>
                <w:rFonts w:ascii="Sassoon Primary Std" w:eastAsia="Arial" w:hAnsi="Sassoon Primary Std" w:cs="Times New Roman"/>
                <w:bCs/>
              </w:rPr>
              <w:t>DFE (2023) ‘STATUTORY FRAMEWORK FOR THE EARLY YEARS FOUNDATION STAGE’</w:t>
            </w:r>
          </w:p>
          <w:p w14:paraId="634176C8" w14:textId="6A723300" w:rsidR="005957D3" w:rsidRPr="002A1911" w:rsidRDefault="005957D3" w:rsidP="00A90939">
            <w:pPr>
              <w:contextualSpacing/>
              <w:jc w:val="center"/>
              <w:rPr>
                <w:rFonts w:ascii="Sassoon Primary Std" w:eastAsia="Arial" w:hAnsi="Sassoon Primary Std" w:cs="Times New Roman"/>
                <w:bCs/>
              </w:rPr>
            </w:pPr>
            <w:r w:rsidRPr="002A1911">
              <w:rPr>
                <w:rFonts w:ascii="Sassoon Primary Std" w:eastAsia="Arial" w:hAnsi="Sassoon Primary Std" w:cs="Times New Roman"/>
                <w:bCs/>
              </w:rPr>
              <w:t>DFE (2022) ‘WORKING TOGETHER TO IMPROVE SCHOOL ATTENDANCE’</w:t>
            </w:r>
          </w:p>
          <w:p w14:paraId="572200FD" w14:textId="2FB9400F" w:rsidR="005957D3" w:rsidRPr="002A1911" w:rsidRDefault="005957D3" w:rsidP="00A90939">
            <w:pPr>
              <w:shd w:val="clear" w:color="auto" w:fill="FFFFFF"/>
              <w:spacing w:before="240"/>
              <w:contextualSpacing/>
              <w:jc w:val="center"/>
              <w:rPr>
                <w:rFonts w:ascii="Sassoon Primary Std" w:eastAsia="Arial" w:hAnsi="Sassoon Primary Std" w:cs="Times New Roman"/>
                <w:bCs/>
              </w:rPr>
            </w:pPr>
            <w:r w:rsidRPr="002A1911">
              <w:rPr>
                <w:rFonts w:ascii="Sassoon Primary Std" w:eastAsia="Arial" w:hAnsi="Sassoon Primary Std" w:cs="Times New Roman"/>
                <w:bCs/>
              </w:rPr>
              <w:t>DFE (2023) ‘</w:t>
            </w:r>
            <w:r w:rsidRPr="002A1911">
              <w:rPr>
                <w:rFonts w:ascii="Sassoon Primary Std" w:eastAsia="Arial" w:hAnsi="Sassoon Primary Std" w:cs="Times New Roman"/>
                <w:bCs/>
                <w:shd w:val="clear" w:color="auto" w:fill="FFFFFF"/>
              </w:rPr>
              <w:t>EARLY YEARS FOUNDATION STAGE PROFILE HANDBOOK’</w:t>
            </w:r>
          </w:p>
        </w:tc>
        <w:tc>
          <w:tcPr>
            <w:tcW w:w="933" w:type="pct"/>
            <w:gridSpan w:val="2"/>
            <w:vAlign w:val="center"/>
          </w:tcPr>
          <w:p w14:paraId="4E8CCEC3" w14:textId="0D80A3F8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u w:val="single"/>
              </w:rPr>
            </w:pPr>
            <w:r w:rsidRPr="002A1911">
              <w:rPr>
                <w:rFonts w:ascii="Sassoon Primary Std" w:hAnsi="Sassoon Primary Std" w:cs="Arial"/>
                <w:bCs/>
              </w:rPr>
              <w:t>N/A</w:t>
            </w:r>
          </w:p>
        </w:tc>
        <w:tc>
          <w:tcPr>
            <w:tcW w:w="933" w:type="pct"/>
            <w:vAlign w:val="center"/>
          </w:tcPr>
          <w:p w14:paraId="0AE4FB6A" w14:textId="793A7382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HVB</w:t>
            </w:r>
          </w:p>
        </w:tc>
        <w:tc>
          <w:tcPr>
            <w:tcW w:w="934" w:type="pct"/>
            <w:vAlign w:val="center"/>
          </w:tcPr>
          <w:p w14:paraId="0D8DCC8E" w14:textId="43BD5F6E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8" w:right="86"/>
              <w:jc w:val="center"/>
              <w:rPr>
                <w:rFonts w:ascii="Sassoon Primary Std" w:hAnsi="Sassoon Primary Std"/>
                <w:b/>
                <w:bCs/>
              </w:rPr>
            </w:pPr>
            <w:r w:rsidRPr="002A1911">
              <w:rPr>
                <w:rFonts w:ascii="Sassoon Primary Std" w:hAnsi="Sassoon Primary Std"/>
                <w:b/>
                <w:bCs/>
              </w:rPr>
              <w:t>ONGOING</w:t>
            </w:r>
          </w:p>
        </w:tc>
      </w:tr>
      <w:tr w:rsidR="005957D3" w:rsidRPr="002A1911" w14:paraId="5FB39604" w14:textId="77777777" w:rsidTr="00E74247">
        <w:trPr>
          <w:trHeight w:val="1205"/>
          <w:jc w:val="center"/>
        </w:trPr>
        <w:tc>
          <w:tcPr>
            <w:tcW w:w="1267" w:type="pct"/>
            <w:vAlign w:val="center"/>
          </w:tcPr>
          <w:p w14:paraId="12CCC472" w14:textId="1F9EB1D0" w:rsidR="005957D3" w:rsidRPr="002A1911" w:rsidRDefault="005957D3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What opportunities do pupils have to learn to sing or play an instrument during lesson times?</w:t>
            </w:r>
          </w:p>
        </w:tc>
        <w:tc>
          <w:tcPr>
            <w:tcW w:w="933" w:type="pct"/>
            <w:vAlign w:val="center"/>
          </w:tcPr>
          <w:p w14:paraId="28A8A35E" w14:textId="620D4277" w:rsidR="005957D3" w:rsidRPr="002A1911" w:rsidRDefault="005957D3" w:rsidP="00A90939">
            <w:pPr>
              <w:jc w:val="center"/>
              <w:rPr>
                <w:rFonts w:ascii="Sassoon Primary Std" w:hAnsi="Sassoon Primary Std"/>
                <w:shd w:val="clear" w:color="auto" w:fill="ECECEC" w:themeFill="background2"/>
              </w:rPr>
            </w:pPr>
            <w:r w:rsidRPr="002A1911">
              <w:rPr>
                <w:rFonts w:ascii="Sassoon Primary Std" w:hAnsi="Sassoon Primary Std"/>
                <w:shd w:val="clear" w:color="auto" w:fill="ECECEC" w:themeFill="background2"/>
              </w:rPr>
              <w:t>MUSIC</w:t>
            </w:r>
          </w:p>
          <w:p w14:paraId="6FC4A94A" w14:textId="6DB57539" w:rsidR="005957D3" w:rsidRPr="002A1911" w:rsidRDefault="005957D3" w:rsidP="00A90939">
            <w:pPr>
              <w:jc w:val="center"/>
              <w:rPr>
                <w:rFonts w:ascii="Sassoon Primary Std" w:hAnsi="Sassoon Primary Std"/>
                <w:shd w:val="clear" w:color="auto" w:fill="ECECEC" w:themeFill="background2"/>
              </w:rPr>
            </w:pPr>
            <w:r w:rsidRPr="002A1911">
              <w:rPr>
                <w:rFonts w:ascii="Sassoon Primary Std" w:hAnsi="Sassoon Primary Std"/>
                <w:shd w:val="clear" w:color="auto" w:fill="ECECEC" w:themeFill="background2"/>
              </w:rPr>
              <w:t>CHARANGA</w:t>
            </w:r>
          </w:p>
          <w:p w14:paraId="3625A225" w14:textId="77777777" w:rsidR="005957D3" w:rsidRPr="002A1911" w:rsidRDefault="005957D3" w:rsidP="00A90939">
            <w:pPr>
              <w:jc w:val="center"/>
              <w:rPr>
                <w:rFonts w:ascii="Sassoon Primary Std" w:hAnsi="Sassoon Primary Std"/>
                <w:shd w:val="clear" w:color="auto" w:fill="ECECEC" w:themeFill="background2"/>
              </w:rPr>
            </w:pPr>
            <w:r w:rsidRPr="002A1911">
              <w:rPr>
                <w:rFonts w:ascii="Sassoon Primary Std" w:hAnsi="Sassoon Primary Std"/>
                <w:shd w:val="clear" w:color="auto" w:fill="ECECEC" w:themeFill="background2"/>
              </w:rPr>
              <w:t>CHOIR CHURCH – BLACKBURN DIOCESE</w:t>
            </w:r>
          </w:p>
          <w:p w14:paraId="54990D60" w14:textId="519CE4A8" w:rsidR="005957D3" w:rsidRPr="002A1911" w:rsidRDefault="005957D3" w:rsidP="00A90939">
            <w:pPr>
              <w:jc w:val="center"/>
              <w:rPr>
                <w:rFonts w:ascii="Sassoon Primary Std" w:hAnsi="Sassoon Primary Std"/>
                <w:bCs/>
              </w:rPr>
            </w:pPr>
            <w:r w:rsidRPr="002A1911">
              <w:rPr>
                <w:rFonts w:ascii="Sassoon Primary Std" w:hAnsi="Sassoon Primary Std"/>
                <w:bCs/>
              </w:rPr>
              <w:t>COMPUTER SCIENCE</w:t>
            </w:r>
          </w:p>
        </w:tc>
        <w:tc>
          <w:tcPr>
            <w:tcW w:w="933" w:type="pct"/>
            <w:gridSpan w:val="2"/>
            <w:vAlign w:val="center"/>
          </w:tcPr>
          <w:p w14:paraId="0EA2EC0D" w14:textId="1B1F26DB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u w:val="single"/>
              </w:rPr>
            </w:pPr>
            <w:r w:rsidRPr="002A1911">
              <w:rPr>
                <w:rFonts w:ascii="Sassoon Primary Std" w:hAnsi="Sassoon Primary Std" w:cs="Arial"/>
                <w:bCs/>
              </w:rPr>
              <w:t>N/A</w:t>
            </w:r>
          </w:p>
        </w:tc>
        <w:tc>
          <w:tcPr>
            <w:tcW w:w="933" w:type="pct"/>
            <w:vAlign w:val="center"/>
          </w:tcPr>
          <w:p w14:paraId="1B466FD7" w14:textId="187C9A45" w:rsidR="005957D3" w:rsidRPr="002A1911" w:rsidRDefault="00E14F91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>
              <w:rPr>
                <w:rFonts w:ascii="Sassoon Primary Std" w:hAnsi="Sassoon Primary Std" w:cs="Arial"/>
              </w:rPr>
              <w:t>DG</w:t>
            </w:r>
          </w:p>
        </w:tc>
        <w:tc>
          <w:tcPr>
            <w:tcW w:w="934" w:type="pct"/>
            <w:vAlign w:val="center"/>
          </w:tcPr>
          <w:p w14:paraId="783D38A9" w14:textId="0A9C75F5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8" w:right="86"/>
              <w:jc w:val="center"/>
              <w:rPr>
                <w:rFonts w:ascii="Sassoon Primary Std" w:hAnsi="Sassoon Primary Std"/>
                <w:b/>
                <w:bCs/>
              </w:rPr>
            </w:pPr>
            <w:r w:rsidRPr="002A1911">
              <w:rPr>
                <w:rFonts w:ascii="Sassoon Primary Std" w:hAnsi="Sassoon Primary Std"/>
                <w:b/>
                <w:bCs/>
              </w:rPr>
              <w:t>ONGOING</w:t>
            </w:r>
          </w:p>
        </w:tc>
      </w:tr>
      <w:tr w:rsidR="005957D3" w:rsidRPr="002A1911" w14:paraId="1BF193C7" w14:textId="77777777" w:rsidTr="00E74247">
        <w:trPr>
          <w:trHeight w:val="1205"/>
          <w:jc w:val="center"/>
        </w:trPr>
        <w:tc>
          <w:tcPr>
            <w:tcW w:w="1267" w:type="pct"/>
            <w:vAlign w:val="center"/>
          </w:tcPr>
          <w:p w14:paraId="31520925" w14:textId="492909DF" w:rsidR="005957D3" w:rsidRPr="002A1911" w:rsidRDefault="005957D3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 xml:space="preserve">What partnerships support the </w:t>
            </w:r>
            <w:proofErr w:type="gramStart"/>
            <w:r w:rsidRPr="002A1911">
              <w:rPr>
                <w:rFonts w:ascii="Sassoon Primary Std" w:hAnsi="Sassoon Primary Std" w:cs="Arial"/>
              </w:rPr>
              <w:t>school’s  music</w:t>
            </w:r>
            <w:proofErr w:type="gramEnd"/>
            <w:r w:rsidRPr="002A1911">
              <w:rPr>
                <w:rFonts w:ascii="Sassoon Primary Std" w:hAnsi="Sassoon Primary Std" w:cs="Arial"/>
              </w:rPr>
              <w:t xml:space="preserve"> curriculum, e.g. a local music hub?</w:t>
            </w:r>
          </w:p>
        </w:tc>
        <w:tc>
          <w:tcPr>
            <w:tcW w:w="933" w:type="pct"/>
            <w:vAlign w:val="center"/>
          </w:tcPr>
          <w:p w14:paraId="7C3DE0BF" w14:textId="62543B73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shd w:val="clear" w:color="auto" w:fill="ECECEC" w:themeFill="background2"/>
              </w:rPr>
            </w:pPr>
            <w:r w:rsidRPr="002A1911">
              <w:rPr>
                <w:rFonts w:ascii="Sassoon Primary Std" w:hAnsi="Sassoon Primary Std" w:cs="Arial"/>
                <w:b/>
                <w:shd w:val="clear" w:color="auto" w:fill="ECECEC" w:themeFill="background2"/>
              </w:rPr>
              <w:t>LANCASHIRE SCHOOL HUBS -CHARANGA</w:t>
            </w:r>
          </w:p>
          <w:p w14:paraId="33359A19" w14:textId="6CE3FD7D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</w:rPr>
            </w:pPr>
            <w:r w:rsidRPr="002A1911">
              <w:rPr>
                <w:rFonts w:ascii="Sassoon Primary Std" w:hAnsi="Sassoon Primary Std" w:cs="Arial"/>
                <w:shd w:val="clear" w:color="auto" w:fill="ECECEC" w:themeFill="background2"/>
              </w:rPr>
              <w:t>CHOIR CHURCH – BLACKBURN DIOCESE</w:t>
            </w:r>
          </w:p>
        </w:tc>
        <w:tc>
          <w:tcPr>
            <w:tcW w:w="933" w:type="pct"/>
            <w:gridSpan w:val="2"/>
            <w:vAlign w:val="center"/>
          </w:tcPr>
          <w:p w14:paraId="2A6579C4" w14:textId="152262A9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u w:val="single"/>
              </w:rPr>
            </w:pPr>
            <w:r w:rsidRPr="002A1911">
              <w:rPr>
                <w:rFonts w:ascii="Sassoon Primary Std" w:hAnsi="Sassoon Primary Std" w:cs="Arial"/>
                <w:bCs/>
              </w:rPr>
              <w:t>N/A</w:t>
            </w:r>
          </w:p>
        </w:tc>
        <w:tc>
          <w:tcPr>
            <w:tcW w:w="933" w:type="pct"/>
            <w:vAlign w:val="center"/>
          </w:tcPr>
          <w:p w14:paraId="11FD0F06" w14:textId="54DEF1F2" w:rsidR="005957D3" w:rsidRPr="002A1911" w:rsidRDefault="00E14F91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>
              <w:rPr>
                <w:rFonts w:ascii="Sassoon Primary Std" w:hAnsi="Sassoon Primary Std" w:cs="Arial"/>
              </w:rPr>
              <w:t>DG</w:t>
            </w:r>
          </w:p>
        </w:tc>
        <w:tc>
          <w:tcPr>
            <w:tcW w:w="934" w:type="pct"/>
            <w:vAlign w:val="center"/>
          </w:tcPr>
          <w:p w14:paraId="34362336" w14:textId="379FDADF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8" w:right="86"/>
              <w:jc w:val="center"/>
              <w:rPr>
                <w:rFonts w:ascii="Sassoon Primary Std" w:hAnsi="Sassoon Primary Std"/>
                <w:b/>
                <w:bCs/>
              </w:rPr>
            </w:pPr>
            <w:r w:rsidRPr="002A1911">
              <w:rPr>
                <w:rFonts w:ascii="Sassoon Primary Std" w:hAnsi="Sassoon Primary Std"/>
                <w:b/>
                <w:bCs/>
              </w:rPr>
              <w:t>ONGOING</w:t>
            </w:r>
          </w:p>
        </w:tc>
      </w:tr>
      <w:tr w:rsidR="005957D3" w:rsidRPr="002A1911" w14:paraId="3CC14AA3" w14:textId="77777777" w:rsidTr="004C39C9">
        <w:tblPrEx>
          <w:tblLook w:val="0620" w:firstRow="1" w:lastRow="0" w:firstColumn="0" w:lastColumn="0" w:noHBand="1" w:noVBand="1"/>
        </w:tblPrEx>
        <w:trPr>
          <w:cantSplit/>
          <w:trHeight w:val="20"/>
          <w:tblHeader/>
          <w:jc w:val="center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041E42"/>
            <w:vAlign w:val="center"/>
          </w:tcPr>
          <w:p w14:paraId="050C1D00" w14:textId="5597B9D3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  <w:color w:val="FFFFFF" w:themeColor="background1"/>
              </w:rPr>
            </w:pPr>
            <w:r w:rsidRPr="002A1911">
              <w:rPr>
                <w:rFonts w:ascii="Sassoon Primary Std" w:hAnsi="Sassoon Primary Std" w:cs="Arial"/>
                <w:b/>
                <w:bCs/>
                <w:color w:val="FFFFFF" w:themeColor="background1"/>
                <w:sz w:val="24"/>
                <w:szCs w:val="24"/>
              </w:rPr>
              <w:t>Part B: Extra-curricular music</w:t>
            </w:r>
          </w:p>
        </w:tc>
      </w:tr>
      <w:tr w:rsidR="005957D3" w:rsidRPr="002A1911" w14:paraId="02F25FE8" w14:textId="77777777" w:rsidTr="00E74247">
        <w:tblPrEx>
          <w:tblLook w:val="0620" w:firstRow="1" w:lastRow="0" w:firstColumn="0" w:lastColumn="0" w:noHBand="1" w:noVBand="1"/>
        </w:tblPrEx>
        <w:trPr>
          <w:cantSplit/>
          <w:trHeight w:val="20"/>
          <w:tblHeader/>
          <w:jc w:val="center"/>
        </w:trPr>
        <w:tc>
          <w:tcPr>
            <w:tcW w:w="1267" w:type="pct"/>
            <w:tcBorders>
              <w:bottom w:val="single" w:sz="4" w:space="0" w:color="auto"/>
            </w:tcBorders>
            <w:shd w:val="clear" w:color="auto" w:fill="B1B1B1" w:themeFill="accent1"/>
            <w:vAlign w:val="center"/>
          </w:tcPr>
          <w:p w14:paraId="174291BB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lastRenderedPageBreak/>
              <w:t>Development area</w:t>
            </w:r>
          </w:p>
        </w:tc>
        <w:tc>
          <w:tcPr>
            <w:tcW w:w="933" w:type="pct"/>
            <w:tcBorders>
              <w:bottom w:val="single" w:sz="4" w:space="0" w:color="auto"/>
            </w:tcBorders>
            <w:shd w:val="clear" w:color="auto" w:fill="B1B1B1" w:themeFill="accent1"/>
            <w:vAlign w:val="center"/>
          </w:tcPr>
          <w:p w14:paraId="6FDD7CE3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Action required</w:t>
            </w:r>
          </w:p>
        </w:tc>
        <w:tc>
          <w:tcPr>
            <w:tcW w:w="933" w:type="pct"/>
            <w:gridSpan w:val="2"/>
            <w:tcBorders>
              <w:bottom w:val="single" w:sz="4" w:space="0" w:color="auto"/>
            </w:tcBorders>
            <w:shd w:val="clear" w:color="auto" w:fill="B1B1B1" w:themeFill="accent1"/>
            <w:vAlign w:val="center"/>
          </w:tcPr>
          <w:p w14:paraId="1F0CF505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Resources required/cost of action</w:t>
            </w:r>
          </w:p>
        </w:tc>
        <w:tc>
          <w:tcPr>
            <w:tcW w:w="933" w:type="pct"/>
            <w:tcBorders>
              <w:bottom w:val="single" w:sz="8" w:space="0" w:color="000000" w:themeColor="text1"/>
            </w:tcBorders>
            <w:shd w:val="clear" w:color="auto" w:fill="B1B1B1" w:themeFill="accent1"/>
            <w:vAlign w:val="center"/>
          </w:tcPr>
          <w:p w14:paraId="4F2091AA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Personnel responsible to initiate action</w:t>
            </w:r>
          </w:p>
        </w:tc>
        <w:tc>
          <w:tcPr>
            <w:tcW w:w="934" w:type="pct"/>
            <w:tcBorders>
              <w:bottom w:val="single" w:sz="8" w:space="0" w:color="000000" w:themeColor="text1"/>
            </w:tcBorders>
            <w:shd w:val="clear" w:color="auto" w:fill="B1B1B1" w:themeFill="accent1"/>
            <w:vAlign w:val="center"/>
          </w:tcPr>
          <w:p w14:paraId="2F810039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Date/timescale</w:t>
            </w:r>
          </w:p>
        </w:tc>
      </w:tr>
      <w:tr w:rsidR="005957D3" w:rsidRPr="002A1911" w14:paraId="596A3EAA" w14:textId="77777777" w:rsidTr="00F71EDF">
        <w:tblPrEx>
          <w:tblLook w:val="0620" w:firstRow="1" w:lastRow="0" w:firstColumn="0" w:lastColumn="0" w:noHBand="1" w:noVBand="1"/>
        </w:tblPrEx>
        <w:trPr>
          <w:trHeight w:val="1205"/>
          <w:jc w:val="center"/>
        </w:trPr>
        <w:tc>
          <w:tcPr>
            <w:tcW w:w="1267" w:type="pct"/>
            <w:vAlign w:val="center"/>
          </w:tcPr>
          <w:p w14:paraId="2755E88D" w14:textId="15086965" w:rsidR="005957D3" w:rsidRPr="002A1911" w:rsidRDefault="005957D3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What music tuition offered outside of what is taught in lesson time?</w:t>
            </w:r>
          </w:p>
        </w:tc>
        <w:tc>
          <w:tcPr>
            <w:tcW w:w="933" w:type="pct"/>
            <w:vAlign w:val="center"/>
          </w:tcPr>
          <w:p w14:paraId="3A984760" w14:textId="3A594D58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TUITION IS OFFERED</w:t>
            </w:r>
          </w:p>
          <w:p w14:paraId="25C73594" w14:textId="170F1226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NO CHILDREN AT PRESENT PLAYING AN INSTRUMENT</w:t>
            </w:r>
          </w:p>
        </w:tc>
        <w:tc>
          <w:tcPr>
            <w:tcW w:w="933" w:type="pct"/>
            <w:gridSpan w:val="2"/>
            <w:vAlign w:val="center"/>
          </w:tcPr>
          <w:p w14:paraId="665F3CC4" w14:textId="77E5D061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u w:val="single"/>
              </w:rPr>
            </w:pPr>
            <w:r w:rsidRPr="002A1911">
              <w:rPr>
                <w:rFonts w:ascii="Sassoon Primary Std" w:hAnsi="Sassoon Primary Std" w:cs="Arial"/>
                <w:bCs/>
              </w:rPr>
              <w:t>INVESTIGATION INTO ADVERTISING PRIVATE TUITION ETC</w:t>
            </w:r>
          </w:p>
        </w:tc>
        <w:tc>
          <w:tcPr>
            <w:tcW w:w="933" w:type="pct"/>
            <w:vAlign w:val="center"/>
          </w:tcPr>
          <w:p w14:paraId="6EAB0869" w14:textId="6765F11E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DG</w:t>
            </w:r>
          </w:p>
        </w:tc>
        <w:tc>
          <w:tcPr>
            <w:tcW w:w="934" w:type="pct"/>
            <w:vAlign w:val="center"/>
          </w:tcPr>
          <w:p w14:paraId="326EA2D9" w14:textId="7AABA227" w:rsidR="005957D3" w:rsidRPr="002A1911" w:rsidRDefault="001C7055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8" w:right="86"/>
              <w:jc w:val="center"/>
              <w:rPr>
                <w:rFonts w:ascii="Sassoon Primary Std" w:hAnsi="Sassoon Primary Std"/>
                <w:b/>
                <w:bCs/>
              </w:rPr>
            </w:pPr>
            <w:r>
              <w:rPr>
                <w:rFonts w:ascii="Sassoon Primary Std" w:hAnsi="Sassoon Primary Std"/>
                <w:b/>
                <w:bCs/>
              </w:rPr>
              <w:t>APRIL</w:t>
            </w:r>
            <w:r w:rsidR="005957D3" w:rsidRPr="002A1911">
              <w:rPr>
                <w:rFonts w:ascii="Sassoon Primary Std" w:hAnsi="Sassoon Primary Std"/>
                <w:b/>
                <w:bCs/>
              </w:rPr>
              <w:t xml:space="preserve"> 202</w:t>
            </w:r>
            <w:r>
              <w:rPr>
                <w:rFonts w:ascii="Sassoon Primary Std" w:hAnsi="Sassoon Primary Std"/>
                <w:b/>
                <w:bCs/>
              </w:rPr>
              <w:t>6</w:t>
            </w:r>
          </w:p>
        </w:tc>
      </w:tr>
      <w:tr w:rsidR="005957D3" w:rsidRPr="002A1911" w14:paraId="2D165D8D" w14:textId="77777777" w:rsidTr="003228DF">
        <w:tblPrEx>
          <w:tblLook w:val="0620" w:firstRow="1" w:lastRow="0" w:firstColumn="0" w:lastColumn="0" w:noHBand="1" w:noVBand="1"/>
        </w:tblPrEx>
        <w:trPr>
          <w:trHeight w:val="1205"/>
          <w:jc w:val="center"/>
        </w:trPr>
        <w:tc>
          <w:tcPr>
            <w:tcW w:w="1267" w:type="pct"/>
            <w:vAlign w:val="center"/>
          </w:tcPr>
          <w:p w14:paraId="5BF2E5CF" w14:textId="017DADEF" w:rsidR="005957D3" w:rsidRPr="002A1911" w:rsidRDefault="005957D3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What music ensembles can pupils join outside of lesson time?</w:t>
            </w:r>
          </w:p>
        </w:tc>
        <w:tc>
          <w:tcPr>
            <w:tcW w:w="933" w:type="pct"/>
            <w:vAlign w:val="center"/>
          </w:tcPr>
          <w:p w14:paraId="72CF77E9" w14:textId="5CB55792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shd w:val="clear" w:color="auto" w:fill="ECECEC" w:themeFill="background2"/>
              </w:rPr>
            </w:pPr>
            <w:r w:rsidRPr="002A1911">
              <w:rPr>
                <w:rFonts w:ascii="Sassoon Primary Std" w:hAnsi="Sassoon Primary Std" w:cs="Arial"/>
                <w:b/>
                <w:shd w:val="clear" w:color="auto" w:fill="ECECEC" w:themeFill="background2"/>
              </w:rPr>
              <w:t>YOUNG VOICES</w:t>
            </w:r>
          </w:p>
          <w:p w14:paraId="7CE5B65B" w14:textId="0EF8FB2B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shd w:val="clear" w:color="auto" w:fill="ECECEC" w:themeFill="background2"/>
              </w:rPr>
            </w:pPr>
            <w:r w:rsidRPr="002A1911">
              <w:rPr>
                <w:rFonts w:ascii="Sassoon Primary Std" w:hAnsi="Sassoon Primary Std" w:cs="Arial"/>
                <w:b/>
                <w:shd w:val="clear" w:color="auto" w:fill="ECECEC" w:themeFill="background2"/>
              </w:rPr>
              <w:t>CHURCH CHOIR</w:t>
            </w:r>
          </w:p>
          <w:p w14:paraId="10671F2D" w14:textId="60DE8A2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</w:rPr>
            </w:pPr>
            <w:r w:rsidRPr="002A1911">
              <w:rPr>
                <w:rFonts w:ascii="Sassoon Primary Std" w:hAnsi="Sassoon Primary Std" w:cs="Arial"/>
                <w:b/>
                <w:shd w:val="clear" w:color="auto" w:fill="ECECEC" w:themeFill="background2"/>
              </w:rPr>
              <w:t>SCHOOL CHOIR</w:t>
            </w:r>
          </w:p>
        </w:tc>
        <w:tc>
          <w:tcPr>
            <w:tcW w:w="933" w:type="pct"/>
            <w:gridSpan w:val="2"/>
            <w:vAlign w:val="center"/>
          </w:tcPr>
          <w:p w14:paraId="5F23C72E" w14:textId="292A741D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</w:rPr>
            </w:pPr>
            <w:r w:rsidRPr="002A1911">
              <w:rPr>
                <w:rFonts w:ascii="Sassoon Primary Std" w:hAnsi="Sassoon Primary Std" w:cs="Arial"/>
                <w:b/>
              </w:rPr>
              <w:t>N/A</w:t>
            </w:r>
          </w:p>
        </w:tc>
        <w:tc>
          <w:tcPr>
            <w:tcW w:w="933" w:type="pct"/>
          </w:tcPr>
          <w:p w14:paraId="1C97C903" w14:textId="77777777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HVB</w:t>
            </w:r>
          </w:p>
          <w:p w14:paraId="060730BD" w14:textId="77777777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SLT</w:t>
            </w:r>
          </w:p>
          <w:p w14:paraId="7A9D14A3" w14:textId="5CE5826C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DG</w:t>
            </w:r>
          </w:p>
        </w:tc>
        <w:tc>
          <w:tcPr>
            <w:tcW w:w="934" w:type="pct"/>
            <w:vAlign w:val="center"/>
          </w:tcPr>
          <w:p w14:paraId="772DA4C0" w14:textId="25789AD8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8" w:right="86"/>
              <w:jc w:val="center"/>
              <w:rPr>
                <w:rFonts w:ascii="Sassoon Primary Std" w:hAnsi="Sassoon Primary Std"/>
                <w:b/>
                <w:bCs/>
              </w:rPr>
            </w:pPr>
            <w:r w:rsidRPr="002A1911">
              <w:rPr>
                <w:rFonts w:ascii="Sassoon Primary Std" w:hAnsi="Sassoon Primary Std"/>
                <w:b/>
                <w:bCs/>
              </w:rPr>
              <w:t>ONGOING</w:t>
            </w:r>
          </w:p>
        </w:tc>
      </w:tr>
      <w:tr w:rsidR="005957D3" w:rsidRPr="002A1911" w14:paraId="44265B65" w14:textId="77777777" w:rsidTr="003228DF">
        <w:tblPrEx>
          <w:tblLook w:val="0620" w:firstRow="1" w:lastRow="0" w:firstColumn="0" w:lastColumn="0" w:noHBand="1" w:noVBand="1"/>
        </w:tblPrEx>
        <w:trPr>
          <w:trHeight w:val="1205"/>
          <w:jc w:val="center"/>
        </w:trPr>
        <w:tc>
          <w:tcPr>
            <w:tcW w:w="1267" w:type="pct"/>
            <w:vAlign w:val="center"/>
          </w:tcPr>
          <w:p w14:paraId="4E0FB12E" w14:textId="00C85E11" w:rsidR="005957D3" w:rsidRPr="002A1911" w:rsidRDefault="005957D3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Are pupils aware of how they can make progress in music outside of lesson time?</w:t>
            </w:r>
          </w:p>
        </w:tc>
        <w:tc>
          <w:tcPr>
            <w:tcW w:w="933" w:type="pct"/>
            <w:vAlign w:val="center"/>
          </w:tcPr>
          <w:p w14:paraId="5DF6E5C8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</w:rPr>
            </w:pPr>
            <w:r w:rsidRPr="002A1911">
              <w:rPr>
                <w:rFonts w:ascii="Sassoon Primary Std" w:hAnsi="Sassoon Primary Std" w:cs="Arial"/>
                <w:b/>
              </w:rPr>
              <w:t>NO</w:t>
            </w:r>
          </w:p>
          <w:p w14:paraId="4B0D0C13" w14:textId="552F04B5" w:rsidR="00A90939" w:rsidRPr="002A1911" w:rsidRDefault="00A90939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color w:val="FF0000"/>
              </w:rPr>
            </w:pPr>
            <w:r w:rsidRPr="002A1911">
              <w:rPr>
                <w:rFonts w:ascii="Sassoon Primary Std" w:hAnsi="Sassoon Primary Std" w:cs="Arial"/>
                <w:b/>
              </w:rPr>
              <w:t>FURTHER INVESTIGATION – FUTURE ACTION</w:t>
            </w:r>
          </w:p>
        </w:tc>
        <w:tc>
          <w:tcPr>
            <w:tcW w:w="933" w:type="pct"/>
            <w:gridSpan w:val="2"/>
            <w:vAlign w:val="center"/>
          </w:tcPr>
          <w:p w14:paraId="75C58FA5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ADVERTISING OF LANCASHIRE HUBS</w:t>
            </w:r>
          </w:p>
          <w:p w14:paraId="1421C10E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</w:p>
          <w:p w14:paraId="01189FFB" w14:textId="376D2C66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WHOLE SCHOOL ASSEMBLY</w:t>
            </w:r>
          </w:p>
          <w:p w14:paraId="1FB7440D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</w:rPr>
            </w:pPr>
          </w:p>
          <w:p w14:paraId="4E9510FD" w14:textId="07CFE884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</w:rPr>
            </w:pPr>
          </w:p>
        </w:tc>
        <w:tc>
          <w:tcPr>
            <w:tcW w:w="933" w:type="pct"/>
          </w:tcPr>
          <w:p w14:paraId="3C59F33A" w14:textId="77777777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HVB</w:t>
            </w:r>
          </w:p>
          <w:p w14:paraId="61D4D701" w14:textId="77777777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SLT</w:t>
            </w:r>
          </w:p>
          <w:p w14:paraId="47B99CD1" w14:textId="3D492086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DG</w:t>
            </w:r>
          </w:p>
        </w:tc>
        <w:tc>
          <w:tcPr>
            <w:tcW w:w="934" w:type="pct"/>
            <w:vAlign w:val="center"/>
          </w:tcPr>
          <w:p w14:paraId="36C1CEC6" w14:textId="6E32CED9" w:rsidR="005957D3" w:rsidRPr="002A1911" w:rsidRDefault="001C7055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8" w:right="86"/>
              <w:jc w:val="center"/>
              <w:rPr>
                <w:rFonts w:ascii="Sassoon Primary Std" w:hAnsi="Sassoon Primary Std"/>
                <w:b/>
                <w:bCs/>
              </w:rPr>
            </w:pPr>
            <w:r>
              <w:rPr>
                <w:rFonts w:ascii="Sassoon Primary Std" w:hAnsi="Sassoon Primary Std"/>
                <w:b/>
                <w:bCs/>
              </w:rPr>
              <w:t>SEPT/OCT</w:t>
            </w:r>
            <w:r w:rsidR="005957D3" w:rsidRPr="002A1911">
              <w:rPr>
                <w:rFonts w:ascii="Sassoon Primary Std" w:hAnsi="Sassoon Primary Std"/>
                <w:b/>
                <w:bCs/>
              </w:rPr>
              <w:t xml:space="preserve"> 202</w:t>
            </w:r>
            <w:r>
              <w:rPr>
                <w:rFonts w:ascii="Sassoon Primary Std" w:hAnsi="Sassoon Primary Std"/>
                <w:b/>
                <w:bCs/>
              </w:rPr>
              <w:t>6</w:t>
            </w:r>
          </w:p>
        </w:tc>
      </w:tr>
      <w:tr w:rsidR="005957D3" w:rsidRPr="002A1911" w14:paraId="5CD3AEFB" w14:textId="77777777" w:rsidTr="003228DF">
        <w:tblPrEx>
          <w:tblLook w:val="0620" w:firstRow="1" w:lastRow="0" w:firstColumn="0" w:lastColumn="0" w:noHBand="1" w:noVBand="1"/>
        </w:tblPrEx>
        <w:trPr>
          <w:trHeight w:val="1205"/>
          <w:jc w:val="center"/>
        </w:trPr>
        <w:tc>
          <w:tcPr>
            <w:tcW w:w="1267" w:type="pct"/>
            <w:vAlign w:val="center"/>
          </w:tcPr>
          <w:p w14:paraId="61C4E5CF" w14:textId="7ECCEF4B" w:rsidR="005957D3" w:rsidRPr="002A1911" w:rsidRDefault="005957D3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Are pupils aware of what music qualifications and awards they can receive outside of lesson time?</w:t>
            </w:r>
          </w:p>
        </w:tc>
        <w:tc>
          <w:tcPr>
            <w:tcW w:w="933" w:type="pct"/>
            <w:vAlign w:val="center"/>
          </w:tcPr>
          <w:p w14:paraId="4CEED020" w14:textId="77777777" w:rsidR="00A90939" w:rsidRPr="002A1911" w:rsidRDefault="00A90939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</w:rPr>
            </w:pPr>
            <w:r w:rsidRPr="002A1911">
              <w:rPr>
                <w:rFonts w:ascii="Sassoon Primary Std" w:hAnsi="Sassoon Primary Std" w:cs="Arial"/>
                <w:b/>
              </w:rPr>
              <w:t>NO</w:t>
            </w:r>
          </w:p>
          <w:p w14:paraId="59B123BE" w14:textId="00B33B9D" w:rsidR="005957D3" w:rsidRPr="002A1911" w:rsidRDefault="00A90939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color w:val="FF0000"/>
              </w:rPr>
            </w:pPr>
            <w:r w:rsidRPr="002A1911">
              <w:rPr>
                <w:rFonts w:ascii="Sassoon Primary Std" w:hAnsi="Sassoon Primary Std" w:cs="Arial"/>
                <w:b/>
              </w:rPr>
              <w:t>FURTHER INVESTIGATION – FUTURE ACTION</w:t>
            </w:r>
          </w:p>
        </w:tc>
        <w:tc>
          <w:tcPr>
            <w:tcW w:w="933" w:type="pct"/>
            <w:gridSpan w:val="2"/>
            <w:vAlign w:val="center"/>
          </w:tcPr>
          <w:p w14:paraId="7B6217D7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ADVERTISING OF LANCASHIRE HUBS</w:t>
            </w:r>
          </w:p>
          <w:p w14:paraId="7D399AA6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</w:p>
          <w:p w14:paraId="25EEC2C6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WHOLE SCHOOL ASSEMBLY</w:t>
            </w:r>
          </w:p>
          <w:p w14:paraId="7BB51F4A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u w:val="single"/>
              </w:rPr>
            </w:pPr>
          </w:p>
        </w:tc>
        <w:tc>
          <w:tcPr>
            <w:tcW w:w="933" w:type="pct"/>
          </w:tcPr>
          <w:p w14:paraId="52A3AAF0" w14:textId="77777777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HVB</w:t>
            </w:r>
          </w:p>
          <w:p w14:paraId="6BE1A203" w14:textId="77777777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SLT</w:t>
            </w:r>
          </w:p>
          <w:p w14:paraId="6E7E4FF8" w14:textId="4A112B59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DG</w:t>
            </w:r>
          </w:p>
        </w:tc>
        <w:tc>
          <w:tcPr>
            <w:tcW w:w="934" w:type="pct"/>
            <w:vAlign w:val="center"/>
          </w:tcPr>
          <w:p w14:paraId="7ECEC11F" w14:textId="446A2F9C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8" w:right="86"/>
              <w:jc w:val="center"/>
              <w:rPr>
                <w:rFonts w:ascii="Sassoon Primary Std" w:hAnsi="Sassoon Primary Std"/>
                <w:b/>
                <w:bCs/>
              </w:rPr>
            </w:pPr>
            <w:r w:rsidRPr="002A1911">
              <w:rPr>
                <w:rFonts w:ascii="Sassoon Primary Std" w:hAnsi="Sassoon Primary Std"/>
                <w:b/>
                <w:bCs/>
              </w:rPr>
              <w:t>SEPT /OCT 202</w:t>
            </w:r>
            <w:r w:rsidR="001C7055">
              <w:rPr>
                <w:rFonts w:ascii="Sassoon Primary Std" w:hAnsi="Sassoon Primary Std"/>
                <w:b/>
                <w:bCs/>
              </w:rPr>
              <w:t>6</w:t>
            </w:r>
          </w:p>
        </w:tc>
      </w:tr>
      <w:tr w:rsidR="005957D3" w:rsidRPr="002A1911" w14:paraId="40190D74" w14:textId="77777777" w:rsidTr="00F71EDF">
        <w:tblPrEx>
          <w:tblLook w:val="0620" w:firstRow="1" w:lastRow="0" w:firstColumn="0" w:lastColumn="0" w:noHBand="1" w:noVBand="1"/>
        </w:tblPrEx>
        <w:trPr>
          <w:trHeight w:val="1205"/>
          <w:jc w:val="center"/>
        </w:trPr>
        <w:tc>
          <w:tcPr>
            <w:tcW w:w="1267" w:type="pct"/>
            <w:vAlign w:val="center"/>
          </w:tcPr>
          <w:p w14:paraId="0E8D06E3" w14:textId="42502353" w:rsidR="005957D3" w:rsidRPr="002A1911" w:rsidRDefault="005957D3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What instruments are offered for extra-curricular activities, and what is the charging and remissions information for this?</w:t>
            </w:r>
          </w:p>
        </w:tc>
        <w:tc>
          <w:tcPr>
            <w:tcW w:w="933" w:type="pct"/>
            <w:vAlign w:val="center"/>
          </w:tcPr>
          <w:p w14:paraId="4E5BFEFC" w14:textId="77777777" w:rsidR="005957D3" w:rsidRPr="002A1911" w:rsidRDefault="005957D3" w:rsidP="00A90939">
            <w:pPr>
              <w:jc w:val="center"/>
              <w:rPr>
                <w:rFonts w:ascii="Sassoon Primary Std" w:hAnsi="Sassoon Primary Std"/>
                <w:sz w:val="20"/>
                <w:szCs w:val="20"/>
                <w:shd w:val="clear" w:color="auto" w:fill="ECECEC" w:themeFill="background2"/>
              </w:rPr>
            </w:pPr>
            <w:r w:rsidRPr="002A1911">
              <w:rPr>
                <w:rFonts w:ascii="Sassoon Primary Std" w:hAnsi="Sassoon Primary Std"/>
                <w:sz w:val="20"/>
                <w:szCs w:val="20"/>
                <w:shd w:val="clear" w:color="auto" w:fill="ECECEC" w:themeFill="background2"/>
              </w:rPr>
              <w:t>FREE RECORDER CLUB</w:t>
            </w:r>
          </w:p>
          <w:p w14:paraId="534DFA18" w14:textId="2F22ADB1" w:rsidR="005957D3" w:rsidRPr="002A1911" w:rsidRDefault="005957D3" w:rsidP="00A90939">
            <w:pPr>
              <w:jc w:val="center"/>
              <w:rPr>
                <w:rFonts w:ascii="Sassoon Primary Std" w:hAnsi="Sassoon Primary Std"/>
                <w:sz w:val="20"/>
                <w:szCs w:val="20"/>
                <w:shd w:val="clear" w:color="auto" w:fill="ECECEC" w:themeFill="background2"/>
              </w:rPr>
            </w:pPr>
            <w:r w:rsidRPr="002A1911">
              <w:rPr>
                <w:rFonts w:ascii="Sassoon Primary Std" w:hAnsi="Sassoon Primary Std"/>
                <w:sz w:val="20"/>
                <w:szCs w:val="20"/>
                <w:shd w:val="clear" w:color="auto" w:fill="ECECEC" w:themeFill="background2"/>
              </w:rPr>
              <w:t>TUITION IF REQUESTED DISCUSSION RE PP</w:t>
            </w:r>
          </w:p>
        </w:tc>
        <w:tc>
          <w:tcPr>
            <w:tcW w:w="933" w:type="pct"/>
            <w:gridSpan w:val="2"/>
            <w:vAlign w:val="center"/>
          </w:tcPr>
          <w:p w14:paraId="71805D6E" w14:textId="40D98A43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INVESTIGATION INTO ADVERTISING PRIVATE TUITION ETC</w:t>
            </w:r>
          </w:p>
        </w:tc>
        <w:tc>
          <w:tcPr>
            <w:tcW w:w="933" w:type="pct"/>
            <w:vAlign w:val="center"/>
          </w:tcPr>
          <w:p w14:paraId="5D18B2ED" w14:textId="77777777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HVB</w:t>
            </w:r>
          </w:p>
          <w:p w14:paraId="17951C52" w14:textId="77777777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SLT</w:t>
            </w:r>
          </w:p>
          <w:p w14:paraId="648D48AF" w14:textId="4E6C30AF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DG</w:t>
            </w:r>
          </w:p>
        </w:tc>
        <w:tc>
          <w:tcPr>
            <w:tcW w:w="934" w:type="pct"/>
            <w:vAlign w:val="center"/>
          </w:tcPr>
          <w:p w14:paraId="1B2A4801" w14:textId="056D46F7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8" w:right="86"/>
              <w:jc w:val="center"/>
              <w:rPr>
                <w:rFonts w:ascii="Sassoon Primary Std" w:hAnsi="Sassoon Primary Std"/>
                <w:b/>
                <w:bCs/>
              </w:rPr>
            </w:pPr>
            <w:r w:rsidRPr="002A1911">
              <w:rPr>
                <w:rFonts w:ascii="Sassoon Primary Std" w:hAnsi="Sassoon Primary Std"/>
                <w:b/>
                <w:bCs/>
              </w:rPr>
              <w:t>SEPT /OCT 202</w:t>
            </w:r>
            <w:r w:rsidR="001C7055">
              <w:rPr>
                <w:rFonts w:ascii="Sassoon Primary Std" w:hAnsi="Sassoon Primary Std"/>
                <w:b/>
                <w:bCs/>
              </w:rPr>
              <w:t>6</w:t>
            </w:r>
          </w:p>
        </w:tc>
      </w:tr>
      <w:tr w:rsidR="005957D3" w:rsidRPr="002A1911" w14:paraId="7C4CA812" w14:textId="77777777" w:rsidTr="00F71EDF">
        <w:tblPrEx>
          <w:tblLook w:val="0620" w:firstRow="1" w:lastRow="0" w:firstColumn="0" w:lastColumn="0" w:noHBand="1" w:noVBand="1"/>
        </w:tblPrEx>
        <w:trPr>
          <w:trHeight w:val="1205"/>
          <w:jc w:val="center"/>
        </w:trPr>
        <w:tc>
          <w:tcPr>
            <w:tcW w:w="1267" w:type="pct"/>
            <w:vAlign w:val="center"/>
          </w:tcPr>
          <w:p w14:paraId="1C25F2BC" w14:textId="21CD638E" w:rsidR="005957D3" w:rsidRPr="002A1911" w:rsidRDefault="005957D3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How can pupils join choirs or ensembles, and what is the charging and remissions information for this?</w:t>
            </w:r>
          </w:p>
        </w:tc>
        <w:tc>
          <w:tcPr>
            <w:tcW w:w="933" w:type="pct"/>
            <w:vAlign w:val="center"/>
          </w:tcPr>
          <w:p w14:paraId="73C612EF" w14:textId="77777777" w:rsidR="005957D3" w:rsidRPr="002A1911" w:rsidRDefault="005957D3" w:rsidP="00A90939">
            <w:pPr>
              <w:jc w:val="center"/>
              <w:rPr>
                <w:rFonts w:ascii="Sassoon Primary Std" w:hAnsi="Sassoon Primary Std"/>
                <w:sz w:val="20"/>
                <w:szCs w:val="20"/>
                <w:shd w:val="clear" w:color="auto" w:fill="ECECEC" w:themeFill="background2"/>
              </w:rPr>
            </w:pPr>
            <w:r w:rsidRPr="002A1911">
              <w:rPr>
                <w:rFonts w:ascii="Sassoon Primary Std" w:hAnsi="Sassoon Primary Std"/>
                <w:sz w:val="20"/>
                <w:szCs w:val="20"/>
                <w:shd w:val="clear" w:color="auto" w:fill="ECECEC" w:themeFill="background2"/>
              </w:rPr>
              <w:t>30 CHIDLDREN NO CHARGE SCHOOL CHOIR</w:t>
            </w:r>
          </w:p>
          <w:p w14:paraId="42ACC8E5" w14:textId="77777777" w:rsidR="005957D3" w:rsidRPr="002A1911" w:rsidRDefault="005957D3" w:rsidP="00A90939">
            <w:pPr>
              <w:jc w:val="center"/>
              <w:rPr>
                <w:rFonts w:ascii="Sassoon Primary Std" w:hAnsi="Sassoon Primary Std"/>
                <w:sz w:val="20"/>
                <w:szCs w:val="20"/>
                <w:shd w:val="clear" w:color="auto" w:fill="ECECEC" w:themeFill="background2"/>
              </w:rPr>
            </w:pPr>
          </w:p>
          <w:p w14:paraId="47771DC1" w14:textId="77777777" w:rsidR="005957D3" w:rsidRPr="002A1911" w:rsidRDefault="005957D3" w:rsidP="00A90939">
            <w:pPr>
              <w:jc w:val="center"/>
              <w:rPr>
                <w:rFonts w:ascii="Sassoon Primary Std" w:hAnsi="Sassoon Primary Std"/>
                <w:sz w:val="20"/>
                <w:szCs w:val="20"/>
              </w:rPr>
            </w:pPr>
            <w:r w:rsidRPr="002A1911">
              <w:rPr>
                <w:rFonts w:ascii="Sassoon Primary Std" w:hAnsi="Sassoon Primary Std"/>
                <w:sz w:val="20"/>
                <w:szCs w:val="20"/>
              </w:rPr>
              <w:t>WHOLE SCHOOL NO CHARGE CHURCH CHOIR</w:t>
            </w:r>
          </w:p>
          <w:p w14:paraId="1DAFC266" w14:textId="77777777" w:rsidR="005957D3" w:rsidRPr="002A1911" w:rsidRDefault="005957D3" w:rsidP="00A90939">
            <w:pPr>
              <w:jc w:val="center"/>
              <w:rPr>
                <w:rFonts w:ascii="Sassoon Primary Std" w:hAnsi="Sassoon Primary Std"/>
                <w:sz w:val="20"/>
                <w:szCs w:val="20"/>
              </w:rPr>
            </w:pPr>
          </w:p>
          <w:p w14:paraId="76DDD6BB" w14:textId="1B9736D0" w:rsidR="005957D3" w:rsidRPr="002A1911" w:rsidRDefault="005957D3" w:rsidP="00A90939">
            <w:pPr>
              <w:jc w:val="center"/>
              <w:rPr>
                <w:rFonts w:ascii="Sassoon Primary Std" w:hAnsi="Sassoon Primary Std"/>
                <w:sz w:val="20"/>
                <w:szCs w:val="20"/>
              </w:rPr>
            </w:pPr>
            <w:r w:rsidRPr="002A1911">
              <w:rPr>
                <w:rFonts w:ascii="Sassoon Primary Std" w:hAnsi="Sassoon Primary Std"/>
                <w:sz w:val="20"/>
                <w:szCs w:val="20"/>
              </w:rPr>
              <w:lastRenderedPageBreak/>
              <w:t>YOUNG VOICES 20 CHILDREN SUBSIDISED BY SCHOOL RE TRAVELLING COSTS ETC</w:t>
            </w:r>
          </w:p>
        </w:tc>
        <w:tc>
          <w:tcPr>
            <w:tcW w:w="933" w:type="pct"/>
            <w:gridSpan w:val="2"/>
            <w:vAlign w:val="center"/>
          </w:tcPr>
          <w:p w14:paraId="3783CC3B" w14:textId="1CC9D262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</w:rPr>
            </w:pPr>
            <w:r w:rsidRPr="002A1911">
              <w:rPr>
                <w:rFonts w:ascii="Sassoon Primary Std" w:hAnsi="Sassoon Primary Std" w:cs="Arial"/>
                <w:bCs/>
              </w:rPr>
              <w:lastRenderedPageBreak/>
              <w:t>DISCUSSION WITH HEADTEACHER</w:t>
            </w:r>
          </w:p>
        </w:tc>
        <w:tc>
          <w:tcPr>
            <w:tcW w:w="933" w:type="pct"/>
            <w:vAlign w:val="center"/>
          </w:tcPr>
          <w:p w14:paraId="3266F63C" w14:textId="77777777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HVB</w:t>
            </w:r>
          </w:p>
          <w:p w14:paraId="33013350" w14:textId="77777777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SLT</w:t>
            </w:r>
          </w:p>
          <w:p w14:paraId="563EB67E" w14:textId="501A63E5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DG</w:t>
            </w:r>
          </w:p>
        </w:tc>
        <w:tc>
          <w:tcPr>
            <w:tcW w:w="934" w:type="pct"/>
            <w:vAlign w:val="center"/>
          </w:tcPr>
          <w:p w14:paraId="3EEBEF6B" w14:textId="4C48153F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8" w:right="86"/>
              <w:jc w:val="center"/>
              <w:rPr>
                <w:rFonts w:ascii="Sassoon Primary Std" w:hAnsi="Sassoon Primary Std"/>
                <w:b/>
                <w:bCs/>
              </w:rPr>
            </w:pPr>
            <w:r w:rsidRPr="002A1911">
              <w:rPr>
                <w:rFonts w:ascii="Sassoon Primary Std" w:hAnsi="Sassoon Primary Std"/>
                <w:b/>
                <w:bCs/>
              </w:rPr>
              <w:t>ONGOING</w:t>
            </w:r>
          </w:p>
        </w:tc>
      </w:tr>
      <w:tr w:rsidR="005957D3" w:rsidRPr="002A1911" w14:paraId="11C20AE9" w14:textId="77777777" w:rsidTr="00F71EDF">
        <w:tblPrEx>
          <w:tblLook w:val="0620" w:firstRow="1" w:lastRow="0" w:firstColumn="0" w:lastColumn="0" w:noHBand="1" w:noVBand="1"/>
        </w:tblPrEx>
        <w:trPr>
          <w:trHeight w:val="1205"/>
          <w:jc w:val="center"/>
        </w:trPr>
        <w:tc>
          <w:tcPr>
            <w:tcW w:w="1267" w:type="pct"/>
            <w:vAlign w:val="center"/>
          </w:tcPr>
          <w:p w14:paraId="23D8B054" w14:textId="3E4484A7" w:rsidR="005957D3" w:rsidRPr="002A1911" w:rsidRDefault="005957D3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Where can pupils rehearse or practice individually or as part of a group?</w:t>
            </w:r>
          </w:p>
        </w:tc>
        <w:tc>
          <w:tcPr>
            <w:tcW w:w="933" w:type="pct"/>
            <w:vAlign w:val="center"/>
          </w:tcPr>
          <w:p w14:paraId="7FDDBE1E" w14:textId="77777777" w:rsidR="005957D3" w:rsidRPr="002A1911" w:rsidRDefault="005957D3" w:rsidP="00A90939">
            <w:pPr>
              <w:jc w:val="center"/>
              <w:rPr>
                <w:rFonts w:ascii="Sassoon Primary Std" w:hAnsi="Sassoon Primary Std"/>
                <w:sz w:val="20"/>
                <w:szCs w:val="20"/>
              </w:rPr>
            </w:pPr>
            <w:r w:rsidRPr="002A1911">
              <w:rPr>
                <w:rFonts w:ascii="Sassoon Primary Std" w:hAnsi="Sassoon Primary Std"/>
                <w:sz w:val="20"/>
                <w:szCs w:val="20"/>
              </w:rPr>
              <w:t>CLASSROOMS</w:t>
            </w:r>
          </w:p>
          <w:p w14:paraId="4AF14EAC" w14:textId="2772F337" w:rsidR="005957D3" w:rsidRPr="002A1911" w:rsidRDefault="005957D3" w:rsidP="00A90939">
            <w:pPr>
              <w:jc w:val="center"/>
              <w:rPr>
                <w:rFonts w:ascii="Sassoon Primary Std" w:hAnsi="Sassoon Primary Std"/>
                <w:bCs/>
                <w:sz w:val="20"/>
                <w:szCs w:val="20"/>
              </w:rPr>
            </w:pPr>
            <w:r w:rsidRPr="002A1911">
              <w:rPr>
                <w:rFonts w:ascii="Sassoon Primary Std" w:hAnsi="Sassoon Primary Std"/>
                <w:sz w:val="20"/>
                <w:szCs w:val="20"/>
              </w:rPr>
              <w:t>SCHOOL HALL</w:t>
            </w:r>
          </w:p>
        </w:tc>
        <w:tc>
          <w:tcPr>
            <w:tcW w:w="933" w:type="pct"/>
            <w:gridSpan w:val="2"/>
            <w:vAlign w:val="center"/>
          </w:tcPr>
          <w:p w14:paraId="2663F341" w14:textId="5B8DFCE5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u w:val="single"/>
              </w:rPr>
            </w:pPr>
            <w:r w:rsidRPr="002A1911">
              <w:rPr>
                <w:rFonts w:ascii="Sassoon Primary Std" w:hAnsi="Sassoon Primary Std" w:cs="Arial"/>
                <w:bCs/>
              </w:rPr>
              <w:t>N/A</w:t>
            </w:r>
          </w:p>
        </w:tc>
        <w:tc>
          <w:tcPr>
            <w:tcW w:w="933" w:type="pct"/>
            <w:vAlign w:val="center"/>
          </w:tcPr>
          <w:p w14:paraId="6377C520" w14:textId="3C737DBA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HVB</w:t>
            </w:r>
          </w:p>
        </w:tc>
        <w:tc>
          <w:tcPr>
            <w:tcW w:w="934" w:type="pct"/>
            <w:vAlign w:val="center"/>
          </w:tcPr>
          <w:p w14:paraId="04D24587" w14:textId="0463EF7A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8" w:right="86"/>
              <w:jc w:val="center"/>
              <w:rPr>
                <w:rFonts w:ascii="Sassoon Primary Std" w:hAnsi="Sassoon Primary Std"/>
                <w:b/>
                <w:bCs/>
              </w:rPr>
            </w:pPr>
            <w:r w:rsidRPr="002A1911">
              <w:rPr>
                <w:rFonts w:ascii="Sassoon Primary Std" w:hAnsi="Sassoon Primary Std"/>
                <w:b/>
                <w:bCs/>
              </w:rPr>
              <w:t>ONGOING</w:t>
            </w:r>
          </w:p>
        </w:tc>
      </w:tr>
      <w:tr w:rsidR="005957D3" w:rsidRPr="002A1911" w14:paraId="0C216C91" w14:textId="77777777" w:rsidTr="004C39C9">
        <w:trPr>
          <w:cantSplit/>
          <w:trHeight w:val="20"/>
          <w:tblHeader/>
          <w:jc w:val="center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041E42"/>
            <w:vAlign w:val="center"/>
          </w:tcPr>
          <w:p w14:paraId="7BABE29C" w14:textId="085006EC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  <w:color w:val="FFFFFF" w:themeColor="background1"/>
              </w:rPr>
            </w:pPr>
            <w:r w:rsidRPr="002A1911">
              <w:rPr>
                <w:rFonts w:ascii="Sassoon Primary Std" w:hAnsi="Sassoon Primary Std" w:cs="Arial"/>
                <w:b/>
                <w:bCs/>
                <w:color w:val="FFFFFF" w:themeColor="background1"/>
                <w:sz w:val="24"/>
                <w:szCs w:val="24"/>
              </w:rPr>
              <w:t>Part C: Musical experiences</w:t>
            </w:r>
          </w:p>
        </w:tc>
      </w:tr>
      <w:tr w:rsidR="005957D3" w:rsidRPr="002A1911" w14:paraId="2AA0D452" w14:textId="77777777" w:rsidTr="00E74247">
        <w:trPr>
          <w:cantSplit/>
          <w:trHeight w:val="20"/>
          <w:tblHeader/>
          <w:jc w:val="center"/>
        </w:trPr>
        <w:tc>
          <w:tcPr>
            <w:tcW w:w="1267" w:type="pct"/>
            <w:tcBorders>
              <w:bottom w:val="single" w:sz="4" w:space="0" w:color="auto"/>
            </w:tcBorders>
            <w:shd w:val="clear" w:color="auto" w:fill="B1B1B1" w:themeFill="accent1"/>
            <w:vAlign w:val="center"/>
          </w:tcPr>
          <w:p w14:paraId="77BE5802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Development area</w:t>
            </w:r>
          </w:p>
        </w:tc>
        <w:tc>
          <w:tcPr>
            <w:tcW w:w="933" w:type="pct"/>
            <w:tcBorders>
              <w:bottom w:val="single" w:sz="4" w:space="0" w:color="auto"/>
            </w:tcBorders>
            <w:shd w:val="clear" w:color="auto" w:fill="B1B1B1" w:themeFill="accent1"/>
            <w:vAlign w:val="center"/>
          </w:tcPr>
          <w:p w14:paraId="5C434CDF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Action required</w:t>
            </w:r>
          </w:p>
        </w:tc>
        <w:tc>
          <w:tcPr>
            <w:tcW w:w="933" w:type="pct"/>
            <w:gridSpan w:val="2"/>
            <w:tcBorders>
              <w:bottom w:val="single" w:sz="4" w:space="0" w:color="auto"/>
            </w:tcBorders>
            <w:shd w:val="clear" w:color="auto" w:fill="B1B1B1" w:themeFill="accent1"/>
            <w:vAlign w:val="center"/>
          </w:tcPr>
          <w:p w14:paraId="1CE8E280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Resources required/cost of action</w:t>
            </w:r>
          </w:p>
        </w:tc>
        <w:tc>
          <w:tcPr>
            <w:tcW w:w="933" w:type="pct"/>
            <w:tcBorders>
              <w:bottom w:val="single" w:sz="8" w:space="0" w:color="000000" w:themeColor="text1"/>
            </w:tcBorders>
            <w:shd w:val="clear" w:color="auto" w:fill="B1B1B1" w:themeFill="accent1"/>
            <w:vAlign w:val="center"/>
          </w:tcPr>
          <w:p w14:paraId="2D461A06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Personnel responsible to initiate action</w:t>
            </w:r>
          </w:p>
        </w:tc>
        <w:tc>
          <w:tcPr>
            <w:tcW w:w="934" w:type="pct"/>
            <w:tcBorders>
              <w:bottom w:val="single" w:sz="8" w:space="0" w:color="000000" w:themeColor="text1"/>
            </w:tcBorders>
            <w:shd w:val="clear" w:color="auto" w:fill="B1B1B1" w:themeFill="accent1"/>
            <w:vAlign w:val="center"/>
          </w:tcPr>
          <w:p w14:paraId="756123A1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Date/timescale</w:t>
            </w:r>
          </w:p>
        </w:tc>
      </w:tr>
      <w:tr w:rsidR="005957D3" w:rsidRPr="002A1911" w14:paraId="147C47CD" w14:textId="77777777" w:rsidTr="00F71EDF">
        <w:trPr>
          <w:trHeight w:val="1205"/>
          <w:jc w:val="center"/>
        </w:trPr>
        <w:tc>
          <w:tcPr>
            <w:tcW w:w="1267" w:type="pct"/>
            <w:vAlign w:val="center"/>
          </w:tcPr>
          <w:p w14:paraId="76FE18F0" w14:textId="6CBC61F2" w:rsidR="005957D3" w:rsidRPr="002A1911" w:rsidRDefault="005957D3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What musical experiences are planned for the academic year?</w:t>
            </w:r>
          </w:p>
        </w:tc>
        <w:tc>
          <w:tcPr>
            <w:tcW w:w="933" w:type="pct"/>
            <w:vAlign w:val="center"/>
          </w:tcPr>
          <w:p w14:paraId="52555528" w14:textId="0931AAEC" w:rsidR="005957D3" w:rsidRPr="002A1911" w:rsidRDefault="005957D3" w:rsidP="00A90939">
            <w:pPr>
              <w:shd w:val="clear" w:color="auto" w:fill="FFFFFF" w:themeFill="background1"/>
              <w:jc w:val="center"/>
              <w:rPr>
                <w:rFonts w:ascii="Sassoon Primary Std" w:hAnsi="Sassoon Primary Std"/>
                <w:sz w:val="20"/>
                <w:szCs w:val="20"/>
                <w:shd w:val="clear" w:color="auto" w:fill="ECECEC" w:themeFill="background2"/>
              </w:rPr>
            </w:pPr>
            <w:r w:rsidRPr="002A1911">
              <w:rPr>
                <w:rFonts w:ascii="Sassoon Primary Std" w:hAnsi="Sassoon Primary Std"/>
                <w:b/>
                <w:bCs/>
                <w:sz w:val="20"/>
                <w:szCs w:val="20"/>
                <w:shd w:val="clear" w:color="auto" w:fill="ECECEC" w:themeFill="background2"/>
              </w:rPr>
              <w:t>CHURCH CHOIR</w:t>
            </w:r>
            <w:r w:rsidRPr="002A1911">
              <w:rPr>
                <w:rFonts w:ascii="Sassoon Primary Std" w:hAnsi="Sassoon Primary Std"/>
                <w:sz w:val="20"/>
                <w:szCs w:val="20"/>
                <w:shd w:val="clear" w:color="auto" w:fill="ECECEC" w:themeFill="background2"/>
              </w:rPr>
              <w:t xml:space="preserve"> SUPPORTING CHURCH EVENTS AND HALF TERMLY EUCHURIST</w:t>
            </w:r>
          </w:p>
          <w:p w14:paraId="4C3489A6" w14:textId="77777777" w:rsidR="005957D3" w:rsidRPr="002A1911" w:rsidRDefault="005957D3" w:rsidP="00A90939">
            <w:pPr>
              <w:shd w:val="clear" w:color="auto" w:fill="FFFFFF" w:themeFill="background1"/>
              <w:jc w:val="center"/>
              <w:rPr>
                <w:rFonts w:ascii="Sassoon Primary Std" w:hAnsi="Sassoon Primary Std"/>
                <w:sz w:val="20"/>
                <w:szCs w:val="20"/>
              </w:rPr>
            </w:pPr>
          </w:p>
          <w:p w14:paraId="7223529E" w14:textId="284AE7A0" w:rsidR="005957D3" w:rsidRPr="002A1911" w:rsidRDefault="005957D3" w:rsidP="00A90939">
            <w:pPr>
              <w:jc w:val="center"/>
              <w:rPr>
                <w:rFonts w:ascii="Sassoon Primary Std" w:hAnsi="Sassoon Primary Std"/>
                <w:b/>
                <w:bCs/>
                <w:sz w:val="20"/>
                <w:szCs w:val="20"/>
              </w:rPr>
            </w:pPr>
            <w:r w:rsidRPr="002A1911">
              <w:rPr>
                <w:rFonts w:ascii="Sassoon Primary Std" w:hAnsi="Sassoon Primary Std"/>
                <w:b/>
                <w:bCs/>
                <w:sz w:val="20"/>
                <w:szCs w:val="20"/>
              </w:rPr>
              <w:t>SCHOOL CHOIR</w:t>
            </w:r>
          </w:p>
          <w:p w14:paraId="153663F2" w14:textId="7B464868" w:rsidR="005957D3" w:rsidRPr="002A1911" w:rsidRDefault="005957D3" w:rsidP="00A90939">
            <w:pPr>
              <w:jc w:val="center"/>
              <w:rPr>
                <w:rFonts w:ascii="Sassoon Primary Std" w:hAnsi="Sassoon Primary Std"/>
                <w:sz w:val="20"/>
                <w:szCs w:val="20"/>
              </w:rPr>
            </w:pPr>
            <w:r w:rsidRPr="002A1911">
              <w:rPr>
                <w:rFonts w:ascii="Sassoon Primary Std" w:hAnsi="Sassoon Primary Std"/>
                <w:sz w:val="20"/>
                <w:szCs w:val="20"/>
              </w:rPr>
              <w:t>CHRISTMAS ACTIVITIES</w:t>
            </w:r>
          </w:p>
          <w:p w14:paraId="609F2FE3" w14:textId="14602875" w:rsidR="005957D3" w:rsidRPr="002A1911" w:rsidRDefault="005957D3" w:rsidP="00A90939">
            <w:pPr>
              <w:jc w:val="center"/>
              <w:rPr>
                <w:rFonts w:ascii="Sassoon Primary Std" w:hAnsi="Sassoon Primary Std"/>
                <w:sz w:val="20"/>
                <w:szCs w:val="20"/>
              </w:rPr>
            </w:pPr>
            <w:r w:rsidRPr="002A1911">
              <w:rPr>
                <w:rFonts w:ascii="Sassoon Primary Std" w:hAnsi="Sassoon Primary Std"/>
                <w:sz w:val="20"/>
                <w:szCs w:val="20"/>
              </w:rPr>
              <w:t>SUPPORTING CHURCH SERVICES</w:t>
            </w:r>
          </w:p>
          <w:p w14:paraId="112C2EF1" w14:textId="480E1950" w:rsidR="005957D3" w:rsidRPr="002A1911" w:rsidRDefault="005957D3" w:rsidP="00A90939">
            <w:pPr>
              <w:jc w:val="center"/>
              <w:rPr>
                <w:rFonts w:ascii="Sassoon Primary Std" w:hAnsi="Sassoon Primary Std"/>
                <w:sz w:val="20"/>
                <w:szCs w:val="20"/>
              </w:rPr>
            </w:pPr>
            <w:r w:rsidRPr="002A1911">
              <w:rPr>
                <w:rFonts w:ascii="Sassoon Primary Std" w:hAnsi="Sassoon Primary Std"/>
                <w:sz w:val="20"/>
                <w:szCs w:val="20"/>
              </w:rPr>
              <w:t>SUPPORTING SCHOOL SERVICES</w:t>
            </w:r>
          </w:p>
          <w:p w14:paraId="251CF8BC" w14:textId="77777777" w:rsidR="005957D3" w:rsidRPr="002A1911" w:rsidRDefault="005957D3" w:rsidP="00A90939">
            <w:pPr>
              <w:jc w:val="center"/>
              <w:rPr>
                <w:rFonts w:ascii="Sassoon Primary Std" w:hAnsi="Sassoon Primary Std"/>
                <w:sz w:val="20"/>
                <w:szCs w:val="20"/>
              </w:rPr>
            </w:pPr>
          </w:p>
          <w:p w14:paraId="3AF912F0" w14:textId="43048B2C" w:rsidR="005957D3" w:rsidRPr="002A1911" w:rsidRDefault="005957D3" w:rsidP="00A90939">
            <w:pPr>
              <w:jc w:val="center"/>
              <w:rPr>
                <w:rFonts w:ascii="Sassoon Primary Std" w:hAnsi="Sassoon Primary Std"/>
                <w:b/>
                <w:bCs/>
                <w:sz w:val="20"/>
                <w:szCs w:val="20"/>
              </w:rPr>
            </w:pPr>
            <w:r w:rsidRPr="002A1911">
              <w:rPr>
                <w:rFonts w:ascii="Sassoon Primary Std" w:hAnsi="Sassoon Primary Std"/>
                <w:b/>
                <w:bCs/>
                <w:sz w:val="20"/>
                <w:szCs w:val="20"/>
              </w:rPr>
              <w:t>EYFS AND YEAR</w:t>
            </w:r>
            <w:r w:rsidRPr="002A1911">
              <w:rPr>
                <w:rFonts w:ascii="Sassoon Primary Std" w:hAnsi="Sassoon Primary Std"/>
                <w:sz w:val="20"/>
                <w:szCs w:val="20"/>
              </w:rPr>
              <w:t xml:space="preserve"> </w:t>
            </w:r>
            <w:r w:rsidRPr="002A1911">
              <w:rPr>
                <w:rFonts w:ascii="Sassoon Primary Std" w:hAnsi="Sassoon Primary Std"/>
                <w:b/>
                <w:bCs/>
                <w:sz w:val="20"/>
                <w:szCs w:val="20"/>
              </w:rPr>
              <w:t>1</w:t>
            </w:r>
          </w:p>
          <w:p w14:paraId="1A9CAEF1" w14:textId="00A3124E" w:rsidR="005957D3" w:rsidRPr="002A1911" w:rsidRDefault="005957D3" w:rsidP="00A90939">
            <w:pPr>
              <w:jc w:val="center"/>
              <w:rPr>
                <w:rFonts w:ascii="Sassoon Primary Std" w:hAnsi="Sassoon Primary Std"/>
                <w:sz w:val="20"/>
                <w:szCs w:val="20"/>
              </w:rPr>
            </w:pPr>
            <w:r w:rsidRPr="002A1911">
              <w:rPr>
                <w:rFonts w:ascii="Sassoon Primary Std" w:hAnsi="Sassoon Primary Std"/>
                <w:sz w:val="20"/>
                <w:szCs w:val="20"/>
              </w:rPr>
              <w:t>NATIVITY PERFORMANCE</w:t>
            </w:r>
          </w:p>
          <w:p w14:paraId="1F8F3A9A" w14:textId="77777777" w:rsidR="005957D3" w:rsidRPr="002A1911" w:rsidRDefault="005957D3" w:rsidP="00A90939">
            <w:pPr>
              <w:jc w:val="center"/>
              <w:rPr>
                <w:rFonts w:ascii="Sassoon Primary Std" w:hAnsi="Sassoon Primary Std"/>
                <w:sz w:val="20"/>
                <w:szCs w:val="20"/>
              </w:rPr>
            </w:pPr>
          </w:p>
          <w:p w14:paraId="7550B890" w14:textId="63973B89" w:rsidR="005957D3" w:rsidRPr="002A1911" w:rsidRDefault="005957D3" w:rsidP="00A90939">
            <w:pPr>
              <w:jc w:val="center"/>
              <w:rPr>
                <w:rFonts w:ascii="Sassoon Primary Std" w:hAnsi="Sassoon Primary Std"/>
                <w:sz w:val="20"/>
                <w:szCs w:val="20"/>
              </w:rPr>
            </w:pPr>
            <w:r w:rsidRPr="002A1911">
              <w:rPr>
                <w:rFonts w:ascii="Sassoon Primary Std" w:hAnsi="Sassoon Primary Std"/>
                <w:sz w:val="20"/>
                <w:szCs w:val="20"/>
              </w:rPr>
              <w:t>CHAPLAINS (WORSHIP GROUP) SPRING PERFORMANCE</w:t>
            </w:r>
          </w:p>
          <w:p w14:paraId="18D7A273" w14:textId="1A4A62BB" w:rsidR="001C7055" w:rsidRPr="002A1911" w:rsidRDefault="001C7055" w:rsidP="001C7055">
            <w:pPr>
              <w:rPr>
                <w:rFonts w:ascii="Sassoon Primary Std" w:hAnsi="Sassoon Primary Std"/>
                <w:b/>
                <w:bCs/>
                <w:sz w:val="20"/>
                <w:szCs w:val="20"/>
              </w:rPr>
            </w:pPr>
          </w:p>
          <w:p w14:paraId="739A2BD3" w14:textId="71F9E013" w:rsidR="005957D3" w:rsidRPr="002A1911" w:rsidRDefault="005957D3" w:rsidP="00A90939">
            <w:pPr>
              <w:jc w:val="center"/>
              <w:rPr>
                <w:rFonts w:ascii="Sassoon Primary Std" w:hAnsi="Sassoon Primary Std"/>
                <w:b/>
                <w:bCs/>
                <w:sz w:val="20"/>
                <w:szCs w:val="20"/>
              </w:rPr>
            </w:pPr>
            <w:r w:rsidRPr="002A1911">
              <w:rPr>
                <w:rFonts w:ascii="Sassoon Primary Std" w:hAnsi="Sassoon Primary Std"/>
                <w:b/>
                <w:bCs/>
                <w:sz w:val="20"/>
                <w:szCs w:val="20"/>
              </w:rPr>
              <w:t>YEAR 6</w:t>
            </w:r>
          </w:p>
          <w:p w14:paraId="0D0FB683" w14:textId="079FD747" w:rsidR="005957D3" w:rsidRPr="002A1911" w:rsidRDefault="005957D3" w:rsidP="00A90939">
            <w:pPr>
              <w:jc w:val="center"/>
              <w:rPr>
                <w:rFonts w:ascii="Sassoon Primary Std" w:hAnsi="Sassoon Primary Std"/>
              </w:rPr>
            </w:pPr>
            <w:r w:rsidRPr="002A1911">
              <w:rPr>
                <w:rFonts w:ascii="Sassoon Primary Std" w:hAnsi="Sassoon Primary Std"/>
                <w:sz w:val="20"/>
                <w:szCs w:val="20"/>
              </w:rPr>
              <w:t>END OF YEAR PERFORMANCE</w:t>
            </w:r>
          </w:p>
        </w:tc>
        <w:tc>
          <w:tcPr>
            <w:tcW w:w="933" w:type="pct"/>
            <w:gridSpan w:val="2"/>
            <w:vAlign w:val="center"/>
          </w:tcPr>
          <w:p w14:paraId="2ED974DE" w14:textId="156E96C6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N/A</w:t>
            </w:r>
          </w:p>
        </w:tc>
        <w:tc>
          <w:tcPr>
            <w:tcW w:w="933" w:type="pct"/>
            <w:vAlign w:val="center"/>
          </w:tcPr>
          <w:p w14:paraId="676521BE" w14:textId="7175877E" w:rsidR="005957D3" w:rsidRPr="002A1911" w:rsidRDefault="001C7055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>
              <w:rPr>
                <w:rFonts w:ascii="Sassoon Primary Std" w:hAnsi="Sassoon Primary Std" w:cs="Arial"/>
              </w:rPr>
              <w:t>DG</w:t>
            </w:r>
          </w:p>
        </w:tc>
        <w:tc>
          <w:tcPr>
            <w:tcW w:w="934" w:type="pct"/>
            <w:vAlign w:val="center"/>
          </w:tcPr>
          <w:p w14:paraId="2DCC5F99" w14:textId="44DBDF6A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8" w:right="86"/>
              <w:jc w:val="center"/>
              <w:rPr>
                <w:rFonts w:ascii="Sassoon Primary Std" w:hAnsi="Sassoon Primary Std"/>
                <w:b/>
                <w:bCs/>
              </w:rPr>
            </w:pPr>
            <w:r w:rsidRPr="002A1911">
              <w:rPr>
                <w:rFonts w:ascii="Sassoon Primary Std" w:hAnsi="Sassoon Primary Std"/>
                <w:b/>
                <w:bCs/>
              </w:rPr>
              <w:t>ONGOING</w:t>
            </w:r>
          </w:p>
        </w:tc>
      </w:tr>
      <w:tr w:rsidR="005957D3" w:rsidRPr="002A1911" w14:paraId="154C67CB" w14:textId="77777777" w:rsidTr="00F71EDF">
        <w:trPr>
          <w:trHeight w:val="1205"/>
          <w:jc w:val="center"/>
        </w:trPr>
        <w:tc>
          <w:tcPr>
            <w:tcW w:w="1267" w:type="pct"/>
            <w:vAlign w:val="center"/>
          </w:tcPr>
          <w:p w14:paraId="7EDB476E" w14:textId="706793AA" w:rsidR="005957D3" w:rsidRPr="002A1911" w:rsidRDefault="005957D3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How can pupils get involved with musical performances and concerts in and outside of the school?</w:t>
            </w:r>
          </w:p>
        </w:tc>
        <w:tc>
          <w:tcPr>
            <w:tcW w:w="933" w:type="pct"/>
            <w:vAlign w:val="center"/>
          </w:tcPr>
          <w:p w14:paraId="3D503D7F" w14:textId="3759B77E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ALL CAN BE INVOLVED – DISCUSSION WITH HEADTEACHER</w:t>
            </w:r>
          </w:p>
        </w:tc>
        <w:tc>
          <w:tcPr>
            <w:tcW w:w="933" w:type="pct"/>
            <w:gridSpan w:val="2"/>
            <w:vAlign w:val="center"/>
          </w:tcPr>
          <w:p w14:paraId="4A5418C3" w14:textId="094420FF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u w:val="single"/>
              </w:rPr>
            </w:pPr>
            <w:r w:rsidRPr="002A1911">
              <w:rPr>
                <w:rFonts w:ascii="Sassoon Primary Std" w:hAnsi="Sassoon Primary Std" w:cs="Arial"/>
                <w:bCs/>
              </w:rPr>
              <w:t>N/A</w:t>
            </w:r>
          </w:p>
        </w:tc>
        <w:tc>
          <w:tcPr>
            <w:tcW w:w="933" w:type="pct"/>
            <w:vAlign w:val="center"/>
          </w:tcPr>
          <w:p w14:paraId="1746D2B3" w14:textId="1B0FD739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HVB</w:t>
            </w:r>
          </w:p>
        </w:tc>
        <w:tc>
          <w:tcPr>
            <w:tcW w:w="934" w:type="pct"/>
            <w:vAlign w:val="center"/>
          </w:tcPr>
          <w:p w14:paraId="130DD90C" w14:textId="114A3B46" w:rsidR="005957D3" w:rsidRPr="002A1911" w:rsidRDefault="001C7055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8" w:right="86"/>
              <w:jc w:val="center"/>
              <w:rPr>
                <w:rFonts w:ascii="Sassoon Primary Std" w:hAnsi="Sassoon Primary Std"/>
                <w:b/>
                <w:bCs/>
              </w:rPr>
            </w:pPr>
            <w:r>
              <w:rPr>
                <w:rFonts w:ascii="Sassoon Primary Std" w:hAnsi="Sassoon Primary Std"/>
                <w:b/>
                <w:bCs/>
              </w:rPr>
              <w:t>APRIL</w:t>
            </w:r>
            <w:r w:rsidR="005957D3" w:rsidRPr="002A1911">
              <w:rPr>
                <w:rFonts w:ascii="Sassoon Primary Std" w:hAnsi="Sassoon Primary Std"/>
                <w:b/>
                <w:bCs/>
              </w:rPr>
              <w:t xml:space="preserve"> 202</w:t>
            </w:r>
            <w:r>
              <w:rPr>
                <w:rFonts w:ascii="Sassoon Primary Std" w:hAnsi="Sassoon Primary Std"/>
                <w:b/>
                <w:bCs/>
              </w:rPr>
              <w:t>6</w:t>
            </w:r>
          </w:p>
        </w:tc>
      </w:tr>
      <w:tr w:rsidR="005957D3" w:rsidRPr="002A1911" w14:paraId="03E5183A" w14:textId="77777777" w:rsidTr="00F71EDF">
        <w:trPr>
          <w:trHeight w:val="1205"/>
          <w:jc w:val="center"/>
        </w:trPr>
        <w:tc>
          <w:tcPr>
            <w:tcW w:w="1267" w:type="pct"/>
            <w:vAlign w:val="center"/>
          </w:tcPr>
          <w:p w14:paraId="2F36A6B2" w14:textId="6E14401A" w:rsidR="005957D3" w:rsidRPr="002A1911" w:rsidRDefault="005957D3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lastRenderedPageBreak/>
              <w:t>What charging fees are there for these musical experiences?</w:t>
            </w:r>
          </w:p>
        </w:tc>
        <w:tc>
          <w:tcPr>
            <w:tcW w:w="933" w:type="pct"/>
            <w:vAlign w:val="center"/>
          </w:tcPr>
          <w:p w14:paraId="024A0A08" w14:textId="6A6E2DAC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shd w:val="clear" w:color="auto" w:fill="ECECEC" w:themeFill="background2"/>
              </w:rPr>
            </w:pPr>
            <w:r w:rsidRPr="002A1911">
              <w:rPr>
                <w:rFonts w:ascii="Sassoon Primary Std" w:hAnsi="Sassoon Primary Std" w:cs="Arial"/>
                <w:b/>
                <w:shd w:val="clear" w:color="auto" w:fill="ECECEC" w:themeFill="background2"/>
              </w:rPr>
              <w:t>IN SCHOOL – FREE</w:t>
            </w:r>
          </w:p>
          <w:p w14:paraId="5EA5CD3C" w14:textId="46BCD84F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EXTERNAL – SUBSIDISED BY AGREEMENT FROM SCHOOL</w:t>
            </w:r>
          </w:p>
        </w:tc>
        <w:tc>
          <w:tcPr>
            <w:tcW w:w="933" w:type="pct"/>
            <w:gridSpan w:val="2"/>
            <w:vAlign w:val="center"/>
          </w:tcPr>
          <w:p w14:paraId="19BF5715" w14:textId="032F2A34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DISCUSSION WITH HEADTEACHER</w:t>
            </w:r>
          </w:p>
        </w:tc>
        <w:tc>
          <w:tcPr>
            <w:tcW w:w="933" w:type="pct"/>
            <w:vAlign w:val="center"/>
          </w:tcPr>
          <w:p w14:paraId="5C7C83C3" w14:textId="01DB376A" w:rsidR="005957D3" w:rsidRPr="002A1911" w:rsidRDefault="005957D3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HVB</w:t>
            </w:r>
          </w:p>
        </w:tc>
        <w:tc>
          <w:tcPr>
            <w:tcW w:w="934" w:type="pct"/>
            <w:vAlign w:val="center"/>
          </w:tcPr>
          <w:p w14:paraId="2FD7C674" w14:textId="2A30D566" w:rsidR="005957D3" w:rsidRPr="002A1911" w:rsidRDefault="001C7055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8" w:right="86"/>
              <w:jc w:val="center"/>
              <w:rPr>
                <w:rFonts w:ascii="Sassoon Primary Std" w:hAnsi="Sassoon Primary Std"/>
                <w:b/>
                <w:bCs/>
              </w:rPr>
            </w:pPr>
            <w:r>
              <w:rPr>
                <w:rFonts w:ascii="Sassoon Primary Std" w:hAnsi="Sassoon Primary Std"/>
                <w:b/>
                <w:bCs/>
              </w:rPr>
              <w:t>APRIL</w:t>
            </w:r>
            <w:r w:rsidR="005957D3" w:rsidRPr="002A1911">
              <w:rPr>
                <w:rFonts w:ascii="Sassoon Primary Std" w:hAnsi="Sassoon Primary Std"/>
                <w:b/>
                <w:bCs/>
              </w:rPr>
              <w:t xml:space="preserve"> 202</w:t>
            </w:r>
            <w:r>
              <w:rPr>
                <w:rFonts w:ascii="Sassoon Primary Std" w:hAnsi="Sassoon Primary Std"/>
                <w:b/>
                <w:bCs/>
              </w:rPr>
              <w:t>6</w:t>
            </w:r>
          </w:p>
        </w:tc>
      </w:tr>
      <w:tr w:rsidR="005957D3" w:rsidRPr="002A1911" w14:paraId="64F01F43" w14:textId="77777777" w:rsidTr="004C39C9">
        <w:tblPrEx>
          <w:tblLook w:val="0620" w:firstRow="1" w:lastRow="0" w:firstColumn="0" w:lastColumn="0" w:noHBand="1" w:noVBand="1"/>
        </w:tblPrEx>
        <w:trPr>
          <w:cantSplit/>
          <w:trHeight w:val="20"/>
          <w:tblHeader/>
          <w:jc w:val="center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041E42"/>
            <w:vAlign w:val="center"/>
          </w:tcPr>
          <w:p w14:paraId="615A6C0D" w14:textId="7A4C2774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  <w:color w:val="FFFFFF" w:themeColor="background1"/>
              </w:rPr>
            </w:pPr>
            <w:r w:rsidRPr="002A1911">
              <w:rPr>
                <w:rFonts w:ascii="Sassoon Primary Std" w:hAnsi="Sassoon Primary Std" w:cs="Arial"/>
                <w:b/>
                <w:bCs/>
                <w:color w:val="FFFFFF" w:themeColor="background1"/>
                <w:sz w:val="24"/>
                <w:szCs w:val="24"/>
              </w:rPr>
              <w:t>Part D: Improvements</w:t>
            </w:r>
          </w:p>
        </w:tc>
      </w:tr>
      <w:tr w:rsidR="005957D3" w:rsidRPr="002A1911" w14:paraId="3F38CE8A" w14:textId="77777777" w:rsidTr="00AC493D">
        <w:tblPrEx>
          <w:tblLook w:val="0620" w:firstRow="1" w:lastRow="0" w:firstColumn="0" w:lastColumn="0" w:noHBand="1" w:noVBand="1"/>
        </w:tblPrEx>
        <w:trPr>
          <w:cantSplit/>
          <w:trHeight w:val="20"/>
          <w:tblHeader/>
          <w:jc w:val="center"/>
        </w:trPr>
        <w:tc>
          <w:tcPr>
            <w:tcW w:w="1267" w:type="pct"/>
            <w:tcBorders>
              <w:bottom w:val="single" w:sz="4" w:space="0" w:color="auto"/>
            </w:tcBorders>
            <w:shd w:val="clear" w:color="auto" w:fill="B1B1B1" w:themeFill="accent1"/>
            <w:vAlign w:val="center"/>
          </w:tcPr>
          <w:p w14:paraId="40885D44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Development area</w:t>
            </w:r>
          </w:p>
        </w:tc>
        <w:tc>
          <w:tcPr>
            <w:tcW w:w="933" w:type="pct"/>
            <w:tcBorders>
              <w:bottom w:val="single" w:sz="4" w:space="0" w:color="auto"/>
            </w:tcBorders>
            <w:shd w:val="clear" w:color="auto" w:fill="B1B1B1" w:themeFill="accent1"/>
            <w:vAlign w:val="center"/>
          </w:tcPr>
          <w:p w14:paraId="4A6EBDE3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Action required</w:t>
            </w:r>
          </w:p>
        </w:tc>
        <w:tc>
          <w:tcPr>
            <w:tcW w:w="933" w:type="pct"/>
            <w:gridSpan w:val="2"/>
            <w:tcBorders>
              <w:bottom w:val="single" w:sz="4" w:space="0" w:color="auto"/>
            </w:tcBorders>
            <w:shd w:val="clear" w:color="auto" w:fill="B1B1B1" w:themeFill="accent1"/>
            <w:vAlign w:val="center"/>
          </w:tcPr>
          <w:p w14:paraId="1577928C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Resources required/cost of action</w:t>
            </w:r>
          </w:p>
        </w:tc>
        <w:tc>
          <w:tcPr>
            <w:tcW w:w="933" w:type="pct"/>
            <w:tcBorders>
              <w:bottom w:val="single" w:sz="8" w:space="0" w:color="000000" w:themeColor="text1"/>
            </w:tcBorders>
            <w:shd w:val="clear" w:color="auto" w:fill="B1B1B1" w:themeFill="accent1"/>
            <w:vAlign w:val="center"/>
          </w:tcPr>
          <w:p w14:paraId="273DB99C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Personnel responsible to initiate action</w:t>
            </w:r>
          </w:p>
        </w:tc>
        <w:tc>
          <w:tcPr>
            <w:tcW w:w="934" w:type="pct"/>
            <w:tcBorders>
              <w:bottom w:val="single" w:sz="8" w:space="0" w:color="000000" w:themeColor="text1"/>
            </w:tcBorders>
            <w:shd w:val="clear" w:color="auto" w:fill="B1B1B1" w:themeFill="accent1"/>
            <w:vAlign w:val="center"/>
          </w:tcPr>
          <w:p w14:paraId="06066AB8" w14:textId="77777777" w:rsidR="005957D3" w:rsidRPr="002A1911" w:rsidRDefault="005957D3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</w:rPr>
            </w:pPr>
            <w:r w:rsidRPr="002A1911">
              <w:rPr>
                <w:rFonts w:ascii="Sassoon Primary Std" w:hAnsi="Sassoon Primary Std" w:cs="Arial"/>
                <w:b/>
                <w:bCs/>
              </w:rPr>
              <w:t>Date/timescale</w:t>
            </w:r>
          </w:p>
        </w:tc>
      </w:tr>
      <w:tr w:rsidR="005957D3" w:rsidRPr="002A1911" w14:paraId="6CAF7339" w14:textId="77777777" w:rsidTr="00AC493D">
        <w:tblPrEx>
          <w:tblLook w:val="0620" w:firstRow="1" w:lastRow="0" w:firstColumn="0" w:lastColumn="0" w:noHBand="1" w:noVBand="1"/>
        </w:tblPrEx>
        <w:trPr>
          <w:trHeight w:val="1205"/>
          <w:jc w:val="center"/>
        </w:trPr>
        <w:tc>
          <w:tcPr>
            <w:tcW w:w="1267" w:type="pct"/>
            <w:vAlign w:val="center"/>
          </w:tcPr>
          <w:p w14:paraId="1D0DF8FA" w14:textId="3B2377B2" w:rsidR="00A90939" w:rsidRPr="002A1911" w:rsidRDefault="00A90939" w:rsidP="00A90939">
            <w:pPr>
              <w:tabs>
                <w:tab w:val="left" w:pos="1560"/>
              </w:tabs>
              <w:spacing w:before="100" w:after="100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TO EXTEND OUR OFFER TO CHILDREN IN RETROSPECT OF MUSICAL INSTRUMENT PROVISION</w:t>
            </w:r>
          </w:p>
          <w:p w14:paraId="015858BB" w14:textId="058DF294" w:rsidR="005957D3" w:rsidRPr="002A1911" w:rsidRDefault="005957D3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bCs/>
                <w:u w:val="single"/>
              </w:rPr>
            </w:pPr>
          </w:p>
        </w:tc>
        <w:tc>
          <w:tcPr>
            <w:tcW w:w="933" w:type="pct"/>
            <w:vAlign w:val="center"/>
          </w:tcPr>
          <w:p w14:paraId="3550B42F" w14:textId="0D5F6CD9" w:rsidR="005957D3" w:rsidRPr="002A1911" w:rsidRDefault="00A90939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LIAISE WITH LANCASHIRE SCHOOL HUBS FOR FURTHER ADVICE AND PROMOTE THEIR SERVICES</w:t>
            </w:r>
          </w:p>
        </w:tc>
        <w:tc>
          <w:tcPr>
            <w:tcW w:w="933" w:type="pct"/>
            <w:gridSpan w:val="2"/>
            <w:vAlign w:val="center"/>
          </w:tcPr>
          <w:p w14:paraId="741D3608" w14:textId="33C3CD2E" w:rsidR="005957D3" w:rsidRPr="002A1911" w:rsidRDefault="00A90939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u w:val="single"/>
              </w:rPr>
            </w:pPr>
            <w:r w:rsidRPr="002A1911">
              <w:rPr>
                <w:rFonts w:ascii="Sassoon Primary Std" w:hAnsi="Sassoon Primary Std" w:cs="Arial"/>
                <w:b/>
                <w:u w:val="single"/>
              </w:rPr>
              <w:t>£500</w:t>
            </w:r>
          </w:p>
        </w:tc>
        <w:tc>
          <w:tcPr>
            <w:tcW w:w="933" w:type="pct"/>
            <w:vAlign w:val="center"/>
          </w:tcPr>
          <w:p w14:paraId="3CD7763E" w14:textId="77777777" w:rsidR="00A90939" w:rsidRPr="002A1911" w:rsidRDefault="00A90939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HVB</w:t>
            </w:r>
          </w:p>
          <w:p w14:paraId="04D556C4" w14:textId="77777777" w:rsidR="00A90939" w:rsidRPr="002A1911" w:rsidRDefault="00A90939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SLT</w:t>
            </w:r>
          </w:p>
          <w:p w14:paraId="1FAEB6C6" w14:textId="1A889553" w:rsidR="00A90939" w:rsidRPr="002A1911" w:rsidRDefault="00A90939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DG</w:t>
            </w:r>
          </w:p>
        </w:tc>
        <w:tc>
          <w:tcPr>
            <w:tcW w:w="934" w:type="pct"/>
            <w:vAlign w:val="center"/>
          </w:tcPr>
          <w:p w14:paraId="0CA68E58" w14:textId="5254DF63" w:rsidR="005957D3" w:rsidRPr="002A1911" w:rsidRDefault="001C7055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8" w:right="86"/>
              <w:jc w:val="center"/>
              <w:rPr>
                <w:rFonts w:ascii="Sassoon Primary Std" w:hAnsi="Sassoon Primary Std"/>
                <w:b/>
                <w:bCs/>
              </w:rPr>
            </w:pPr>
            <w:r>
              <w:rPr>
                <w:rFonts w:ascii="Sassoon Primary Std" w:hAnsi="Sassoon Primary Std"/>
                <w:b/>
                <w:bCs/>
              </w:rPr>
              <w:t>SEPT</w:t>
            </w:r>
            <w:r w:rsidR="00A90939" w:rsidRPr="002A1911">
              <w:rPr>
                <w:rFonts w:ascii="Sassoon Primary Std" w:hAnsi="Sassoon Primary Std"/>
                <w:b/>
                <w:bCs/>
              </w:rPr>
              <w:t xml:space="preserve"> 202</w:t>
            </w:r>
            <w:r>
              <w:rPr>
                <w:rFonts w:ascii="Sassoon Primary Std" w:hAnsi="Sassoon Primary Std"/>
                <w:b/>
                <w:bCs/>
              </w:rPr>
              <w:t>6</w:t>
            </w:r>
          </w:p>
        </w:tc>
      </w:tr>
      <w:tr w:rsidR="005957D3" w:rsidRPr="002A1911" w14:paraId="53EDEDBB" w14:textId="77777777" w:rsidTr="00AC493D">
        <w:tblPrEx>
          <w:tblLook w:val="0620" w:firstRow="1" w:lastRow="0" w:firstColumn="0" w:lastColumn="0" w:noHBand="1" w:noVBand="1"/>
        </w:tblPrEx>
        <w:trPr>
          <w:trHeight w:val="1205"/>
          <w:jc w:val="center"/>
        </w:trPr>
        <w:tc>
          <w:tcPr>
            <w:tcW w:w="1267" w:type="pct"/>
            <w:vAlign w:val="center"/>
          </w:tcPr>
          <w:p w14:paraId="523DEC13" w14:textId="1836ACF6" w:rsidR="005957D3" w:rsidRPr="002A1911" w:rsidRDefault="00A90939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  <w:shd w:val="clear" w:color="auto" w:fill="ECECEC" w:themeFill="background2"/>
              </w:rPr>
            </w:pPr>
            <w:r w:rsidRPr="002A1911">
              <w:rPr>
                <w:rFonts w:ascii="Sassoon Primary Std" w:hAnsi="Sassoon Primary Std" w:cs="Arial"/>
              </w:rPr>
              <w:t>PROMOTE THE USE OF EXTENDED AND PRIVATE TUITION</w:t>
            </w:r>
          </w:p>
        </w:tc>
        <w:tc>
          <w:tcPr>
            <w:tcW w:w="933" w:type="pct"/>
            <w:vAlign w:val="center"/>
          </w:tcPr>
          <w:p w14:paraId="2C967F61" w14:textId="47075938" w:rsidR="005957D3" w:rsidRPr="002A1911" w:rsidRDefault="00A90939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LIAISE WITH LANCASHIRE SCHOOL HUB FOR FURTHER ADVICE AND PROMOTE THEIR SERVICES</w:t>
            </w:r>
          </w:p>
        </w:tc>
        <w:tc>
          <w:tcPr>
            <w:tcW w:w="933" w:type="pct"/>
            <w:gridSpan w:val="2"/>
            <w:vAlign w:val="center"/>
          </w:tcPr>
          <w:p w14:paraId="24A163FD" w14:textId="780134DA" w:rsidR="005957D3" w:rsidRPr="002A1911" w:rsidRDefault="00A90939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u w:val="single"/>
              </w:rPr>
            </w:pPr>
            <w:r w:rsidRPr="002A1911">
              <w:rPr>
                <w:rFonts w:ascii="Sassoon Primary Std" w:hAnsi="Sassoon Primary Std" w:cs="Arial"/>
                <w:b/>
                <w:u w:val="single"/>
              </w:rPr>
              <w:t>N/A</w:t>
            </w:r>
          </w:p>
        </w:tc>
        <w:tc>
          <w:tcPr>
            <w:tcW w:w="933" w:type="pct"/>
            <w:vAlign w:val="center"/>
          </w:tcPr>
          <w:p w14:paraId="1F23F187" w14:textId="77777777" w:rsidR="00A90939" w:rsidRPr="002A1911" w:rsidRDefault="00A90939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HVB</w:t>
            </w:r>
          </w:p>
          <w:p w14:paraId="40F596A5" w14:textId="77777777" w:rsidR="00A90939" w:rsidRPr="002A1911" w:rsidRDefault="00A90939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SLT</w:t>
            </w:r>
          </w:p>
          <w:p w14:paraId="5E8599C7" w14:textId="28A1002D" w:rsidR="005957D3" w:rsidRPr="002A1911" w:rsidRDefault="00A90939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DG</w:t>
            </w:r>
          </w:p>
        </w:tc>
        <w:tc>
          <w:tcPr>
            <w:tcW w:w="934" w:type="pct"/>
            <w:vAlign w:val="center"/>
          </w:tcPr>
          <w:p w14:paraId="46696253" w14:textId="36940ABE" w:rsidR="005957D3" w:rsidRPr="002A1911" w:rsidRDefault="001C7055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8" w:right="86"/>
              <w:jc w:val="center"/>
              <w:rPr>
                <w:rFonts w:ascii="Sassoon Primary Std" w:hAnsi="Sassoon Primary Std"/>
                <w:b/>
                <w:bCs/>
              </w:rPr>
            </w:pPr>
            <w:r>
              <w:rPr>
                <w:rFonts w:ascii="Sassoon Primary Std" w:hAnsi="Sassoon Primary Std"/>
                <w:b/>
                <w:bCs/>
              </w:rPr>
              <w:t>SEPT</w:t>
            </w:r>
            <w:r w:rsidR="00A90939" w:rsidRPr="002A1911">
              <w:rPr>
                <w:rFonts w:ascii="Sassoon Primary Std" w:hAnsi="Sassoon Primary Std"/>
                <w:b/>
                <w:bCs/>
              </w:rPr>
              <w:t xml:space="preserve"> 202</w:t>
            </w:r>
            <w:r>
              <w:rPr>
                <w:rFonts w:ascii="Sassoon Primary Std" w:hAnsi="Sassoon Primary Std"/>
                <w:b/>
                <w:bCs/>
              </w:rPr>
              <w:t>6</w:t>
            </w:r>
          </w:p>
        </w:tc>
      </w:tr>
      <w:tr w:rsidR="005957D3" w:rsidRPr="002A1911" w14:paraId="6A68BDAB" w14:textId="77777777" w:rsidTr="00AC493D">
        <w:tblPrEx>
          <w:tblLook w:val="0620" w:firstRow="1" w:lastRow="0" w:firstColumn="0" w:lastColumn="0" w:noHBand="1" w:noVBand="1"/>
        </w:tblPrEx>
        <w:trPr>
          <w:trHeight w:val="1205"/>
          <w:jc w:val="center"/>
        </w:trPr>
        <w:tc>
          <w:tcPr>
            <w:tcW w:w="1267" w:type="pct"/>
            <w:vAlign w:val="center"/>
          </w:tcPr>
          <w:p w14:paraId="5F5913E9" w14:textId="06CECFD2" w:rsidR="005957D3" w:rsidRPr="002A1911" w:rsidRDefault="00A90939" w:rsidP="00A90939">
            <w:pPr>
              <w:tabs>
                <w:tab w:val="left" w:pos="1560"/>
              </w:tabs>
              <w:spacing w:before="100" w:after="100" w:line="276" w:lineRule="auto"/>
              <w:jc w:val="center"/>
              <w:rPr>
                <w:rFonts w:ascii="Sassoon Primary Std" w:hAnsi="Sassoon Primary Std" w:cs="Arial"/>
                <w:shd w:val="clear" w:color="auto" w:fill="ECECEC" w:themeFill="background2"/>
              </w:rPr>
            </w:pPr>
            <w:r w:rsidRPr="002A1911">
              <w:rPr>
                <w:rFonts w:ascii="Sassoon Primary Std" w:hAnsi="Sassoon Primary Std" w:cs="Arial"/>
              </w:rPr>
              <w:t>TO ANNOTATE OUR PROVISON BY CELEBRATING CHILDREN’S ACCOMPLISHMENTS BOTH IN AND OUT OF SCHOOL. RECOGNISING POSSIBLE ACCREDIATION AND QUALIFICATIONS</w:t>
            </w:r>
          </w:p>
        </w:tc>
        <w:tc>
          <w:tcPr>
            <w:tcW w:w="933" w:type="pct"/>
            <w:vAlign w:val="center"/>
          </w:tcPr>
          <w:p w14:paraId="775DB3B9" w14:textId="3A6A52E5" w:rsidR="005957D3" w:rsidRPr="002A1911" w:rsidRDefault="00A90939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LIAISE WITH LANCASHIRE SCHOOL HUB FOR FURTHER ADVICE</w:t>
            </w:r>
          </w:p>
        </w:tc>
        <w:tc>
          <w:tcPr>
            <w:tcW w:w="933" w:type="pct"/>
            <w:gridSpan w:val="2"/>
            <w:vAlign w:val="center"/>
          </w:tcPr>
          <w:p w14:paraId="60C4B77E" w14:textId="22DBE07B" w:rsidR="005957D3" w:rsidRPr="002A1911" w:rsidRDefault="00A90939" w:rsidP="00A90939">
            <w:pPr>
              <w:spacing w:before="100" w:after="100" w:line="276" w:lineRule="auto"/>
              <w:jc w:val="center"/>
              <w:rPr>
                <w:rFonts w:ascii="Sassoon Primary Std" w:hAnsi="Sassoon Primary Std" w:cs="Arial"/>
                <w:b/>
                <w:u w:val="single"/>
              </w:rPr>
            </w:pPr>
            <w:r w:rsidRPr="002A1911">
              <w:rPr>
                <w:rFonts w:ascii="Sassoon Primary Std" w:hAnsi="Sassoon Primary Std" w:cs="Arial"/>
                <w:b/>
                <w:u w:val="single"/>
              </w:rPr>
              <w:t>N/A</w:t>
            </w:r>
          </w:p>
        </w:tc>
        <w:tc>
          <w:tcPr>
            <w:tcW w:w="933" w:type="pct"/>
            <w:vAlign w:val="center"/>
          </w:tcPr>
          <w:p w14:paraId="683F9DE1" w14:textId="77777777" w:rsidR="00A90939" w:rsidRPr="002A1911" w:rsidRDefault="00A90939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HVB</w:t>
            </w:r>
          </w:p>
          <w:p w14:paraId="6B98C0B7" w14:textId="77777777" w:rsidR="00A90939" w:rsidRPr="002A1911" w:rsidRDefault="00A90939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SLT</w:t>
            </w:r>
          </w:p>
          <w:p w14:paraId="75C03D34" w14:textId="5E260F9C" w:rsidR="005957D3" w:rsidRPr="002A1911" w:rsidRDefault="00A90939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DG</w:t>
            </w:r>
          </w:p>
        </w:tc>
        <w:tc>
          <w:tcPr>
            <w:tcW w:w="934" w:type="pct"/>
            <w:vAlign w:val="center"/>
          </w:tcPr>
          <w:p w14:paraId="6AF8EB53" w14:textId="37D50A21" w:rsidR="005957D3" w:rsidRPr="002A1911" w:rsidRDefault="00A90939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8" w:right="86"/>
              <w:jc w:val="center"/>
              <w:rPr>
                <w:rFonts w:ascii="Sassoon Primary Std" w:hAnsi="Sassoon Primary Std"/>
                <w:b/>
                <w:bCs/>
              </w:rPr>
            </w:pPr>
            <w:r w:rsidRPr="002A1911">
              <w:rPr>
                <w:rFonts w:ascii="Sassoon Primary Std" w:hAnsi="Sassoon Primary Std"/>
                <w:b/>
                <w:bCs/>
              </w:rPr>
              <w:t>DEC 202</w:t>
            </w:r>
            <w:r w:rsidR="001C7055">
              <w:rPr>
                <w:rFonts w:ascii="Sassoon Primary Std" w:hAnsi="Sassoon Primary Std"/>
                <w:b/>
                <w:bCs/>
              </w:rPr>
              <w:t>6</w:t>
            </w:r>
          </w:p>
        </w:tc>
      </w:tr>
      <w:tr w:rsidR="00A90939" w:rsidRPr="002A1911" w14:paraId="4DDB921A" w14:textId="77777777" w:rsidTr="00AC493D">
        <w:tblPrEx>
          <w:tblLook w:val="0620" w:firstRow="1" w:lastRow="0" w:firstColumn="0" w:lastColumn="0" w:noHBand="1" w:noVBand="1"/>
        </w:tblPrEx>
        <w:trPr>
          <w:trHeight w:val="1205"/>
          <w:jc w:val="center"/>
        </w:trPr>
        <w:tc>
          <w:tcPr>
            <w:tcW w:w="1267" w:type="pct"/>
            <w:vAlign w:val="center"/>
          </w:tcPr>
          <w:p w14:paraId="093D11B5" w14:textId="7749647D" w:rsidR="00A90939" w:rsidRPr="002A1911" w:rsidRDefault="00A90939" w:rsidP="00A90939">
            <w:pPr>
              <w:tabs>
                <w:tab w:val="left" w:pos="1560"/>
              </w:tabs>
              <w:spacing w:before="100" w:after="100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PROMOTE THE MUSICAL ATTRIBUTES OF TEACHING STAFF</w:t>
            </w:r>
          </w:p>
        </w:tc>
        <w:tc>
          <w:tcPr>
            <w:tcW w:w="933" w:type="pct"/>
            <w:vAlign w:val="center"/>
          </w:tcPr>
          <w:p w14:paraId="06DD118B" w14:textId="18D4CFFE" w:rsidR="00A90939" w:rsidRPr="002A1911" w:rsidRDefault="00A90939" w:rsidP="00A90939">
            <w:pPr>
              <w:spacing w:before="100" w:after="100"/>
              <w:jc w:val="center"/>
              <w:rPr>
                <w:rFonts w:ascii="Sassoon Primary Std" w:hAnsi="Sassoon Primary Std" w:cs="Arial"/>
                <w:bCs/>
              </w:rPr>
            </w:pPr>
            <w:r w:rsidRPr="002A1911">
              <w:rPr>
                <w:rFonts w:ascii="Sassoon Primary Std" w:hAnsi="Sassoon Primary Std" w:cs="Arial"/>
                <w:bCs/>
              </w:rPr>
              <w:t>LIAISE WITH STAFF AND PROMOTE THEIR TALENTS IN BEING ABLE TO PLAY A MUSICAL INSTRUMENT</w:t>
            </w:r>
          </w:p>
        </w:tc>
        <w:tc>
          <w:tcPr>
            <w:tcW w:w="933" w:type="pct"/>
            <w:gridSpan w:val="2"/>
            <w:vAlign w:val="center"/>
          </w:tcPr>
          <w:p w14:paraId="69F6AB3B" w14:textId="0B5F0C31" w:rsidR="00A90939" w:rsidRPr="002A1911" w:rsidRDefault="001C7055" w:rsidP="00A90939">
            <w:pPr>
              <w:spacing w:before="100" w:after="100"/>
              <w:jc w:val="center"/>
              <w:rPr>
                <w:rFonts w:ascii="Sassoon Primary Std" w:hAnsi="Sassoon Primary Std" w:cs="Arial"/>
                <w:b/>
                <w:u w:val="single"/>
              </w:rPr>
            </w:pPr>
            <w:r>
              <w:rPr>
                <w:rFonts w:ascii="Sassoon Primary Std" w:hAnsi="Sassoon Primary Std" w:cs="Arial"/>
                <w:b/>
                <w:u w:val="single"/>
              </w:rPr>
              <w:t>N/A</w:t>
            </w:r>
          </w:p>
        </w:tc>
        <w:tc>
          <w:tcPr>
            <w:tcW w:w="933" w:type="pct"/>
            <w:vAlign w:val="center"/>
          </w:tcPr>
          <w:p w14:paraId="7531B97F" w14:textId="77777777" w:rsidR="00A90939" w:rsidRPr="002A1911" w:rsidRDefault="00A90939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HVB</w:t>
            </w:r>
          </w:p>
          <w:p w14:paraId="0FA63793" w14:textId="77777777" w:rsidR="00A90939" w:rsidRPr="002A1911" w:rsidRDefault="00A90939" w:rsidP="00A90939">
            <w:pPr>
              <w:pStyle w:val="ListParagraph"/>
              <w:numPr>
                <w:ilvl w:val="0"/>
                <w:numId w:val="0"/>
              </w:numPr>
              <w:spacing w:line="276" w:lineRule="auto"/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SLT</w:t>
            </w:r>
          </w:p>
          <w:p w14:paraId="3713D6F1" w14:textId="76AEAE62" w:rsidR="00A90939" w:rsidRPr="002A1911" w:rsidRDefault="00A90939" w:rsidP="00A90939">
            <w:pPr>
              <w:pStyle w:val="ListParagraph"/>
              <w:numPr>
                <w:ilvl w:val="0"/>
                <w:numId w:val="0"/>
              </w:numPr>
              <w:ind w:left="357" w:right="83"/>
              <w:jc w:val="center"/>
              <w:rPr>
                <w:rFonts w:ascii="Sassoon Primary Std" w:hAnsi="Sassoon Primary Std" w:cs="Arial"/>
              </w:rPr>
            </w:pPr>
            <w:r w:rsidRPr="002A1911">
              <w:rPr>
                <w:rFonts w:ascii="Sassoon Primary Std" w:hAnsi="Sassoon Primary Std" w:cs="Arial"/>
              </w:rPr>
              <w:t>DG</w:t>
            </w:r>
          </w:p>
        </w:tc>
        <w:tc>
          <w:tcPr>
            <w:tcW w:w="934" w:type="pct"/>
            <w:vAlign w:val="center"/>
          </w:tcPr>
          <w:p w14:paraId="0F29B398" w14:textId="7E69C22D" w:rsidR="00A90939" w:rsidRPr="002A1911" w:rsidRDefault="001C7055" w:rsidP="00A90939">
            <w:pPr>
              <w:pStyle w:val="ListParagraph"/>
              <w:numPr>
                <w:ilvl w:val="0"/>
                <w:numId w:val="0"/>
              </w:numPr>
              <w:ind w:left="358" w:right="86"/>
              <w:jc w:val="center"/>
              <w:rPr>
                <w:rFonts w:ascii="Sassoon Primary Std" w:hAnsi="Sassoon Primary Std"/>
                <w:b/>
                <w:bCs/>
              </w:rPr>
            </w:pPr>
            <w:r>
              <w:rPr>
                <w:rFonts w:ascii="Sassoon Primary Std" w:hAnsi="Sassoon Primary Std"/>
                <w:b/>
                <w:bCs/>
              </w:rPr>
              <w:t>SEPT</w:t>
            </w:r>
            <w:r w:rsidR="00A90939" w:rsidRPr="002A1911">
              <w:rPr>
                <w:rFonts w:ascii="Sassoon Primary Std" w:hAnsi="Sassoon Primary Std"/>
                <w:b/>
                <w:bCs/>
              </w:rPr>
              <w:t xml:space="preserve"> 202</w:t>
            </w:r>
          </w:p>
        </w:tc>
      </w:tr>
    </w:tbl>
    <w:p w14:paraId="1FF97849" w14:textId="77777777" w:rsidR="001E3158" w:rsidRPr="002A1911" w:rsidRDefault="001E3158" w:rsidP="00A90939">
      <w:pPr>
        <w:spacing w:before="100" w:after="100"/>
        <w:jc w:val="center"/>
        <w:rPr>
          <w:rFonts w:ascii="Sassoon Primary Std" w:hAnsi="Sassoon Primary Std" w:cs="Arial"/>
          <w:b/>
          <w:bCs/>
          <w:sz w:val="32"/>
          <w:szCs w:val="32"/>
        </w:rPr>
      </w:pPr>
    </w:p>
    <w:p w14:paraId="4E75CCAB" w14:textId="77777777" w:rsidR="00023C7A" w:rsidRPr="002A1911" w:rsidRDefault="00023C7A" w:rsidP="00A90939">
      <w:pPr>
        <w:spacing w:before="100" w:after="100"/>
        <w:jc w:val="center"/>
        <w:rPr>
          <w:rFonts w:ascii="Sassoon Primary Std" w:hAnsi="Sassoon Primary Std" w:cs="Arial"/>
        </w:rPr>
      </w:pPr>
    </w:p>
    <w:sectPr w:rsidR="00023C7A" w:rsidRPr="002A1911" w:rsidSect="007B3246">
      <w:footerReference w:type="default" r:id="rId13"/>
      <w:footerReference w:type="first" r:id="rId14"/>
      <w:pgSz w:w="16838" w:h="11906" w:orient="landscape"/>
      <w:pgMar w:top="-709" w:right="1440" w:bottom="568" w:left="1440" w:header="0" w:footer="1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69949A" w14:textId="77777777" w:rsidR="00B01A7B" w:rsidRDefault="00B01A7B">
      <w:pPr>
        <w:spacing w:after="0" w:line="240" w:lineRule="auto"/>
      </w:pPr>
      <w:r>
        <w:separator/>
      </w:r>
    </w:p>
  </w:endnote>
  <w:endnote w:type="continuationSeparator" w:id="0">
    <w:p w14:paraId="6EA2DA54" w14:textId="77777777" w:rsidR="00B01A7B" w:rsidRDefault="00B01A7B">
      <w:pPr>
        <w:spacing w:after="0" w:line="240" w:lineRule="auto"/>
      </w:pPr>
      <w:r>
        <w:continuationSeparator/>
      </w:r>
    </w:p>
  </w:endnote>
  <w:endnote w:type="continuationNotice" w:id="1">
    <w:p w14:paraId="7D02FDF9" w14:textId="77777777" w:rsidR="00B01A7B" w:rsidRDefault="00B01A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ssoon Primary Std">
    <w:panose1 w:val="020B0503020103030203"/>
    <w:charset w:val="00"/>
    <w:family w:val="swiss"/>
    <w:notTrueType/>
    <w:pitch w:val="variable"/>
    <w:sig w:usb0="800000AF" w:usb1="5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BAFF13" w14:textId="4BE99930" w:rsidR="00EC4B0B" w:rsidRPr="005A7CE6" w:rsidRDefault="003578BF" w:rsidP="00625197">
    <w:pPr>
      <w:pStyle w:val="Footer"/>
      <w:spacing w:before="200" w:after="200" w:line="276" w:lineRule="auto"/>
      <w:rPr>
        <w:rFonts w:cs="Arial"/>
        <w:sz w:val="20"/>
      </w:rPr>
    </w:pPr>
    <w:r w:rsidRPr="00EC4B0B">
      <w:rPr>
        <w:rFonts w:cs="Arial"/>
        <w:sz w:val="20"/>
      </w:rPr>
      <w:t xml:space="preserve">Last updated: </w:t>
    </w:r>
    <w:r w:rsidR="00F71269">
      <w:rPr>
        <w:rFonts w:cs="Arial"/>
        <w:sz w:val="20"/>
      </w:rPr>
      <w:t>M</w:t>
    </w:r>
    <w:r w:rsidR="005A7CE6">
      <w:rPr>
        <w:rFonts w:cs="Arial"/>
        <w:sz w:val="20"/>
      </w:rPr>
      <w:t>arch</w:t>
    </w:r>
    <w:r w:rsidR="00077F06">
      <w:rPr>
        <w:rFonts w:cs="Arial"/>
        <w:sz w:val="20"/>
      </w:rPr>
      <w:t xml:space="preserve"> 202</w:t>
    </w:r>
    <w:r w:rsidR="005A7CE6">
      <w:rPr>
        <w:rFonts w:cs="Arial"/>
        <w:sz w:val="20"/>
      </w:rPr>
      <w:t>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BD6936" w14:textId="77777777" w:rsidR="00091F10" w:rsidRDefault="00091F10" w:rsidP="00EE4A72">
    <w:pPr>
      <w:pStyle w:val="Footer"/>
      <w:rPr>
        <w:rFonts w:cs="Arial"/>
        <w:sz w:val="20"/>
      </w:rPr>
    </w:pPr>
  </w:p>
  <w:p w14:paraId="0F1D7C0E" w14:textId="5DC9E458" w:rsidR="00EE4A72" w:rsidRPr="00625197" w:rsidRDefault="00A818FF" w:rsidP="00625197">
    <w:pPr>
      <w:pStyle w:val="Footer"/>
      <w:spacing w:before="200" w:after="200" w:line="276" w:lineRule="auto"/>
      <w:rPr>
        <w:rFonts w:cs="Arial"/>
        <w:sz w:val="20"/>
      </w:rPr>
    </w:pPr>
    <w:r>
      <w:rPr>
        <w:rFonts w:cs="Arial"/>
        <w:sz w:val="20"/>
      </w:rPr>
      <w:t>Last updated:</w:t>
    </w:r>
    <w:r w:rsidR="004549D0">
      <w:rPr>
        <w:rFonts w:cs="Arial"/>
        <w:sz w:val="20"/>
      </w:rPr>
      <w:t xml:space="preserve"> </w:t>
    </w:r>
    <w:r w:rsidR="00250AB7">
      <w:rPr>
        <w:rFonts w:cs="Arial"/>
        <w:sz w:val="20"/>
      </w:rPr>
      <w:t>2</w:t>
    </w:r>
    <w:r w:rsidR="005957D3">
      <w:rPr>
        <w:rFonts w:cs="Arial"/>
        <w:sz w:val="20"/>
      </w:rPr>
      <w:t>7</w:t>
    </w:r>
    <w:r w:rsidR="00F71269">
      <w:rPr>
        <w:rFonts w:cs="Arial"/>
        <w:sz w:val="20"/>
      </w:rPr>
      <w:t xml:space="preserve"> May</w:t>
    </w:r>
    <w:r w:rsidR="00077F06">
      <w:rPr>
        <w:rFonts w:cs="Arial"/>
        <w:sz w:val="20"/>
      </w:rPr>
      <w:t xml:space="preserve"> 202</w:t>
    </w:r>
    <w:r w:rsidR="00F71269">
      <w:rPr>
        <w:rFonts w:cs="Arial"/>
        <w:sz w:val="2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B3937A" w14:textId="77777777" w:rsidR="00B01A7B" w:rsidRDefault="00B01A7B">
      <w:pPr>
        <w:spacing w:after="0" w:line="240" w:lineRule="auto"/>
      </w:pPr>
      <w:r>
        <w:separator/>
      </w:r>
    </w:p>
  </w:footnote>
  <w:footnote w:type="continuationSeparator" w:id="0">
    <w:p w14:paraId="13CD6FD8" w14:textId="77777777" w:rsidR="00B01A7B" w:rsidRDefault="00B01A7B">
      <w:pPr>
        <w:spacing w:after="0" w:line="240" w:lineRule="auto"/>
      </w:pPr>
      <w:r>
        <w:continuationSeparator/>
      </w:r>
    </w:p>
  </w:footnote>
  <w:footnote w:type="continuationNotice" w:id="1">
    <w:p w14:paraId="36E4A097" w14:textId="77777777" w:rsidR="00B01A7B" w:rsidRDefault="00B01A7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73F1A"/>
    <w:multiLevelType w:val="hybridMultilevel"/>
    <w:tmpl w:val="AD841A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012FDB"/>
    <w:multiLevelType w:val="hybridMultilevel"/>
    <w:tmpl w:val="259C2DB0"/>
    <w:lvl w:ilvl="0" w:tplc="4784152C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54C4C"/>
    <w:multiLevelType w:val="hybridMultilevel"/>
    <w:tmpl w:val="AE602AA6"/>
    <w:lvl w:ilvl="0" w:tplc="6A76971E">
      <w:start w:val="1"/>
      <w:numFmt w:val="bullet"/>
      <w:pStyle w:val="TSB-Policy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2C2431"/>
    <w:multiLevelType w:val="hybridMultilevel"/>
    <w:tmpl w:val="F9A60F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20683B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  <w:color w:val="auto"/>
        <w:u w:val="none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1555D6"/>
    <w:multiLevelType w:val="hybridMultilevel"/>
    <w:tmpl w:val="02F262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20683B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  <w:color w:val="auto"/>
        <w:u w:val="none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AD30EDA"/>
    <w:multiLevelType w:val="hybridMultilevel"/>
    <w:tmpl w:val="528AFE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20683B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  <w:color w:val="auto"/>
        <w:u w:val="none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E5F1D76"/>
    <w:multiLevelType w:val="multilevel"/>
    <w:tmpl w:val="F5F07BC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3219346C"/>
    <w:multiLevelType w:val="hybridMultilevel"/>
    <w:tmpl w:val="D33E9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67793A"/>
    <w:multiLevelType w:val="hybridMultilevel"/>
    <w:tmpl w:val="D1041E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5C69C8"/>
    <w:multiLevelType w:val="hybridMultilevel"/>
    <w:tmpl w:val="CD20C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DB5D08"/>
    <w:multiLevelType w:val="hybridMultilevel"/>
    <w:tmpl w:val="E9CCC57C"/>
    <w:lvl w:ilvl="0" w:tplc="DD6E690E">
      <w:start w:val="1"/>
      <w:numFmt w:val="bullet"/>
      <w:pStyle w:val="Heading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3F6545"/>
    <w:multiLevelType w:val="hybridMultilevel"/>
    <w:tmpl w:val="0464AD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20683B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  <w:color w:val="auto"/>
        <w:u w:val="none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17B51FC"/>
    <w:multiLevelType w:val="hybridMultilevel"/>
    <w:tmpl w:val="D1346B3A"/>
    <w:lvl w:ilvl="0" w:tplc="AB767D30">
      <w:start w:val="1"/>
      <w:numFmt w:val="bullet"/>
      <w:pStyle w:val="ListParagraph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13" w15:restartNumberingAfterBreak="0">
    <w:nsid w:val="438C22A1"/>
    <w:multiLevelType w:val="multilevel"/>
    <w:tmpl w:val="4F026B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1424" w:hanging="431"/>
      </w:pPr>
      <w:rPr>
        <w:rFonts w:ascii="Symbol" w:hAnsi="Symbol" w:hint="default"/>
        <w:b w:val="0"/>
        <w:sz w:val="22"/>
      </w:rPr>
    </w:lvl>
    <w:lvl w:ilvl="2">
      <w:start w:val="1"/>
      <w:numFmt w:val="decimal"/>
      <w:pStyle w:val="TSB-Level2Numbers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EEE413C"/>
    <w:multiLevelType w:val="multilevel"/>
    <w:tmpl w:val="A7BE8FD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22B57FC"/>
    <w:multiLevelType w:val="hybridMultilevel"/>
    <w:tmpl w:val="991AED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20683B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  <w:color w:val="auto"/>
        <w:u w:val="none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C913264"/>
    <w:multiLevelType w:val="hybridMultilevel"/>
    <w:tmpl w:val="E5A446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4943068">
    <w:abstractNumId w:val="3"/>
  </w:num>
  <w:num w:numId="2" w16cid:durableId="411201538">
    <w:abstractNumId w:val="13"/>
  </w:num>
  <w:num w:numId="3" w16cid:durableId="1039088575">
    <w:abstractNumId w:val="10"/>
  </w:num>
  <w:num w:numId="4" w16cid:durableId="454762733">
    <w:abstractNumId w:val="0"/>
  </w:num>
  <w:num w:numId="5" w16cid:durableId="1863978116">
    <w:abstractNumId w:val="4"/>
  </w:num>
  <w:num w:numId="6" w16cid:durableId="1692141208">
    <w:abstractNumId w:val="15"/>
  </w:num>
  <w:num w:numId="7" w16cid:durableId="667681087">
    <w:abstractNumId w:val="5"/>
  </w:num>
  <w:num w:numId="8" w16cid:durableId="1236817743">
    <w:abstractNumId w:val="7"/>
  </w:num>
  <w:num w:numId="9" w16cid:durableId="92749291">
    <w:abstractNumId w:val="11"/>
  </w:num>
  <w:num w:numId="10" w16cid:durableId="106435999">
    <w:abstractNumId w:val="6"/>
  </w:num>
  <w:num w:numId="11" w16cid:durableId="497424928">
    <w:abstractNumId w:val="14"/>
  </w:num>
  <w:num w:numId="12" w16cid:durableId="295180905">
    <w:abstractNumId w:val="1"/>
  </w:num>
  <w:num w:numId="13" w16cid:durableId="386924761">
    <w:abstractNumId w:val="12"/>
  </w:num>
  <w:num w:numId="14" w16cid:durableId="586034950">
    <w:abstractNumId w:val="8"/>
  </w:num>
  <w:num w:numId="15" w16cid:durableId="861284495">
    <w:abstractNumId w:val="9"/>
  </w:num>
  <w:num w:numId="16" w16cid:durableId="1521091470">
    <w:abstractNumId w:val="2"/>
  </w:num>
  <w:num w:numId="17" w16cid:durableId="913972258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NjIzMbU0NDa2NDVV0lEKTi0uzszPAykwrgUAf0hT/CwAAAA="/>
  </w:docVars>
  <w:rsids>
    <w:rsidRoot w:val="00DB03FE"/>
    <w:rsid w:val="000019BA"/>
    <w:rsid w:val="000052AA"/>
    <w:rsid w:val="00007540"/>
    <w:rsid w:val="0001021F"/>
    <w:rsid w:val="000102A5"/>
    <w:rsid w:val="00023C7A"/>
    <w:rsid w:val="0002480D"/>
    <w:rsid w:val="00024999"/>
    <w:rsid w:val="00032C16"/>
    <w:rsid w:val="00034BD0"/>
    <w:rsid w:val="00047A11"/>
    <w:rsid w:val="000513E4"/>
    <w:rsid w:val="0005295A"/>
    <w:rsid w:val="00055919"/>
    <w:rsid w:val="0005616B"/>
    <w:rsid w:val="00057C93"/>
    <w:rsid w:val="000634A1"/>
    <w:rsid w:val="000645CF"/>
    <w:rsid w:val="00065472"/>
    <w:rsid w:val="0006602B"/>
    <w:rsid w:val="0007281B"/>
    <w:rsid w:val="0007749E"/>
    <w:rsid w:val="00077F06"/>
    <w:rsid w:val="00082655"/>
    <w:rsid w:val="0008357A"/>
    <w:rsid w:val="00084330"/>
    <w:rsid w:val="00084612"/>
    <w:rsid w:val="00086FD6"/>
    <w:rsid w:val="00091F10"/>
    <w:rsid w:val="00094869"/>
    <w:rsid w:val="000A05E1"/>
    <w:rsid w:val="000A2E33"/>
    <w:rsid w:val="000A3370"/>
    <w:rsid w:val="000B5911"/>
    <w:rsid w:val="000B5CFE"/>
    <w:rsid w:val="000C6EC1"/>
    <w:rsid w:val="000D5574"/>
    <w:rsid w:val="000E10EB"/>
    <w:rsid w:val="000E30F9"/>
    <w:rsid w:val="000E3EA5"/>
    <w:rsid w:val="000E4256"/>
    <w:rsid w:val="000E5963"/>
    <w:rsid w:val="000E7803"/>
    <w:rsid w:val="000E7A6C"/>
    <w:rsid w:val="000E7F79"/>
    <w:rsid w:val="000F69FB"/>
    <w:rsid w:val="000F6E58"/>
    <w:rsid w:val="0010164A"/>
    <w:rsid w:val="0010393E"/>
    <w:rsid w:val="0011566E"/>
    <w:rsid w:val="00116A8C"/>
    <w:rsid w:val="0012079A"/>
    <w:rsid w:val="00123DBB"/>
    <w:rsid w:val="00125DEF"/>
    <w:rsid w:val="0013157B"/>
    <w:rsid w:val="001345CD"/>
    <w:rsid w:val="001361AB"/>
    <w:rsid w:val="001363F5"/>
    <w:rsid w:val="00137794"/>
    <w:rsid w:val="0014379F"/>
    <w:rsid w:val="00144BE5"/>
    <w:rsid w:val="00147688"/>
    <w:rsid w:val="00147916"/>
    <w:rsid w:val="001479AA"/>
    <w:rsid w:val="001530E6"/>
    <w:rsid w:val="00154506"/>
    <w:rsid w:val="001549A9"/>
    <w:rsid w:val="00154A24"/>
    <w:rsid w:val="0015764B"/>
    <w:rsid w:val="001606B7"/>
    <w:rsid w:val="00165A03"/>
    <w:rsid w:val="00165B13"/>
    <w:rsid w:val="00166F96"/>
    <w:rsid w:val="00167476"/>
    <w:rsid w:val="00172989"/>
    <w:rsid w:val="001746AC"/>
    <w:rsid w:val="00176E0D"/>
    <w:rsid w:val="00177FA2"/>
    <w:rsid w:val="00180CC2"/>
    <w:rsid w:val="0019063F"/>
    <w:rsid w:val="001913B7"/>
    <w:rsid w:val="001913C0"/>
    <w:rsid w:val="00191DE7"/>
    <w:rsid w:val="00194CCA"/>
    <w:rsid w:val="001A0E7D"/>
    <w:rsid w:val="001A436A"/>
    <w:rsid w:val="001A5D4C"/>
    <w:rsid w:val="001A75C3"/>
    <w:rsid w:val="001B50D4"/>
    <w:rsid w:val="001B7727"/>
    <w:rsid w:val="001C3A42"/>
    <w:rsid w:val="001C3AED"/>
    <w:rsid w:val="001C6B50"/>
    <w:rsid w:val="001C7055"/>
    <w:rsid w:val="001C7368"/>
    <w:rsid w:val="001D08FF"/>
    <w:rsid w:val="001D3E06"/>
    <w:rsid w:val="001E1A40"/>
    <w:rsid w:val="001E3158"/>
    <w:rsid w:val="001E530E"/>
    <w:rsid w:val="001F0193"/>
    <w:rsid w:val="001F5175"/>
    <w:rsid w:val="0020305A"/>
    <w:rsid w:val="00210593"/>
    <w:rsid w:val="00216A2A"/>
    <w:rsid w:val="00224BEE"/>
    <w:rsid w:val="0023148B"/>
    <w:rsid w:val="00234C39"/>
    <w:rsid w:val="00235B3B"/>
    <w:rsid w:val="00243316"/>
    <w:rsid w:val="00247053"/>
    <w:rsid w:val="00250AB7"/>
    <w:rsid w:val="002565C0"/>
    <w:rsid w:val="0025667D"/>
    <w:rsid w:val="002602A1"/>
    <w:rsid w:val="002606A6"/>
    <w:rsid w:val="00263003"/>
    <w:rsid w:val="00264EDA"/>
    <w:rsid w:val="002655C9"/>
    <w:rsid w:val="002674DE"/>
    <w:rsid w:val="00267629"/>
    <w:rsid w:val="002676C5"/>
    <w:rsid w:val="00272040"/>
    <w:rsid w:val="002745D7"/>
    <w:rsid w:val="00280858"/>
    <w:rsid w:val="00281381"/>
    <w:rsid w:val="00292281"/>
    <w:rsid w:val="002932D8"/>
    <w:rsid w:val="00296D12"/>
    <w:rsid w:val="002A0D3D"/>
    <w:rsid w:val="002A1911"/>
    <w:rsid w:val="002A2983"/>
    <w:rsid w:val="002A3276"/>
    <w:rsid w:val="002A3A91"/>
    <w:rsid w:val="002B0429"/>
    <w:rsid w:val="002B1D41"/>
    <w:rsid w:val="002B53F1"/>
    <w:rsid w:val="002C02C3"/>
    <w:rsid w:val="002C2BDF"/>
    <w:rsid w:val="002C4976"/>
    <w:rsid w:val="002D5369"/>
    <w:rsid w:val="002E0525"/>
    <w:rsid w:val="002E3041"/>
    <w:rsid w:val="002E434C"/>
    <w:rsid w:val="002E6AB7"/>
    <w:rsid w:val="002F7153"/>
    <w:rsid w:val="00300AB6"/>
    <w:rsid w:val="00301B29"/>
    <w:rsid w:val="003050EC"/>
    <w:rsid w:val="0031078F"/>
    <w:rsid w:val="00312013"/>
    <w:rsid w:val="003120AA"/>
    <w:rsid w:val="00314A44"/>
    <w:rsid w:val="00315A4B"/>
    <w:rsid w:val="003171A6"/>
    <w:rsid w:val="00320D14"/>
    <w:rsid w:val="00323473"/>
    <w:rsid w:val="00326BE6"/>
    <w:rsid w:val="00332FE9"/>
    <w:rsid w:val="0033695E"/>
    <w:rsid w:val="00341EBC"/>
    <w:rsid w:val="00342015"/>
    <w:rsid w:val="003578BF"/>
    <w:rsid w:val="00357B37"/>
    <w:rsid w:val="00362D66"/>
    <w:rsid w:val="003655AE"/>
    <w:rsid w:val="00370464"/>
    <w:rsid w:val="0037152A"/>
    <w:rsid w:val="0037631C"/>
    <w:rsid w:val="003964D6"/>
    <w:rsid w:val="00396974"/>
    <w:rsid w:val="00397C71"/>
    <w:rsid w:val="003A1D22"/>
    <w:rsid w:val="003A5BC5"/>
    <w:rsid w:val="003A62FE"/>
    <w:rsid w:val="003C227D"/>
    <w:rsid w:val="003C4E74"/>
    <w:rsid w:val="003C7A18"/>
    <w:rsid w:val="003D4A01"/>
    <w:rsid w:val="003E0A74"/>
    <w:rsid w:val="003E1B08"/>
    <w:rsid w:val="003E4F93"/>
    <w:rsid w:val="003E5702"/>
    <w:rsid w:val="003E6933"/>
    <w:rsid w:val="004018B8"/>
    <w:rsid w:val="00404C6A"/>
    <w:rsid w:val="00406B88"/>
    <w:rsid w:val="00415BA3"/>
    <w:rsid w:val="00416256"/>
    <w:rsid w:val="00421B05"/>
    <w:rsid w:val="004220BC"/>
    <w:rsid w:val="004232CF"/>
    <w:rsid w:val="0042534A"/>
    <w:rsid w:val="00426A55"/>
    <w:rsid w:val="00430A07"/>
    <w:rsid w:val="00430C9F"/>
    <w:rsid w:val="00431F0C"/>
    <w:rsid w:val="00432A51"/>
    <w:rsid w:val="004334ED"/>
    <w:rsid w:val="004337CF"/>
    <w:rsid w:val="00434A1C"/>
    <w:rsid w:val="004354FF"/>
    <w:rsid w:val="00437FD8"/>
    <w:rsid w:val="00441053"/>
    <w:rsid w:val="004425FC"/>
    <w:rsid w:val="00442D2A"/>
    <w:rsid w:val="004435F2"/>
    <w:rsid w:val="00443C3D"/>
    <w:rsid w:val="0044527E"/>
    <w:rsid w:val="0045179F"/>
    <w:rsid w:val="004549D0"/>
    <w:rsid w:val="00454EC9"/>
    <w:rsid w:val="00455BDE"/>
    <w:rsid w:val="00457521"/>
    <w:rsid w:val="004654A9"/>
    <w:rsid w:val="004657D4"/>
    <w:rsid w:val="004725B5"/>
    <w:rsid w:val="00473679"/>
    <w:rsid w:val="00474CED"/>
    <w:rsid w:val="004756B3"/>
    <w:rsid w:val="00476A66"/>
    <w:rsid w:val="00477C07"/>
    <w:rsid w:val="00480B0F"/>
    <w:rsid w:val="00481D0A"/>
    <w:rsid w:val="004821A0"/>
    <w:rsid w:val="004822D4"/>
    <w:rsid w:val="004913D6"/>
    <w:rsid w:val="0049161C"/>
    <w:rsid w:val="00497738"/>
    <w:rsid w:val="004A101F"/>
    <w:rsid w:val="004A5CA1"/>
    <w:rsid w:val="004B0CFE"/>
    <w:rsid w:val="004B0FA8"/>
    <w:rsid w:val="004B6201"/>
    <w:rsid w:val="004C3249"/>
    <w:rsid w:val="004C39C9"/>
    <w:rsid w:val="004C4A3E"/>
    <w:rsid w:val="004D490F"/>
    <w:rsid w:val="004D5381"/>
    <w:rsid w:val="004E0634"/>
    <w:rsid w:val="004E14D6"/>
    <w:rsid w:val="004E1B37"/>
    <w:rsid w:val="004E5BC9"/>
    <w:rsid w:val="004E6D9E"/>
    <w:rsid w:val="004E708D"/>
    <w:rsid w:val="004E7796"/>
    <w:rsid w:val="004F4F53"/>
    <w:rsid w:val="005150A0"/>
    <w:rsid w:val="00515ADA"/>
    <w:rsid w:val="00517E94"/>
    <w:rsid w:val="005328C2"/>
    <w:rsid w:val="005360D5"/>
    <w:rsid w:val="005443EB"/>
    <w:rsid w:val="005477AD"/>
    <w:rsid w:val="00550E4F"/>
    <w:rsid w:val="00551E82"/>
    <w:rsid w:val="00554B59"/>
    <w:rsid w:val="00554E11"/>
    <w:rsid w:val="005564D9"/>
    <w:rsid w:val="00591817"/>
    <w:rsid w:val="00591DC5"/>
    <w:rsid w:val="0059265E"/>
    <w:rsid w:val="00595387"/>
    <w:rsid w:val="005957D3"/>
    <w:rsid w:val="005974E0"/>
    <w:rsid w:val="0059752D"/>
    <w:rsid w:val="005A0367"/>
    <w:rsid w:val="005A5C9D"/>
    <w:rsid w:val="005A7CE6"/>
    <w:rsid w:val="005B2F16"/>
    <w:rsid w:val="005B31CF"/>
    <w:rsid w:val="005C1916"/>
    <w:rsid w:val="005C347D"/>
    <w:rsid w:val="005C7463"/>
    <w:rsid w:val="005D1755"/>
    <w:rsid w:val="005D1FEB"/>
    <w:rsid w:val="005E4A3C"/>
    <w:rsid w:val="005E514F"/>
    <w:rsid w:val="005E7305"/>
    <w:rsid w:val="005F0457"/>
    <w:rsid w:val="005F0A7A"/>
    <w:rsid w:val="00603591"/>
    <w:rsid w:val="00604678"/>
    <w:rsid w:val="006052A0"/>
    <w:rsid w:val="006074D3"/>
    <w:rsid w:val="00610856"/>
    <w:rsid w:val="00613CA6"/>
    <w:rsid w:val="006203FB"/>
    <w:rsid w:val="0062425D"/>
    <w:rsid w:val="00625197"/>
    <w:rsid w:val="00625341"/>
    <w:rsid w:val="00626849"/>
    <w:rsid w:val="00627EDF"/>
    <w:rsid w:val="006314E9"/>
    <w:rsid w:val="00632C4B"/>
    <w:rsid w:val="00636257"/>
    <w:rsid w:val="0063691E"/>
    <w:rsid w:val="00636A03"/>
    <w:rsid w:val="00636A3D"/>
    <w:rsid w:val="0064056F"/>
    <w:rsid w:val="0064610E"/>
    <w:rsid w:val="00646E93"/>
    <w:rsid w:val="006508EC"/>
    <w:rsid w:val="0065352C"/>
    <w:rsid w:val="00655743"/>
    <w:rsid w:val="00660142"/>
    <w:rsid w:val="00661155"/>
    <w:rsid w:val="0066446A"/>
    <w:rsid w:val="006777F2"/>
    <w:rsid w:val="00680CDF"/>
    <w:rsid w:val="00685AB9"/>
    <w:rsid w:val="00687221"/>
    <w:rsid w:val="00687331"/>
    <w:rsid w:val="00692073"/>
    <w:rsid w:val="0069333A"/>
    <w:rsid w:val="00695072"/>
    <w:rsid w:val="006A14ED"/>
    <w:rsid w:val="006A4B7A"/>
    <w:rsid w:val="006B2080"/>
    <w:rsid w:val="006B5503"/>
    <w:rsid w:val="006B6A19"/>
    <w:rsid w:val="006C210A"/>
    <w:rsid w:val="006C34B4"/>
    <w:rsid w:val="006C517D"/>
    <w:rsid w:val="006C670E"/>
    <w:rsid w:val="006C6A6D"/>
    <w:rsid w:val="006C7960"/>
    <w:rsid w:val="006D069D"/>
    <w:rsid w:val="006D2835"/>
    <w:rsid w:val="006E0C57"/>
    <w:rsid w:val="006E5300"/>
    <w:rsid w:val="006E7C0D"/>
    <w:rsid w:val="006F376F"/>
    <w:rsid w:val="006F72FE"/>
    <w:rsid w:val="00714A52"/>
    <w:rsid w:val="00721F30"/>
    <w:rsid w:val="00723A6F"/>
    <w:rsid w:val="00724B94"/>
    <w:rsid w:val="00730E4A"/>
    <w:rsid w:val="00734C70"/>
    <w:rsid w:val="007359EC"/>
    <w:rsid w:val="00743B52"/>
    <w:rsid w:val="00745597"/>
    <w:rsid w:val="00746403"/>
    <w:rsid w:val="00747810"/>
    <w:rsid w:val="00750D01"/>
    <w:rsid w:val="00751161"/>
    <w:rsid w:val="00751875"/>
    <w:rsid w:val="00751D8D"/>
    <w:rsid w:val="00752F4B"/>
    <w:rsid w:val="007533C2"/>
    <w:rsid w:val="00756B70"/>
    <w:rsid w:val="00767D14"/>
    <w:rsid w:val="00767E81"/>
    <w:rsid w:val="007715E5"/>
    <w:rsid w:val="00773FB3"/>
    <w:rsid w:val="00774724"/>
    <w:rsid w:val="00775686"/>
    <w:rsid w:val="00777C48"/>
    <w:rsid w:val="00786D2F"/>
    <w:rsid w:val="007878E1"/>
    <w:rsid w:val="00792CB7"/>
    <w:rsid w:val="00794E04"/>
    <w:rsid w:val="007A2A5B"/>
    <w:rsid w:val="007A324D"/>
    <w:rsid w:val="007A3A2C"/>
    <w:rsid w:val="007A6137"/>
    <w:rsid w:val="007A7105"/>
    <w:rsid w:val="007B2743"/>
    <w:rsid w:val="007B3246"/>
    <w:rsid w:val="007B4A99"/>
    <w:rsid w:val="007C6CDC"/>
    <w:rsid w:val="007D1473"/>
    <w:rsid w:val="007D7786"/>
    <w:rsid w:val="007E08EC"/>
    <w:rsid w:val="007E6060"/>
    <w:rsid w:val="007E61A2"/>
    <w:rsid w:val="007E7988"/>
    <w:rsid w:val="007F0C0F"/>
    <w:rsid w:val="007F2328"/>
    <w:rsid w:val="007F3FF1"/>
    <w:rsid w:val="007F4272"/>
    <w:rsid w:val="007F76CF"/>
    <w:rsid w:val="00800065"/>
    <w:rsid w:val="0080051F"/>
    <w:rsid w:val="00801735"/>
    <w:rsid w:val="00803708"/>
    <w:rsid w:val="00805A41"/>
    <w:rsid w:val="008072C8"/>
    <w:rsid w:val="00812BCB"/>
    <w:rsid w:val="00814103"/>
    <w:rsid w:val="00814DBD"/>
    <w:rsid w:val="008153CC"/>
    <w:rsid w:val="0081758B"/>
    <w:rsid w:val="00825AEF"/>
    <w:rsid w:val="0082625A"/>
    <w:rsid w:val="00832065"/>
    <w:rsid w:val="0083448B"/>
    <w:rsid w:val="00836A0A"/>
    <w:rsid w:val="00836D31"/>
    <w:rsid w:val="00844842"/>
    <w:rsid w:val="008501EC"/>
    <w:rsid w:val="00850BA4"/>
    <w:rsid w:val="00853A1A"/>
    <w:rsid w:val="0085685C"/>
    <w:rsid w:val="0086076D"/>
    <w:rsid w:val="0086077E"/>
    <w:rsid w:val="0086321A"/>
    <w:rsid w:val="00864FBD"/>
    <w:rsid w:val="00875C78"/>
    <w:rsid w:val="008816AC"/>
    <w:rsid w:val="008905B8"/>
    <w:rsid w:val="00891E38"/>
    <w:rsid w:val="00895237"/>
    <w:rsid w:val="008A676D"/>
    <w:rsid w:val="008B0113"/>
    <w:rsid w:val="008B292C"/>
    <w:rsid w:val="008B2AFE"/>
    <w:rsid w:val="008B3B68"/>
    <w:rsid w:val="008B684F"/>
    <w:rsid w:val="008B7F66"/>
    <w:rsid w:val="008C0CE5"/>
    <w:rsid w:val="008C2978"/>
    <w:rsid w:val="008C625D"/>
    <w:rsid w:val="008D0567"/>
    <w:rsid w:val="008D3A16"/>
    <w:rsid w:val="008D5412"/>
    <w:rsid w:val="008D5DC4"/>
    <w:rsid w:val="008D7AB0"/>
    <w:rsid w:val="008E4125"/>
    <w:rsid w:val="008E423A"/>
    <w:rsid w:val="008E5F65"/>
    <w:rsid w:val="008E6F6A"/>
    <w:rsid w:val="008E757A"/>
    <w:rsid w:val="008F0291"/>
    <w:rsid w:val="008F048B"/>
    <w:rsid w:val="008F04CA"/>
    <w:rsid w:val="008F1273"/>
    <w:rsid w:val="008F150A"/>
    <w:rsid w:val="00904C6F"/>
    <w:rsid w:val="009151BD"/>
    <w:rsid w:val="009152AC"/>
    <w:rsid w:val="00916148"/>
    <w:rsid w:val="00927A05"/>
    <w:rsid w:val="009306D7"/>
    <w:rsid w:val="00931FB9"/>
    <w:rsid w:val="00933601"/>
    <w:rsid w:val="00934211"/>
    <w:rsid w:val="00935914"/>
    <w:rsid w:val="00935F9D"/>
    <w:rsid w:val="009441E3"/>
    <w:rsid w:val="00950DAB"/>
    <w:rsid w:val="0095476B"/>
    <w:rsid w:val="00956618"/>
    <w:rsid w:val="0095743B"/>
    <w:rsid w:val="0096429D"/>
    <w:rsid w:val="009700B7"/>
    <w:rsid w:val="0097087D"/>
    <w:rsid w:val="00970904"/>
    <w:rsid w:val="00970C12"/>
    <w:rsid w:val="009710E7"/>
    <w:rsid w:val="0097194A"/>
    <w:rsid w:val="00971E50"/>
    <w:rsid w:val="00982148"/>
    <w:rsid w:val="00983439"/>
    <w:rsid w:val="00985AC7"/>
    <w:rsid w:val="00991646"/>
    <w:rsid w:val="00993B5E"/>
    <w:rsid w:val="00994775"/>
    <w:rsid w:val="009A1108"/>
    <w:rsid w:val="009A433A"/>
    <w:rsid w:val="009A450E"/>
    <w:rsid w:val="009A60A7"/>
    <w:rsid w:val="009B32B3"/>
    <w:rsid w:val="009B65BF"/>
    <w:rsid w:val="009C0694"/>
    <w:rsid w:val="009C3A63"/>
    <w:rsid w:val="009C682B"/>
    <w:rsid w:val="009D2C9B"/>
    <w:rsid w:val="009D56C8"/>
    <w:rsid w:val="009D6367"/>
    <w:rsid w:val="009E3F1F"/>
    <w:rsid w:val="009E5342"/>
    <w:rsid w:val="009E7404"/>
    <w:rsid w:val="009F0F27"/>
    <w:rsid w:val="009F2C56"/>
    <w:rsid w:val="00A01509"/>
    <w:rsid w:val="00A041B0"/>
    <w:rsid w:val="00A05CFF"/>
    <w:rsid w:val="00A05F1C"/>
    <w:rsid w:val="00A078C8"/>
    <w:rsid w:val="00A13B15"/>
    <w:rsid w:val="00A17631"/>
    <w:rsid w:val="00A17D9A"/>
    <w:rsid w:val="00A2170A"/>
    <w:rsid w:val="00A25910"/>
    <w:rsid w:val="00A26AA9"/>
    <w:rsid w:val="00A3070D"/>
    <w:rsid w:val="00A3293A"/>
    <w:rsid w:val="00A3412F"/>
    <w:rsid w:val="00A35222"/>
    <w:rsid w:val="00A42657"/>
    <w:rsid w:val="00A4295C"/>
    <w:rsid w:val="00A430EA"/>
    <w:rsid w:val="00A4796F"/>
    <w:rsid w:val="00A50503"/>
    <w:rsid w:val="00A51672"/>
    <w:rsid w:val="00A54D59"/>
    <w:rsid w:val="00A57218"/>
    <w:rsid w:val="00A605C5"/>
    <w:rsid w:val="00A6794F"/>
    <w:rsid w:val="00A75512"/>
    <w:rsid w:val="00A818FF"/>
    <w:rsid w:val="00A85867"/>
    <w:rsid w:val="00A85F91"/>
    <w:rsid w:val="00A87F3C"/>
    <w:rsid w:val="00A90939"/>
    <w:rsid w:val="00A91D58"/>
    <w:rsid w:val="00A93411"/>
    <w:rsid w:val="00A93F32"/>
    <w:rsid w:val="00A96914"/>
    <w:rsid w:val="00AA0788"/>
    <w:rsid w:val="00AA0806"/>
    <w:rsid w:val="00AA7BA9"/>
    <w:rsid w:val="00AB3317"/>
    <w:rsid w:val="00AB7230"/>
    <w:rsid w:val="00AC1CF3"/>
    <w:rsid w:val="00AC2F87"/>
    <w:rsid w:val="00AC467C"/>
    <w:rsid w:val="00AC493D"/>
    <w:rsid w:val="00AC5ED0"/>
    <w:rsid w:val="00AC60F8"/>
    <w:rsid w:val="00AD6423"/>
    <w:rsid w:val="00AD7338"/>
    <w:rsid w:val="00AF1F64"/>
    <w:rsid w:val="00B01A7B"/>
    <w:rsid w:val="00B01CD8"/>
    <w:rsid w:val="00B04638"/>
    <w:rsid w:val="00B0480B"/>
    <w:rsid w:val="00B13F6E"/>
    <w:rsid w:val="00B26852"/>
    <w:rsid w:val="00B3528C"/>
    <w:rsid w:val="00B37060"/>
    <w:rsid w:val="00B427EF"/>
    <w:rsid w:val="00B4368A"/>
    <w:rsid w:val="00B44BE1"/>
    <w:rsid w:val="00B4574E"/>
    <w:rsid w:val="00B510C1"/>
    <w:rsid w:val="00B522D7"/>
    <w:rsid w:val="00B56314"/>
    <w:rsid w:val="00B57154"/>
    <w:rsid w:val="00B579E1"/>
    <w:rsid w:val="00B6045F"/>
    <w:rsid w:val="00B614A7"/>
    <w:rsid w:val="00B6216A"/>
    <w:rsid w:val="00B63C94"/>
    <w:rsid w:val="00B74407"/>
    <w:rsid w:val="00B75439"/>
    <w:rsid w:val="00B818BB"/>
    <w:rsid w:val="00B832B3"/>
    <w:rsid w:val="00B971D8"/>
    <w:rsid w:val="00BA1700"/>
    <w:rsid w:val="00BA7D41"/>
    <w:rsid w:val="00BB2462"/>
    <w:rsid w:val="00BB359E"/>
    <w:rsid w:val="00BB3BC2"/>
    <w:rsid w:val="00BB5E0C"/>
    <w:rsid w:val="00BB68E0"/>
    <w:rsid w:val="00BB777E"/>
    <w:rsid w:val="00BC0B5F"/>
    <w:rsid w:val="00BC39B5"/>
    <w:rsid w:val="00BC776D"/>
    <w:rsid w:val="00BD1641"/>
    <w:rsid w:val="00BD170E"/>
    <w:rsid w:val="00BD1DFB"/>
    <w:rsid w:val="00BD2B4B"/>
    <w:rsid w:val="00BE2B43"/>
    <w:rsid w:val="00BE5E55"/>
    <w:rsid w:val="00BE6F40"/>
    <w:rsid w:val="00BE7771"/>
    <w:rsid w:val="00BE7D80"/>
    <w:rsid w:val="00BF00EB"/>
    <w:rsid w:val="00BF3E6F"/>
    <w:rsid w:val="00BF7423"/>
    <w:rsid w:val="00C00321"/>
    <w:rsid w:val="00C00BEB"/>
    <w:rsid w:val="00C13C8C"/>
    <w:rsid w:val="00C169DF"/>
    <w:rsid w:val="00C17B56"/>
    <w:rsid w:val="00C224B1"/>
    <w:rsid w:val="00C23378"/>
    <w:rsid w:val="00C26FC4"/>
    <w:rsid w:val="00C331B0"/>
    <w:rsid w:val="00C359FC"/>
    <w:rsid w:val="00C4230E"/>
    <w:rsid w:val="00C500E5"/>
    <w:rsid w:val="00C51150"/>
    <w:rsid w:val="00C51C82"/>
    <w:rsid w:val="00C56976"/>
    <w:rsid w:val="00C61D02"/>
    <w:rsid w:val="00C6244E"/>
    <w:rsid w:val="00C63F99"/>
    <w:rsid w:val="00C67451"/>
    <w:rsid w:val="00C741A8"/>
    <w:rsid w:val="00C75822"/>
    <w:rsid w:val="00C80954"/>
    <w:rsid w:val="00C84CE8"/>
    <w:rsid w:val="00C87AAB"/>
    <w:rsid w:val="00C94DF0"/>
    <w:rsid w:val="00C97EF9"/>
    <w:rsid w:val="00CB453F"/>
    <w:rsid w:val="00CB51A6"/>
    <w:rsid w:val="00CB6207"/>
    <w:rsid w:val="00CC0229"/>
    <w:rsid w:val="00CD1880"/>
    <w:rsid w:val="00CD3066"/>
    <w:rsid w:val="00CD68E0"/>
    <w:rsid w:val="00CE391F"/>
    <w:rsid w:val="00CE56E2"/>
    <w:rsid w:val="00CE6F83"/>
    <w:rsid w:val="00CF005F"/>
    <w:rsid w:val="00D01BCB"/>
    <w:rsid w:val="00D0517C"/>
    <w:rsid w:val="00D1125F"/>
    <w:rsid w:val="00D127CB"/>
    <w:rsid w:val="00D14BA0"/>
    <w:rsid w:val="00D161DA"/>
    <w:rsid w:val="00D16887"/>
    <w:rsid w:val="00D26869"/>
    <w:rsid w:val="00D328BB"/>
    <w:rsid w:val="00D47761"/>
    <w:rsid w:val="00D47FE1"/>
    <w:rsid w:val="00D54602"/>
    <w:rsid w:val="00D622EC"/>
    <w:rsid w:val="00D62B66"/>
    <w:rsid w:val="00D63B54"/>
    <w:rsid w:val="00D72103"/>
    <w:rsid w:val="00D7492D"/>
    <w:rsid w:val="00D822AD"/>
    <w:rsid w:val="00D8454F"/>
    <w:rsid w:val="00D86F63"/>
    <w:rsid w:val="00D91BE4"/>
    <w:rsid w:val="00DA0BD5"/>
    <w:rsid w:val="00DA1227"/>
    <w:rsid w:val="00DA12F7"/>
    <w:rsid w:val="00DA56D9"/>
    <w:rsid w:val="00DB03FE"/>
    <w:rsid w:val="00DB63E3"/>
    <w:rsid w:val="00DD4E2B"/>
    <w:rsid w:val="00DD6D8B"/>
    <w:rsid w:val="00DE1F69"/>
    <w:rsid w:val="00DE2836"/>
    <w:rsid w:val="00DF02AE"/>
    <w:rsid w:val="00DF78DA"/>
    <w:rsid w:val="00E0057A"/>
    <w:rsid w:val="00E026D6"/>
    <w:rsid w:val="00E02B6E"/>
    <w:rsid w:val="00E04ECC"/>
    <w:rsid w:val="00E05BA9"/>
    <w:rsid w:val="00E07204"/>
    <w:rsid w:val="00E078A6"/>
    <w:rsid w:val="00E11FD2"/>
    <w:rsid w:val="00E13667"/>
    <w:rsid w:val="00E14F91"/>
    <w:rsid w:val="00E266E2"/>
    <w:rsid w:val="00E30FE6"/>
    <w:rsid w:val="00E3181A"/>
    <w:rsid w:val="00E37D6F"/>
    <w:rsid w:val="00E56D6A"/>
    <w:rsid w:val="00E60658"/>
    <w:rsid w:val="00E6181C"/>
    <w:rsid w:val="00E71D4C"/>
    <w:rsid w:val="00E73572"/>
    <w:rsid w:val="00E74247"/>
    <w:rsid w:val="00E755E1"/>
    <w:rsid w:val="00E75FCF"/>
    <w:rsid w:val="00E77B78"/>
    <w:rsid w:val="00E807F1"/>
    <w:rsid w:val="00E81981"/>
    <w:rsid w:val="00E843C3"/>
    <w:rsid w:val="00E85E6E"/>
    <w:rsid w:val="00E86429"/>
    <w:rsid w:val="00E9003A"/>
    <w:rsid w:val="00E913EE"/>
    <w:rsid w:val="00E9308B"/>
    <w:rsid w:val="00E930DF"/>
    <w:rsid w:val="00E960F3"/>
    <w:rsid w:val="00E96221"/>
    <w:rsid w:val="00EA3739"/>
    <w:rsid w:val="00EA5A71"/>
    <w:rsid w:val="00EA5D5A"/>
    <w:rsid w:val="00EA62CF"/>
    <w:rsid w:val="00EB0320"/>
    <w:rsid w:val="00EB44E1"/>
    <w:rsid w:val="00EB71E2"/>
    <w:rsid w:val="00EC08D3"/>
    <w:rsid w:val="00EC2588"/>
    <w:rsid w:val="00EC4B0B"/>
    <w:rsid w:val="00EC61C6"/>
    <w:rsid w:val="00ED17F8"/>
    <w:rsid w:val="00ED4C12"/>
    <w:rsid w:val="00EE003B"/>
    <w:rsid w:val="00EE0867"/>
    <w:rsid w:val="00EE3821"/>
    <w:rsid w:val="00EE4A72"/>
    <w:rsid w:val="00EF0DD4"/>
    <w:rsid w:val="00EF4E10"/>
    <w:rsid w:val="00F016F6"/>
    <w:rsid w:val="00F03522"/>
    <w:rsid w:val="00F038A7"/>
    <w:rsid w:val="00F07941"/>
    <w:rsid w:val="00F11F11"/>
    <w:rsid w:val="00F135E1"/>
    <w:rsid w:val="00F13AB4"/>
    <w:rsid w:val="00F13FCC"/>
    <w:rsid w:val="00F15A7F"/>
    <w:rsid w:val="00F16F7E"/>
    <w:rsid w:val="00F23B63"/>
    <w:rsid w:val="00F24033"/>
    <w:rsid w:val="00F24D6D"/>
    <w:rsid w:val="00F275F4"/>
    <w:rsid w:val="00F326C6"/>
    <w:rsid w:val="00F35544"/>
    <w:rsid w:val="00F42A1A"/>
    <w:rsid w:val="00F44590"/>
    <w:rsid w:val="00F4486E"/>
    <w:rsid w:val="00F472DE"/>
    <w:rsid w:val="00F55060"/>
    <w:rsid w:val="00F5554B"/>
    <w:rsid w:val="00F56940"/>
    <w:rsid w:val="00F56C14"/>
    <w:rsid w:val="00F60D29"/>
    <w:rsid w:val="00F65528"/>
    <w:rsid w:val="00F6755F"/>
    <w:rsid w:val="00F701C2"/>
    <w:rsid w:val="00F704C8"/>
    <w:rsid w:val="00F71269"/>
    <w:rsid w:val="00F7139B"/>
    <w:rsid w:val="00F71E3A"/>
    <w:rsid w:val="00F71EDF"/>
    <w:rsid w:val="00F7500F"/>
    <w:rsid w:val="00F75C5D"/>
    <w:rsid w:val="00F7704B"/>
    <w:rsid w:val="00F809BB"/>
    <w:rsid w:val="00F82A76"/>
    <w:rsid w:val="00F8751C"/>
    <w:rsid w:val="00F9031E"/>
    <w:rsid w:val="00F9582A"/>
    <w:rsid w:val="00F965D0"/>
    <w:rsid w:val="00FA04F7"/>
    <w:rsid w:val="00FA1275"/>
    <w:rsid w:val="00FA558A"/>
    <w:rsid w:val="00FB0A44"/>
    <w:rsid w:val="00FB15B8"/>
    <w:rsid w:val="00FB7203"/>
    <w:rsid w:val="00FC30EA"/>
    <w:rsid w:val="00FC3373"/>
    <w:rsid w:val="00FC4DEC"/>
    <w:rsid w:val="00FD2013"/>
    <w:rsid w:val="00FE0203"/>
    <w:rsid w:val="00FE17A4"/>
    <w:rsid w:val="00FE42DE"/>
    <w:rsid w:val="00FE4878"/>
    <w:rsid w:val="00FE7BBF"/>
    <w:rsid w:val="00FF1FE5"/>
    <w:rsid w:val="00FF6E31"/>
    <w:rsid w:val="2F6770C8"/>
    <w:rsid w:val="591B9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CBB56C"/>
  <w15:docId w15:val="{528C6C55-1AAE-4418-AE59-EA39FDEAA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3F99"/>
    <w:rPr>
      <w:rFonts w:ascii="Arial" w:hAnsi="Arial"/>
    </w:rPr>
  </w:style>
  <w:style w:type="paragraph" w:styleId="Heading1">
    <w:name w:val="heading 1"/>
    <w:aliases w:val="TSB Headings"/>
    <w:basedOn w:val="ListParagraph"/>
    <w:next w:val="Normal"/>
    <w:link w:val="Heading1Char"/>
    <w:autoRedefine/>
    <w:uiPriority w:val="9"/>
    <w:qFormat/>
    <w:rsid w:val="00210593"/>
    <w:pPr>
      <w:numPr>
        <w:numId w:val="3"/>
      </w:numPr>
      <w:spacing w:after="0" w:line="240" w:lineRule="auto"/>
      <w:outlineLvl w:val="0"/>
    </w:pPr>
    <w:rPr>
      <w:rFonts w:asciiTheme="majorHAnsi" w:hAnsiTheme="majorHAnsi" w:cstheme="majorHAns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0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9D56C8"/>
    <w:pPr>
      <w:numPr>
        <w:numId w:val="13"/>
      </w:numPr>
      <w:spacing w:before="100" w:after="100"/>
      <w:ind w:left="358" w:hanging="284"/>
      <w:jc w:val="both"/>
    </w:pPr>
  </w:style>
  <w:style w:type="table" w:styleId="LightGrid">
    <w:name w:val="Light Grid"/>
    <w:basedOn w:val="TableNormal"/>
    <w:uiPriority w:val="62"/>
    <w:rsid w:val="00DB03F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B0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FE"/>
  </w:style>
  <w:style w:type="character" w:styleId="CommentReference">
    <w:name w:val="annotation reference"/>
    <w:basedOn w:val="DefaultParagraphFont"/>
    <w:uiPriority w:val="99"/>
    <w:semiHidden/>
    <w:unhideWhenUsed/>
    <w:rsid w:val="0026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6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E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E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ED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74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724"/>
  </w:style>
  <w:style w:type="table" w:customStyle="1" w:styleId="TableGrid1">
    <w:name w:val="Table Grid1"/>
    <w:basedOn w:val="TableNormal"/>
    <w:next w:val="TableGrid"/>
    <w:uiPriority w:val="39"/>
    <w:rsid w:val="006C6A6D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B246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B2462"/>
    <w:rPr>
      <w:color w:val="0000EE" w:themeColor="hyperlink"/>
      <w:u w:val="single"/>
    </w:rPr>
  </w:style>
  <w:style w:type="character" w:customStyle="1" w:styleId="Heading1Char">
    <w:name w:val="Heading 1 Char"/>
    <w:aliases w:val="TSB Headings Char"/>
    <w:basedOn w:val="DefaultParagraphFont"/>
    <w:link w:val="Heading1"/>
    <w:uiPriority w:val="9"/>
    <w:rsid w:val="00210593"/>
    <w:rPr>
      <w:rFonts w:asciiTheme="majorHAnsi" w:hAnsiTheme="majorHAnsi" w:cstheme="majorHAnsi"/>
      <w:b/>
      <w:sz w:val="28"/>
      <w:szCs w:val="32"/>
    </w:rPr>
  </w:style>
  <w:style w:type="paragraph" w:customStyle="1" w:styleId="TSB-Level1Numbers">
    <w:name w:val="TSB - Level 1 Numbers"/>
    <w:basedOn w:val="Heading1"/>
    <w:link w:val="TSB-Level1NumbersChar"/>
    <w:qFormat/>
    <w:rsid w:val="00D47761"/>
    <w:pPr>
      <w:numPr>
        <w:numId w:val="0"/>
      </w:numPr>
    </w:pPr>
    <w:rPr>
      <w:rFonts w:cstheme="minorHAnsi"/>
      <w:b w:val="0"/>
      <w:sz w:val="22"/>
    </w:rPr>
  </w:style>
  <w:style w:type="paragraph" w:customStyle="1" w:styleId="TSB-Level2Numbers">
    <w:name w:val="TSB - Level 2 Numbers"/>
    <w:basedOn w:val="TSB-Level1Numbers"/>
    <w:autoRedefine/>
    <w:qFormat/>
    <w:rsid w:val="00D47761"/>
    <w:pPr>
      <w:numPr>
        <w:ilvl w:val="2"/>
        <w:numId w:val="2"/>
      </w:numPr>
      <w:tabs>
        <w:tab w:val="num" w:pos="360"/>
      </w:tabs>
    </w:pPr>
  </w:style>
  <w:style w:type="character" w:customStyle="1" w:styleId="TSB-Level1NumbersChar">
    <w:name w:val="TSB - Level 1 Numbers Char"/>
    <w:basedOn w:val="DefaultParagraphFont"/>
    <w:link w:val="TSB-Level1Numbers"/>
    <w:rsid w:val="00D47761"/>
    <w:rPr>
      <w:rFonts w:asciiTheme="majorHAnsi" w:hAnsiTheme="majorHAnsi" w:cstheme="minorHAnsi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91BE4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0E7803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E7803"/>
    <w:rPr>
      <w:color w:val="990099" w:themeColor="followedHyperlink"/>
      <w:u w:val="single"/>
    </w:rPr>
  </w:style>
  <w:style w:type="character" w:customStyle="1" w:styleId="cf01">
    <w:name w:val="cf01"/>
    <w:basedOn w:val="DefaultParagraphFont"/>
    <w:rsid w:val="00E74247"/>
    <w:rPr>
      <w:rFonts w:ascii="Segoe UI" w:hAnsi="Segoe UI" w:cs="Segoe UI" w:hint="default"/>
      <w:sz w:val="18"/>
      <w:szCs w:val="18"/>
    </w:rPr>
  </w:style>
  <w:style w:type="paragraph" w:customStyle="1" w:styleId="TSB-PolicyBullets">
    <w:name w:val="TSB - Policy Bullets"/>
    <w:basedOn w:val="ListParagraph"/>
    <w:autoRedefine/>
    <w:uiPriority w:val="99"/>
    <w:qFormat/>
    <w:rsid w:val="00AC60F8"/>
    <w:pPr>
      <w:numPr>
        <w:numId w:val="16"/>
      </w:numPr>
      <w:tabs>
        <w:tab w:val="left" w:pos="3686"/>
      </w:tabs>
      <w:spacing w:before="0"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957D3"/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957D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1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6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gov.uk/government/publications/school-music-development-plan-summary-templat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TSB2021">
      <a:dk1>
        <a:srgbClr val="000000"/>
      </a:dk1>
      <a:lt1>
        <a:sysClr val="window" lastClr="FFFFFF"/>
      </a:lt1>
      <a:dk2>
        <a:srgbClr val="000000"/>
      </a:dk2>
      <a:lt2>
        <a:srgbClr val="ECECEC"/>
      </a:lt2>
      <a:accent1>
        <a:srgbClr val="B1B1B1"/>
      </a:accent1>
      <a:accent2>
        <a:srgbClr val="041E42"/>
      </a:accent2>
      <a:accent3>
        <a:srgbClr val="041E42"/>
      </a:accent3>
      <a:accent4>
        <a:srgbClr val="47D7AC"/>
      </a:accent4>
      <a:accent5>
        <a:srgbClr val="FF6900"/>
      </a:accent5>
      <a:accent6>
        <a:srgbClr val="000000"/>
      </a:accent6>
      <a:hlink>
        <a:srgbClr val="0000EE"/>
      </a:hlink>
      <a:folHlink>
        <a:srgbClr val="990099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CBBE9E5A7F7244A664F65A284BF647" ma:contentTypeVersion="6" ma:contentTypeDescription="Create a new document." ma:contentTypeScope="" ma:versionID="e688f50eaa68bf0c61952480ae395e04">
  <xsd:schema xmlns:xsd="http://www.w3.org/2001/XMLSchema" xmlns:xs="http://www.w3.org/2001/XMLSchema" xmlns:p="http://schemas.microsoft.com/office/2006/metadata/properties" xmlns:ns2="7903bf21-003d-466f-aa85-6982c38cb629" xmlns:ns3="7937486d-7f89-48a9-a51a-8d49fe8c52cb" targetNamespace="http://schemas.microsoft.com/office/2006/metadata/properties" ma:root="true" ma:fieldsID="1048cf482bc6804e6d9c457cc7bd0ea2" ns2:_="" ns3:_="">
    <xsd:import namespace="7903bf21-003d-466f-aa85-6982c38cb629"/>
    <xsd:import namespace="7937486d-7f89-48a9-a51a-8d49fe8c52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03bf21-003d-466f-aa85-6982c38cb6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7486d-7f89-48a9-a51a-8d49fe8c52c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B1CFF0-3574-4C9A-A353-7A32B712D83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5FE6B4-68D6-4AED-865C-CD98F13F9A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078F67-577A-4D8B-977C-BEAF58A8FE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03bf21-003d-466f-aa85-6982c38cb629"/>
    <ds:schemaRef ds:uri="7937486d-7f89-48a9-a51a-8d49fe8c52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0D366F-C918-491E-AD3C-40A8F5D9C34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7</Pages>
  <Words>1133</Words>
  <Characters>646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79</CharactersWithSpaces>
  <SharedDoc>false</SharedDoc>
  <HLinks>
    <vt:vector size="6" baseType="variant">
      <vt:variant>
        <vt:i4>1245249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music-development-plan-summary-templat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Andrew</dc:creator>
  <cp:keywords/>
  <cp:lastModifiedBy>Donna Greenwood</cp:lastModifiedBy>
  <cp:revision>2</cp:revision>
  <cp:lastPrinted>2017-11-13T18:02:00Z</cp:lastPrinted>
  <dcterms:created xsi:type="dcterms:W3CDTF">2026-03-08T17:03:00Z</dcterms:created>
  <dcterms:modified xsi:type="dcterms:W3CDTF">2026-03-08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B9CBBE9E5A7F7244A664F65A284BF647</vt:lpwstr>
  </property>
</Properties>
</file>